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01924" w14:textId="77777777" w:rsidR="002A5CEA" w:rsidRPr="00347A77" w:rsidRDefault="009056F7">
      <w:r w:rsidRPr="00347A77">
        <w:rPr>
          <w:noProof/>
        </w:rPr>
        <w:drawing>
          <wp:inline distT="0" distB="0" distL="0" distR="0" wp14:anchorId="6AB6EA83" wp14:editId="064F90D7">
            <wp:extent cx="980933" cy="982229"/>
            <wp:effectExtent l="0" t="0" r="0" b="0"/>
            <wp:docPr id="3" name="image1.png" descr="Seal for the California State Board of Education"/>
            <wp:cNvGraphicFramePr/>
            <a:graphic xmlns:a="http://schemas.openxmlformats.org/drawingml/2006/main">
              <a:graphicData uri="http://schemas.openxmlformats.org/drawingml/2006/picture">
                <pic:pic xmlns:pic="http://schemas.openxmlformats.org/drawingml/2006/picture">
                  <pic:nvPicPr>
                    <pic:cNvPr id="0" name="image1.png" descr="Seal for the California State Board of Education"/>
                    <pic:cNvPicPr preferRelativeResize="0"/>
                  </pic:nvPicPr>
                  <pic:blipFill>
                    <a:blip r:embed="rId12"/>
                    <a:srcRect/>
                    <a:stretch>
                      <a:fillRect/>
                    </a:stretch>
                  </pic:blipFill>
                  <pic:spPr>
                    <a:xfrm>
                      <a:off x="0" y="0"/>
                      <a:ext cx="980933" cy="982229"/>
                    </a:xfrm>
                    <a:prstGeom prst="rect">
                      <a:avLst/>
                    </a:prstGeom>
                    <a:ln/>
                  </pic:spPr>
                </pic:pic>
              </a:graphicData>
            </a:graphic>
          </wp:inline>
        </w:drawing>
      </w:r>
    </w:p>
    <w:p w14:paraId="0651288A" w14:textId="77777777" w:rsidR="002A5CEA" w:rsidRPr="00347A77" w:rsidRDefault="009056F7">
      <w:pPr>
        <w:jc w:val="right"/>
      </w:pPr>
      <w:r w:rsidRPr="00347A77">
        <w:t>California Department of Education</w:t>
      </w:r>
    </w:p>
    <w:p w14:paraId="728CDAEB" w14:textId="77777777" w:rsidR="002A5CEA" w:rsidRPr="00347A77" w:rsidRDefault="009056F7">
      <w:pPr>
        <w:jc w:val="right"/>
      </w:pPr>
      <w:r w:rsidRPr="00347A77">
        <w:t>Executive Office</w:t>
      </w:r>
    </w:p>
    <w:p w14:paraId="20B770B2" w14:textId="77777777" w:rsidR="002A5CEA" w:rsidRPr="00347A77" w:rsidRDefault="009056F7">
      <w:pPr>
        <w:jc w:val="right"/>
      </w:pPr>
      <w:r w:rsidRPr="00347A77">
        <w:t>SBE-003 (REV. 11/2017)</w:t>
      </w:r>
    </w:p>
    <w:p w14:paraId="386B11F0" w14:textId="6F8C0ED3" w:rsidR="002A5CEA" w:rsidRPr="00347A77" w:rsidRDefault="00BF15D3" w:rsidP="000D24CB">
      <w:pPr>
        <w:jc w:val="right"/>
      </w:pPr>
      <w:r>
        <w:t>sssb</w:t>
      </w:r>
      <w:r w:rsidR="000D24CB" w:rsidRPr="00347A77">
        <w:t>-sasd-</w:t>
      </w:r>
      <w:r w:rsidR="00021D9B">
        <w:t>jul22</w:t>
      </w:r>
      <w:r w:rsidR="000D24CB" w:rsidRPr="00347A77">
        <w:t>item</w:t>
      </w:r>
      <w:r w:rsidR="00BF0F5D">
        <w:t>01</w:t>
      </w:r>
    </w:p>
    <w:p w14:paraId="7E9C03A5" w14:textId="77777777" w:rsidR="002A5CEA" w:rsidRPr="00347A77" w:rsidRDefault="002A5CEA">
      <w:pPr>
        <w:pStyle w:val="Heading1"/>
        <w:jc w:val="center"/>
        <w:rPr>
          <w:sz w:val="40"/>
          <w:szCs w:val="40"/>
        </w:rPr>
        <w:sectPr w:rsidR="002A5CEA" w:rsidRPr="00347A77">
          <w:headerReference w:type="default" r:id="rId13"/>
          <w:headerReference w:type="first" r:id="rId14"/>
          <w:pgSz w:w="12240" w:h="15840"/>
          <w:pgMar w:top="720" w:right="1440" w:bottom="1440" w:left="1440" w:header="720" w:footer="720" w:gutter="0"/>
          <w:pgNumType w:start="1"/>
          <w:cols w:num="2" w:space="720" w:equalWidth="0">
            <w:col w:w="4320" w:space="720"/>
            <w:col w:w="4320" w:space="0"/>
          </w:cols>
          <w:titlePg/>
        </w:sectPr>
      </w:pPr>
    </w:p>
    <w:p w14:paraId="4244BA84" w14:textId="77777777" w:rsidR="002A5CEA" w:rsidRPr="00347A77" w:rsidRDefault="002A5CEA">
      <w:pPr>
        <w:pStyle w:val="Heading1"/>
        <w:jc w:val="center"/>
        <w:rPr>
          <w:sz w:val="40"/>
          <w:szCs w:val="40"/>
        </w:rPr>
        <w:sectPr w:rsidR="002A5CEA" w:rsidRPr="00347A77">
          <w:type w:val="continuous"/>
          <w:pgSz w:w="12240" w:h="15840"/>
          <w:pgMar w:top="720" w:right="1440" w:bottom="1440" w:left="1440" w:header="720" w:footer="720" w:gutter="0"/>
          <w:cols w:space="720" w:equalWidth="0">
            <w:col w:w="9360"/>
          </w:cols>
        </w:sectPr>
      </w:pPr>
    </w:p>
    <w:p w14:paraId="61B4313E" w14:textId="52641422" w:rsidR="002A5CEA" w:rsidRPr="00347A77" w:rsidRDefault="009056F7">
      <w:pPr>
        <w:pStyle w:val="Heading1"/>
        <w:spacing w:before="240" w:after="240"/>
        <w:jc w:val="center"/>
        <w:rPr>
          <w:sz w:val="40"/>
          <w:szCs w:val="40"/>
        </w:rPr>
      </w:pPr>
      <w:r w:rsidRPr="00347A77">
        <w:rPr>
          <w:sz w:val="40"/>
          <w:szCs w:val="40"/>
        </w:rPr>
        <w:t>California State Board of Education</w:t>
      </w:r>
      <w:r w:rsidRPr="00347A77">
        <w:rPr>
          <w:sz w:val="40"/>
          <w:szCs w:val="40"/>
        </w:rPr>
        <w:br/>
      </w:r>
      <w:sdt>
        <w:sdtPr>
          <w:tag w:val="goog_rdk_2"/>
          <w:id w:val="-906681511"/>
        </w:sdtPr>
        <w:sdtEndPr/>
        <w:sdtContent>
          <w:r w:rsidR="00021D9B">
            <w:rPr>
              <w:sz w:val="40"/>
              <w:szCs w:val="40"/>
            </w:rPr>
            <w:t>July</w:t>
          </w:r>
        </w:sdtContent>
      </w:sdt>
      <w:sdt>
        <w:sdtPr>
          <w:tag w:val="goog_rdk_3"/>
          <w:id w:val="1845132335"/>
        </w:sdtPr>
        <w:sdtEndPr/>
        <w:sdtContent>
          <w:r w:rsidR="00FD1AE1" w:rsidRPr="00347A77">
            <w:t xml:space="preserve"> </w:t>
          </w:r>
        </w:sdtContent>
      </w:sdt>
      <w:r w:rsidRPr="00347A77">
        <w:rPr>
          <w:sz w:val="40"/>
          <w:szCs w:val="40"/>
        </w:rPr>
        <w:t>202</w:t>
      </w:r>
      <w:r w:rsidR="00021D9B">
        <w:rPr>
          <w:sz w:val="40"/>
          <w:szCs w:val="40"/>
        </w:rPr>
        <w:t>2</w:t>
      </w:r>
      <w:r w:rsidRPr="00347A77">
        <w:rPr>
          <w:sz w:val="40"/>
          <w:szCs w:val="40"/>
        </w:rPr>
        <w:t xml:space="preserve"> Agenda</w:t>
      </w:r>
      <w:r w:rsidRPr="00347A77">
        <w:rPr>
          <w:sz w:val="40"/>
          <w:szCs w:val="40"/>
        </w:rPr>
        <w:br/>
      </w:r>
      <w:r w:rsidRPr="00212712">
        <w:rPr>
          <w:sz w:val="40"/>
          <w:szCs w:val="40"/>
        </w:rPr>
        <w:t>Item #</w:t>
      </w:r>
      <w:r w:rsidR="00212712" w:rsidRPr="00212712">
        <w:rPr>
          <w:sz w:val="40"/>
          <w:szCs w:val="40"/>
        </w:rPr>
        <w:t>09</w:t>
      </w:r>
      <w:bookmarkStart w:id="0" w:name="_GoBack"/>
      <w:bookmarkEnd w:id="0"/>
    </w:p>
    <w:p w14:paraId="58D208D0" w14:textId="77777777" w:rsidR="002A5CEA" w:rsidRPr="001A5195" w:rsidRDefault="009056F7" w:rsidP="0077639F">
      <w:pPr>
        <w:pStyle w:val="Heading2"/>
        <w:spacing w:after="240"/>
        <w:jc w:val="left"/>
        <w:rPr>
          <w:sz w:val="36"/>
          <w:szCs w:val="36"/>
        </w:rPr>
      </w:pPr>
      <w:r w:rsidRPr="001A5195">
        <w:rPr>
          <w:sz w:val="36"/>
          <w:szCs w:val="36"/>
        </w:rPr>
        <w:t>Subject</w:t>
      </w:r>
    </w:p>
    <w:p w14:paraId="0CA905FB" w14:textId="77777777" w:rsidR="002A5CEA" w:rsidRPr="00347A77" w:rsidRDefault="009056F7" w:rsidP="0077639F">
      <w:pPr>
        <w:spacing w:after="360"/>
      </w:pPr>
      <w:bookmarkStart w:id="1" w:name="_Hlk49513782"/>
      <w:r w:rsidRPr="00347A77">
        <w:t>Approval of Local Educational Agency Plans as Required by the Every Student Succeeds Act through the Completion of the Local Control and Accountability Plan Federal Addendum.</w:t>
      </w:r>
    </w:p>
    <w:bookmarkEnd w:id="1"/>
    <w:p w14:paraId="4B572FAC" w14:textId="5ABB5E2B" w:rsidR="002A5CEA" w:rsidRPr="001A5195" w:rsidRDefault="009056F7" w:rsidP="0077639F">
      <w:pPr>
        <w:pStyle w:val="Heading2"/>
        <w:spacing w:after="240"/>
        <w:jc w:val="left"/>
        <w:rPr>
          <w:sz w:val="36"/>
          <w:szCs w:val="36"/>
        </w:rPr>
      </w:pPr>
      <w:r w:rsidRPr="001A5195">
        <w:rPr>
          <w:sz w:val="36"/>
          <w:szCs w:val="36"/>
        </w:rPr>
        <w:t>Type of Action</w:t>
      </w:r>
    </w:p>
    <w:p w14:paraId="6ACCA9E1" w14:textId="50912464" w:rsidR="002A5CEA" w:rsidRPr="00347A77" w:rsidRDefault="009056F7" w:rsidP="0077639F">
      <w:pPr>
        <w:spacing w:after="360"/>
      </w:pPr>
      <w:r w:rsidRPr="00347A77">
        <w:t>Action, Information</w:t>
      </w:r>
      <w:r w:rsidR="00212712">
        <w:t>, Consent</w:t>
      </w:r>
    </w:p>
    <w:p w14:paraId="489E191E" w14:textId="77777777" w:rsidR="002A5CEA" w:rsidRPr="001A5195" w:rsidRDefault="009056F7" w:rsidP="0077639F">
      <w:pPr>
        <w:pStyle w:val="Heading2"/>
        <w:spacing w:before="0" w:after="240"/>
        <w:jc w:val="left"/>
        <w:rPr>
          <w:sz w:val="36"/>
          <w:szCs w:val="36"/>
        </w:rPr>
      </w:pPr>
      <w:r w:rsidRPr="001A5195">
        <w:rPr>
          <w:sz w:val="36"/>
          <w:szCs w:val="36"/>
        </w:rPr>
        <w:t>Summary of the Issue(s)</w:t>
      </w:r>
    </w:p>
    <w:p w14:paraId="743681D1" w14:textId="1D42F247" w:rsidR="002A5CEA" w:rsidRPr="00347A77" w:rsidRDefault="009056F7">
      <w:pPr>
        <w:spacing w:after="240"/>
      </w:pPr>
      <w:r w:rsidRPr="00347A77">
        <w:t>The Every Student Succeeds Act (ESSA) requires local educational agencies (LEAs) to complete an LEA Plan to address required provisions of ESSA programs under which an LEA applies for federal education funds. LEAs that apply for ESSA funds are required to complete a Local Control and Accountability Plan (LCAP) Federal Addendum (Addendum) Template and the Consolidated Application (</w:t>
      </w:r>
      <w:proofErr w:type="spellStart"/>
      <w:r w:rsidRPr="00347A77">
        <w:t>ConApp</w:t>
      </w:r>
      <w:proofErr w:type="spellEnd"/>
      <w:r w:rsidRPr="00347A77">
        <w:t xml:space="preserve">). Together the LCAP, Addendum, and </w:t>
      </w:r>
      <w:proofErr w:type="spellStart"/>
      <w:r w:rsidRPr="00347A77">
        <w:t>ConApp</w:t>
      </w:r>
      <w:proofErr w:type="spellEnd"/>
      <w:r w:rsidRPr="00347A77">
        <w:t xml:space="preserve">, serve as the ESSA LEA Plan. Consistent with the intent of California </w:t>
      </w:r>
      <w:r w:rsidRPr="00347A77">
        <w:rPr>
          <w:i/>
        </w:rPr>
        <w:t>Education Code</w:t>
      </w:r>
      <w:r w:rsidRPr="00347A77">
        <w:t xml:space="preserve"> (</w:t>
      </w:r>
      <w:r w:rsidRPr="00347A77">
        <w:rPr>
          <w:i/>
        </w:rPr>
        <w:t>EC</w:t>
      </w:r>
      <w:r w:rsidRPr="00347A77">
        <w:t xml:space="preserve">) Section 52064, the Addendum allows an LEA to complete a single plan, together with the </w:t>
      </w:r>
      <w:proofErr w:type="spellStart"/>
      <w:r w:rsidRPr="00347A77">
        <w:t>ConApp</w:t>
      </w:r>
      <w:proofErr w:type="spellEnd"/>
      <w:r w:rsidR="003E7D35" w:rsidRPr="00347A77">
        <w:t>,</w:t>
      </w:r>
      <w:r w:rsidRPr="00347A77">
        <w:t xml:space="preserve"> to meet both state and federal requirements, align state and federal resources, and help minimize duplication of effort at the local level.</w:t>
      </w:r>
    </w:p>
    <w:p w14:paraId="6A1F1AAC" w14:textId="4308F620" w:rsidR="002A5CEA" w:rsidRPr="00347A77" w:rsidRDefault="009056F7">
      <w:pPr>
        <w:spacing w:after="240"/>
        <w:rPr>
          <w:rFonts w:ascii="Calibri" w:eastAsia="Calibri" w:hAnsi="Calibri" w:cs="Calibri"/>
          <w:sz w:val="22"/>
          <w:szCs w:val="22"/>
        </w:rPr>
      </w:pPr>
      <w:r w:rsidRPr="00347A77">
        <w:t xml:space="preserve">Consistent with ESSA requirements, LEAs must submit an LEA Plan for approval by the State Educational Agency (SEA) once. For the purposes of </w:t>
      </w:r>
      <w:r w:rsidR="00D4196B" w:rsidRPr="00347A77">
        <w:t xml:space="preserve">the </w:t>
      </w:r>
      <w:r w:rsidRPr="00347A77">
        <w:t xml:space="preserve">ESSA, the California State Board of Education (SBE) is the SEA. Additional review and modifications to an LEA </w:t>
      </w:r>
      <w:r w:rsidR="003E7D35" w:rsidRPr="00347A77">
        <w:t xml:space="preserve">Plan </w:t>
      </w:r>
      <w:r w:rsidRPr="00347A77">
        <w:t>consistent with specific ESSA Title Program requirements, resultant of program changes, or availability of new data, such as updated Educator Equity data</w:t>
      </w:r>
      <w:r w:rsidR="00691778" w:rsidRPr="00347A77">
        <w:t>,</w:t>
      </w:r>
      <w:r w:rsidRPr="00347A77">
        <w:t xml:space="preserve"> are made at the local level to reflect the most current information.</w:t>
      </w:r>
    </w:p>
    <w:p w14:paraId="464F1A1E" w14:textId="77777777" w:rsidR="002A5CEA" w:rsidRPr="00347A77" w:rsidRDefault="009056F7">
      <w:pPr>
        <w:spacing w:after="240"/>
      </w:pPr>
      <w:r w:rsidRPr="00347A77">
        <w:lastRenderedPageBreak/>
        <w:t xml:space="preserve">LEA Plan compliance monitoring is conducted through the California Department of Education (CDE) Federal Program Monitoring process for LEAs receiving federal Title program funds. </w:t>
      </w:r>
    </w:p>
    <w:p w14:paraId="63A9BE5F" w14:textId="77777777" w:rsidR="002A5CEA" w:rsidRPr="00347A77" w:rsidRDefault="009056F7">
      <w:pPr>
        <w:spacing w:after="240"/>
      </w:pPr>
      <w:r w:rsidRPr="00347A77">
        <w:t xml:space="preserve">The LCAP is the primary strategic planning document for each LEA. The LCAP is a tool for LEAs to set goals, plan actions, and leverage resources in consultation with stakeholders to improve student outcomes with specific activities to address the Local Control Funding Formula (LCFF) state and local priorities. The LCAP describes how an LEA intends to meet annual goals for all students and to increase or improve services for English learners, foster youth, and low-income students in proportion to the additional funding apportioned on the basis of the number and concentration of the enrollment of these student groups within the LEA. </w:t>
      </w:r>
    </w:p>
    <w:p w14:paraId="01F93BAD" w14:textId="3C8C1D7B" w:rsidR="002A5CEA" w:rsidRPr="00347A77" w:rsidRDefault="009056F7">
      <w:pPr>
        <w:pBdr>
          <w:top w:val="nil"/>
          <w:left w:val="nil"/>
          <w:bottom w:val="nil"/>
          <w:right w:val="nil"/>
          <w:between w:val="nil"/>
        </w:pBdr>
        <w:shd w:val="clear" w:color="auto" w:fill="FFFFFF"/>
        <w:spacing w:after="240"/>
        <w:rPr>
          <w:rFonts w:eastAsia="Arial" w:cs="Arial"/>
          <w:color w:val="000000"/>
        </w:rPr>
      </w:pPr>
      <w:r w:rsidRPr="00347A77">
        <w:rPr>
          <w:rFonts w:eastAsia="Arial" w:cs="Arial"/>
          <w:color w:val="000000"/>
        </w:rPr>
        <w:t xml:space="preserve">The </w:t>
      </w:r>
      <w:proofErr w:type="spellStart"/>
      <w:r w:rsidRPr="00347A77">
        <w:rPr>
          <w:rFonts w:eastAsia="Arial" w:cs="Arial"/>
          <w:color w:val="000000"/>
        </w:rPr>
        <w:t>ConApp</w:t>
      </w:r>
      <w:proofErr w:type="spellEnd"/>
      <w:r w:rsidRPr="00347A77">
        <w:rPr>
          <w:rFonts w:eastAsia="Arial" w:cs="Arial"/>
          <w:color w:val="000000"/>
        </w:rPr>
        <w:t xml:space="preserve"> is used by the CDE to distribute categorical funds from various federal programs to county offices, school districts, and direct-funded charter schools throughout California. The </w:t>
      </w:r>
      <w:proofErr w:type="spellStart"/>
      <w:r w:rsidRPr="00347A77">
        <w:rPr>
          <w:rFonts w:eastAsia="Arial" w:cs="Arial"/>
          <w:color w:val="000000"/>
        </w:rPr>
        <w:t>ConApp</w:t>
      </w:r>
      <w:proofErr w:type="spellEnd"/>
      <w:r w:rsidRPr="00347A77">
        <w:rPr>
          <w:rFonts w:eastAsia="Arial" w:cs="Arial"/>
          <w:color w:val="000000"/>
        </w:rPr>
        <w:t xml:space="preserve"> also documents participation in these programs and provides assurances that the LEA will comply with the legal requirements of each program. For each federal program entitlement, LEAs allocate funds for the program as indicated by program requirements through the </w:t>
      </w:r>
      <w:proofErr w:type="spellStart"/>
      <w:r w:rsidRPr="00347A77">
        <w:rPr>
          <w:rFonts w:eastAsia="Arial" w:cs="Arial"/>
          <w:color w:val="000000"/>
        </w:rPr>
        <w:t>ConApp</w:t>
      </w:r>
      <w:proofErr w:type="spellEnd"/>
      <w:r w:rsidRPr="00347A77">
        <w:rPr>
          <w:rFonts w:eastAsia="Arial" w:cs="Arial"/>
          <w:color w:val="000000"/>
        </w:rPr>
        <w:t xml:space="preserve"> system (</w:t>
      </w:r>
      <w:hyperlink r:id="rId15" w:tooltip="Consolidated Application resources web page - California Department of Education">
        <w:r w:rsidRPr="00347A77">
          <w:rPr>
            <w:rFonts w:eastAsia="Arial" w:cs="Arial"/>
            <w:color w:val="0000FF"/>
            <w:u w:val="single"/>
          </w:rPr>
          <w:t>https://www.cde.ca.gov/fg/aa/co/</w:t>
        </w:r>
      </w:hyperlink>
      <w:r w:rsidRPr="00347A77">
        <w:rPr>
          <w:rFonts w:eastAsia="Arial" w:cs="Arial"/>
          <w:color w:val="000000"/>
        </w:rPr>
        <w:t>).</w:t>
      </w:r>
    </w:p>
    <w:p w14:paraId="5173044F" w14:textId="77BED7E5" w:rsidR="002A5CEA" w:rsidRPr="00347A77" w:rsidRDefault="009056F7">
      <w:pPr>
        <w:pBdr>
          <w:top w:val="nil"/>
          <w:left w:val="nil"/>
          <w:bottom w:val="nil"/>
          <w:right w:val="nil"/>
          <w:between w:val="nil"/>
        </w:pBdr>
        <w:spacing w:after="240"/>
        <w:rPr>
          <w:rFonts w:eastAsia="Arial" w:cs="Arial"/>
          <w:color w:val="000000"/>
        </w:rPr>
      </w:pPr>
      <w:r w:rsidRPr="00347A77">
        <w:rPr>
          <w:rFonts w:eastAsia="Arial" w:cs="Arial"/>
          <w:color w:val="000000"/>
        </w:rPr>
        <w:t>The Addendum is meant to supplement the LCAP to ensure that eligible LEAs have the opportunity to meet all of the LEA Plan provisions of the ESSA. The Addendum Template must be completed and submitted to the CDE to apply for ESSA funding. All provisions for each Title program must be addressed, unless the provision is not applicable to the LEA (</w:t>
      </w:r>
      <w:hyperlink r:id="rId16" w:tooltip="LCAP Addendum Guidance web page - California Department of Education">
        <w:r w:rsidRPr="00347A77">
          <w:rPr>
            <w:rFonts w:eastAsia="Arial" w:cs="Arial"/>
            <w:color w:val="0000FF"/>
            <w:u w:val="single"/>
          </w:rPr>
          <w:t>https://www.cde.ca.gov/re/lc/addendumguidance.asp</w:t>
        </w:r>
      </w:hyperlink>
      <w:r w:rsidRPr="00347A77">
        <w:rPr>
          <w:rFonts w:eastAsia="Arial" w:cs="Arial"/>
          <w:color w:val="000000"/>
        </w:rPr>
        <w:t>).</w:t>
      </w:r>
    </w:p>
    <w:p w14:paraId="00D8D4F6" w14:textId="0BADB702" w:rsidR="0055087D" w:rsidRDefault="009056F7">
      <w:pPr>
        <w:pBdr>
          <w:top w:val="nil"/>
          <w:left w:val="nil"/>
          <w:bottom w:val="nil"/>
          <w:right w:val="nil"/>
          <w:between w:val="nil"/>
        </w:pBdr>
        <w:spacing w:after="240"/>
        <w:rPr>
          <w:rFonts w:eastAsia="Arial" w:cs="Arial"/>
          <w:color w:val="000000"/>
        </w:rPr>
      </w:pPr>
      <w:r w:rsidRPr="00347A77">
        <w:rPr>
          <w:rFonts w:eastAsia="Arial" w:cs="Arial"/>
          <w:color w:val="000000"/>
        </w:rPr>
        <w:t>The Addendum approval process is an iterative process for each individual ESSA Title program</w:t>
      </w:r>
      <w:r w:rsidR="00D1105F" w:rsidRPr="00347A77">
        <w:rPr>
          <w:rFonts w:eastAsia="Arial" w:cs="Arial"/>
          <w:color w:val="000000"/>
        </w:rPr>
        <w:t>,</w:t>
      </w:r>
      <w:r w:rsidRPr="00347A77">
        <w:rPr>
          <w:rFonts w:eastAsia="Arial" w:cs="Arial"/>
          <w:color w:val="000000"/>
        </w:rPr>
        <w:t xml:space="preserve"> and it began in April 2019. Each Title program office </w:t>
      </w:r>
      <w:r w:rsidR="00E04BE6" w:rsidRPr="00347A77">
        <w:rPr>
          <w:rFonts w:eastAsia="Arial" w:cs="Arial"/>
          <w:color w:val="000000"/>
        </w:rPr>
        <w:t>work</w:t>
      </w:r>
      <w:r w:rsidR="00E04BE6">
        <w:rPr>
          <w:rFonts w:eastAsia="Arial" w:cs="Arial"/>
          <w:color w:val="000000"/>
        </w:rPr>
        <w:t>s</w:t>
      </w:r>
      <w:r w:rsidR="00E04BE6" w:rsidRPr="00347A77">
        <w:rPr>
          <w:rFonts w:eastAsia="Arial" w:cs="Arial"/>
          <w:color w:val="000000"/>
        </w:rPr>
        <w:t xml:space="preserve"> </w:t>
      </w:r>
      <w:r w:rsidRPr="00347A77">
        <w:rPr>
          <w:rFonts w:eastAsia="Arial" w:cs="Arial"/>
          <w:color w:val="000000"/>
        </w:rPr>
        <w:t>directly with</w:t>
      </w:r>
      <w:r w:rsidR="00D83CE8">
        <w:rPr>
          <w:rFonts w:eastAsia="Arial" w:cs="Arial"/>
          <w:color w:val="000000"/>
        </w:rPr>
        <w:t xml:space="preserve"> LEAs to</w:t>
      </w:r>
      <w:r w:rsidRPr="00347A77">
        <w:rPr>
          <w:rFonts w:eastAsia="Arial" w:cs="Arial"/>
          <w:color w:val="000000"/>
        </w:rPr>
        <w:t xml:space="preserve"> provide individualized technical assistance and coaching, as needed, to ensure an LEA’s response to each of the provisions for the specific Title programs </w:t>
      </w:r>
      <w:r w:rsidR="00EE181F" w:rsidRPr="00347A77">
        <w:rPr>
          <w:rFonts w:eastAsia="Arial" w:cs="Arial"/>
          <w:color w:val="000000"/>
        </w:rPr>
        <w:t>reache</w:t>
      </w:r>
      <w:r w:rsidR="00EE181F">
        <w:rPr>
          <w:rFonts w:eastAsia="Arial" w:cs="Arial"/>
          <w:color w:val="000000"/>
        </w:rPr>
        <w:t>s</w:t>
      </w:r>
      <w:r w:rsidR="00EE181F" w:rsidRPr="00347A77">
        <w:rPr>
          <w:rFonts w:eastAsia="Arial" w:cs="Arial"/>
          <w:color w:val="000000"/>
        </w:rPr>
        <w:t xml:space="preserve"> </w:t>
      </w:r>
      <w:r w:rsidRPr="00347A77">
        <w:rPr>
          <w:rFonts w:eastAsia="Arial" w:cs="Arial"/>
          <w:color w:val="000000"/>
        </w:rPr>
        <w:t xml:space="preserve">a substantially approvable form. </w:t>
      </w:r>
    </w:p>
    <w:p w14:paraId="447927D6" w14:textId="4A4E4D3D" w:rsidR="002A5CEA" w:rsidRPr="00347A77" w:rsidRDefault="00AD4F5A">
      <w:pPr>
        <w:pBdr>
          <w:top w:val="nil"/>
          <w:left w:val="nil"/>
          <w:bottom w:val="nil"/>
          <w:right w:val="nil"/>
          <w:between w:val="nil"/>
        </w:pBdr>
        <w:spacing w:after="240"/>
        <w:rPr>
          <w:rFonts w:eastAsia="Arial" w:cs="Arial"/>
          <w:color w:val="000000"/>
        </w:rPr>
      </w:pPr>
      <w:r>
        <w:rPr>
          <w:rFonts w:eastAsia="Arial" w:cs="Arial"/>
          <w:color w:val="000000"/>
        </w:rPr>
        <w:t>During the initial roll-out of the Addendum in April 2019</w:t>
      </w:r>
      <w:r w:rsidR="006C4177">
        <w:rPr>
          <w:rFonts w:eastAsia="Arial" w:cs="Arial"/>
          <w:color w:val="000000"/>
        </w:rPr>
        <w:t>,</w:t>
      </w:r>
      <w:r>
        <w:rPr>
          <w:rFonts w:eastAsia="Arial" w:cs="Arial"/>
          <w:color w:val="000000"/>
        </w:rPr>
        <w:t xml:space="preserve"> t</w:t>
      </w:r>
      <w:r w:rsidR="009056F7" w:rsidRPr="00347A77">
        <w:rPr>
          <w:rFonts w:eastAsia="Arial" w:cs="Arial"/>
          <w:color w:val="000000"/>
        </w:rPr>
        <w:t xml:space="preserve">he CDE provided </w:t>
      </w:r>
      <w:r>
        <w:rPr>
          <w:rFonts w:eastAsia="Arial" w:cs="Arial"/>
          <w:color w:val="000000"/>
        </w:rPr>
        <w:t xml:space="preserve">LEAs with </w:t>
      </w:r>
      <w:r w:rsidR="009056F7" w:rsidRPr="00347A77">
        <w:rPr>
          <w:rFonts w:eastAsia="Arial" w:cs="Arial"/>
          <w:color w:val="000000"/>
        </w:rPr>
        <w:t>guidance on completing and submitting the Addendum during a Tuesdays @ 2 webinar</w:t>
      </w:r>
      <w:r w:rsidR="00971ACF">
        <w:rPr>
          <w:rFonts w:eastAsia="Arial" w:cs="Arial"/>
          <w:color w:val="000000"/>
        </w:rPr>
        <w:t xml:space="preserve"> </w:t>
      </w:r>
      <w:r w:rsidR="006C4177">
        <w:rPr>
          <w:rFonts w:eastAsia="Arial" w:cs="Arial"/>
          <w:color w:val="000000"/>
        </w:rPr>
        <w:t>(</w:t>
      </w:r>
      <w:hyperlink r:id="rId17" w:tooltip="Submission of the LCAP Federal Addendum - California Department of Education">
        <w:r w:rsidR="009056F7" w:rsidRPr="00347A77">
          <w:rPr>
            <w:rFonts w:eastAsia="Arial" w:cs="Arial"/>
            <w:color w:val="0000FF"/>
            <w:u w:val="single"/>
          </w:rPr>
          <w:t>https://www.cde.ca.gov/fg/aa/lc/documents/submitfedadden.pdf</w:t>
        </w:r>
      </w:hyperlink>
      <w:r w:rsidR="006C4177">
        <w:rPr>
          <w:rFonts w:eastAsia="Arial" w:cs="Arial"/>
          <w:color w:val="0000FF"/>
          <w:u w:val="single"/>
        </w:rPr>
        <w:t>)</w:t>
      </w:r>
      <w:r w:rsidR="009056F7" w:rsidRPr="00347A77">
        <w:rPr>
          <w:rFonts w:eastAsia="Arial" w:cs="Arial"/>
          <w:color w:val="000000"/>
        </w:rPr>
        <w:t xml:space="preserve">. </w:t>
      </w:r>
      <w:r w:rsidR="004218C8">
        <w:rPr>
          <w:rFonts w:eastAsia="Arial" w:cs="Arial"/>
          <w:color w:val="000000"/>
        </w:rPr>
        <w:t>G</w:t>
      </w:r>
      <w:r w:rsidR="009056F7" w:rsidRPr="00347A77">
        <w:rPr>
          <w:rFonts w:eastAsia="Arial" w:cs="Arial"/>
          <w:color w:val="000000"/>
        </w:rPr>
        <w:t xml:space="preserve">uidance for completing the Addendum prompts specific to each Title program </w:t>
      </w:r>
      <w:r w:rsidR="004218C8">
        <w:rPr>
          <w:rFonts w:eastAsia="Arial" w:cs="Arial"/>
          <w:color w:val="000000"/>
        </w:rPr>
        <w:t xml:space="preserve">is also posted </w:t>
      </w:r>
      <w:r w:rsidR="006C4177">
        <w:rPr>
          <w:rFonts w:eastAsia="Arial" w:cs="Arial"/>
          <w:color w:val="000000"/>
        </w:rPr>
        <w:t xml:space="preserve">on the CDE’s </w:t>
      </w:r>
      <w:r w:rsidR="006C4177" w:rsidRPr="006C4177">
        <w:rPr>
          <w:rFonts w:eastAsia="Arial" w:cs="Arial"/>
          <w:color w:val="000000"/>
        </w:rPr>
        <w:t>LCAP Federal Addendum</w:t>
      </w:r>
      <w:r w:rsidR="006C4177">
        <w:rPr>
          <w:rFonts w:eastAsia="Arial" w:cs="Arial"/>
          <w:color w:val="000000"/>
        </w:rPr>
        <w:t xml:space="preserve"> web</w:t>
      </w:r>
      <w:r w:rsidR="0077639F">
        <w:rPr>
          <w:rFonts w:eastAsia="Arial" w:cs="Arial"/>
          <w:color w:val="000000"/>
        </w:rPr>
        <w:t xml:space="preserve"> </w:t>
      </w:r>
      <w:r w:rsidR="006C4177">
        <w:rPr>
          <w:rFonts w:eastAsia="Arial" w:cs="Arial"/>
          <w:color w:val="000000"/>
        </w:rPr>
        <w:t xml:space="preserve">page at </w:t>
      </w:r>
      <w:hyperlink r:id="rId18" w:tooltip="Federal Addendum Guidance" w:history="1">
        <w:r w:rsidR="006C4177" w:rsidRPr="0040058F">
          <w:rPr>
            <w:rStyle w:val="Hyperlink"/>
            <w:rFonts w:eastAsia="Arial" w:cs="Arial"/>
          </w:rPr>
          <w:t>https://www.cde.ca.gov/re/lc/addendumguidance.asp</w:t>
        </w:r>
      </w:hyperlink>
      <w:r w:rsidR="009056F7" w:rsidRPr="00347A77">
        <w:rPr>
          <w:rFonts w:eastAsia="Arial" w:cs="Arial"/>
          <w:color w:val="000000"/>
        </w:rPr>
        <w:t>.</w:t>
      </w:r>
      <w:r w:rsidR="00EE181F">
        <w:rPr>
          <w:rFonts w:eastAsia="Arial" w:cs="Arial"/>
          <w:color w:val="000000"/>
        </w:rPr>
        <w:t xml:space="preserve"> </w:t>
      </w:r>
      <w:r w:rsidR="0055087D">
        <w:rPr>
          <w:rFonts w:eastAsia="Arial" w:cs="Arial"/>
          <w:color w:val="000000"/>
        </w:rPr>
        <w:t>Lastly, e</w:t>
      </w:r>
      <w:r w:rsidR="00EE181F">
        <w:rPr>
          <w:rFonts w:eastAsia="Arial" w:cs="Arial"/>
          <w:color w:val="000000"/>
        </w:rPr>
        <w:t>ach Title program office</w:t>
      </w:r>
      <w:r w:rsidR="0055087D">
        <w:rPr>
          <w:rFonts w:eastAsia="Arial" w:cs="Arial"/>
          <w:color w:val="000000"/>
        </w:rPr>
        <w:t>, in conjunction with the Local Agency Systems Support Office</w:t>
      </w:r>
      <w:r w:rsidR="003E2973">
        <w:rPr>
          <w:rFonts w:eastAsia="Arial" w:cs="Arial"/>
          <w:color w:val="000000"/>
        </w:rPr>
        <w:t xml:space="preserve"> (LASSO)</w:t>
      </w:r>
      <w:r w:rsidR="0055087D">
        <w:rPr>
          <w:rFonts w:eastAsia="Arial" w:cs="Arial"/>
          <w:color w:val="000000"/>
        </w:rPr>
        <w:t>,</w:t>
      </w:r>
      <w:r w:rsidR="00EE181F">
        <w:rPr>
          <w:rFonts w:eastAsia="Arial" w:cs="Arial"/>
          <w:color w:val="000000"/>
        </w:rPr>
        <w:t xml:space="preserve"> provide</w:t>
      </w:r>
      <w:r w:rsidR="00A246A5">
        <w:rPr>
          <w:rFonts w:eastAsia="Arial" w:cs="Arial"/>
          <w:color w:val="000000"/>
        </w:rPr>
        <w:t>s ongoing</w:t>
      </w:r>
      <w:r w:rsidR="00EE181F">
        <w:rPr>
          <w:rFonts w:eastAsia="Arial" w:cs="Arial"/>
          <w:color w:val="000000"/>
        </w:rPr>
        <w:t xml:space="preserve"> </w:t>
      </w:r>
      <w:r w:rsidR="00A246A5">
        <w:rPr>
          <w:rFonts w:eastAsia="Arial" w:cs="Arial"/>
          <w:color w:val="000000"/>
        </w:rPr>
        <w:t xml:space="preserve">technical assistance and guidance to LEAs to support the </w:t>
      </w:r>
      <w:r w:rsidR="00251547">
        <w:rPr>
          <w:rFonts w:eastAsia="Arial" w:cs="Arial"/>
          <w:color w:val="000000"/>
        </w:rPr>
        <w:t xml:space="preserve">completion and </w:t>
      </w:r>
      <w:r w:rsidR="00A246A5">
        <w:rPr>
          <w:rFonts w:eastAsia="Arial" w:cs="Arial"/>
          <w:color w:val="000000"/>
        </w:rPr>
        <w:t>implementation of the Addendum.</w:t>
      </w:r>
    </w:p>
    <w:p w14:paraId="756ECAB5" w14:textId="1D3B3401" w:rsidR="002A5CEA" w:rsidRPr="00347A77" w:rsidRDefault="007964B3" w:rsidP="00E477F7">
      <w:pPr>
        <w:pBdr>
          <w:top w:val="nil"/>
          <w:left w:val="nil"/>
          <w:bottom w:val="nil"/>
          <w:right w:val="nil"/>
          <w:between w:val="nil"/>
        </w:pBdr>
        <w:spacing w:after="480"/>
      </w:pPr>
      <w:r w:rsidRPr="00A0341B">
        <w:rPr>
          <w:rFonts w:eastAsia="Arial" w:cs="Arial"/>
          <w:color w:val="000000"/>
        </w:rPr>
        <w:t>The CDE’s process of reviewing and approving applicable provisions of the Addendum is consistent with each of the ESSA Title program requirements.</w:t>
      </w:r>
      <w:r>
        <w:rPr>
          <w:rFonts w:eastAsia="Arial" w:cs="Arial"/>
          <w:color w:val="000000"/>
        </w:rPr>
        <w:t xml:space="preserve"> </w:t>
      </w:r>
      <w:r w:rsidRPr="008C3A96">
        <w:rPr>
          <w:rFonts w:eastAsia="Arial" w:cs="Arial"/>
          <w:color w:val="000000"/>
        </w:rPr>
        <w:t xml:space="preserve">Attachment 1 includes </w:t>
      </w:r>
      <w:r w:rsidRPr="008C3A96">
        <w:rPr>
          <w:rFonts w:eastAsia="Arial" w:cs="Arial"/>
          <w:color w:val="000000"/>
        </w:rPr>
        <w:lastRenderedPageBreak/>
        <w:t>the complete list of LEAs, who have approvable Addendum</w:t>
      </w:r>
      <w:r>
        <w:rPr>
          <w:rFonts w:eastAsia="Arial" w:cs="Arial"/>
          <w:color w:val="000000"/>
        </w:rPr>
        <w:t xml:space="preserve"> for the 2021</w:t>
      </w:r>
      <w:r w:rsidR="007F643B" w:rsidRPr="00347A77">
        <w:rPr>
          <w:rFonts w:eastAsia="Arial" w:cs="Arial"/>
          <w:color w:val="000000" w:themeColor="text1"/>
        </w:rPr>
        <w:t>–</w:t>
      </w:r>
      <w:r>
        <w:rPr>
          <w:rFonts w:eastAsia="Arial" w:cs="Arial"/>
          <w:color w:val="000000"/>
        </w:rPr>
        <w:t>22 school year</w:t>
      </w:r>
      <w:r w:rsidRPr="008C3A96">
        <w:rPr>
          <w:rFonts w:eastAsia="Arial" w:cs="Arial"/>
          <w:color w:val="000000"/>
        </w:rPr>
        <w:t>.</w:t>
      </w:r>
    </w:p>
    <w:p w14:paraId="2357DBED" w14:textId="075DDF81" w:rsidR="002A5CEA" w:rsidRPr="001A5195" w:rsidRDefault="009056F7" w:rsidP="0077639F">
      <w:pPr>
        <w:pStyle w:val="Heading2"/>
        <w:spacing w:before="0" w:after="240"/>
        <w:jc w:val="left"/>
        <w:rPr>
          <w:sz w:val="36"/>
          <w:szCs w:val="36"/>
        </w:rPr>
      </w:pPr>
      <w:r w:rsidRPr="001A5195">
        <w:rPr>
          <w:sz w:val="36"/>
          <w:szCs w:val="36"/>
        </w:rPr>
        <w:t>Recommendation</w:t>
      </w:r>
    </w:p>
    <w:p w14:paraId="7C9CC6CB" w14:textId="500014C7" w:rsidR="002A5CEA" w:rsidRPr="00347A77" w:rsidRDefault="009056F7">
      <w:pPr>
        <w:spacing w:after="480"/>
      </w:pPr>
      <w:r w:rsidRPr="00347A77">
        <w:t xml:space="preserve">The CDE recommends that the SBE approve the LEAs’ Addendum list </w:t>
      </w:r>
      <w:r w:rsidR="007C673B" w:rsidRPr="00347A77">
        <w:t>for 202</w:t>
      </w:r>
      <w:r w:rsidR="00DD30E1">
        <w:t>1</w:t>
      </w:r>
      <w:r w:rsidR="007F643B" w:rsidRPr="00347A77">
        <w:rPr>
          <w:rFonts w:eastAsia="Arial" w:cs="Arial"/>
          <w:color w:val="000000" w:themeColor="text1"/>
        </w:rPr>
        <w:t>–</w:t>
      </w:r>
      <w:r w:rsidR="007C673B" w:rsidRPr="00347A77">
        <w:t>2</w:t>
      </w:r>
      <w:r w:rsidR="00DD30E1">
        <w:t>2</w:t>
      </w:r>
      <w:r w:rsidR="007C673B" w:rsidRPr="00347A77">
        <w:t xml:space="preserve"> </w:t>
      </w:r>
      <w:r w:rsidRPr="00347A77">
        <w:t>referenced in Attachment 1.</w:t>
      </w:r>
    </w:p>
    <w:p w14:paraId="258366B0" w14:textId="77777777" w:rsidR="002A5CEA" w:rsidRPr="001A5195" w:rsidRDefault="009056F7" w:rsidP="0077639F">
      <w:pPr>
        <w:pStyle w:val="Heading2"/>
        <w:spacing w:before="0" w:after="240"/>
        <w:jc w:val="left"/>
        <w:rPr>
          <w:sz w:val="36"/>
          <w:szCs w:val="36"/>
        </w:rPr>
      </w:pPr>
      <w:r w:rsidRPr="001A5195">
        <w:rPr>
          <w:sz w:val="36"/>
          <w:szCs w:val="36"/>
        </w:rPr>
        <w:t>Brief History of Key Issues</w:t>
      </w:r>
    </w:p>
    <w:p w14:paraId="3D073B0A" w14:textId="77777777" w:rsidR="002A5CEA" w:rsidRPr="00347A77" w:rsidRDefault="009056F7">
      <w:pPr>
        <w:spacing w:after="240"/>
      </w:pPr>
      <w:r w:rsidRPr="00347A77">
        <w:t xml:space="preserve">The ESSA was signed into law by President Barack Obama on December 10, 2015. The ESSA reauthorizes the Elementary and Secondary Education Act (ESEA), the nation’s federal education law, and replaces the No Child Left Behind Act. </w:t>
      </w:r>
    </w:p>
    <w:p w14:paraId="5970C4F3" w14:textId="70F48E50" w:rsidR="002A5CEA" w:rsidRPr="00347A77" w:rsidRDefault="009056F7">
      <w:pPr>
        <w:spacing w:after="240"/>
      </w:pPr>
      <w:r w:rsidRPr="00347A77">
        <w:t xml:space="preserve">As part of California’s transition to the ESSA, California was required to submit an ESSA Consolidated State Plan (State Plan) to the U.S. Department of Education (ED) in 2017. After 18 months of development, with extensive outreach to, and input from, California’s education stakeholders, California submitted the State Plan to the ED on September 15, 2017. The State Plan describes the </w:t>
      </w:r>
      <w:r w:rsidR="0077639F">
        <w:t>s</w:t>
      </w:r>
      <w:r w:rsidRPr="00347A77">
        <w:t xml:space="preserve">tate’s implementation of standards, assessments, accountability, and assistance programs. </w:t>
      </w:r>
    </w:p>
    <w:p w14:paraId="564081B5" w14:textId="40B47688" w:rsidR="002A5CEA" w:rsidRPr="00347A77" w:rsidRDefault="009056F7">
      <w:pPr>
        <w:spacing w:after="240"/>
      </w:pPr>
      <w:r w:rsidRPr="00347A77">
        <w:t xml:space="preserve">On December 21, 2017, representatives from the CDE and the SBE participated in a phone conference with the ED to discuss the State Plan interim feedback letter. The interim feedback and peer review letters were published on the ED website at </w:t>
      </w:r>
      <w:hyperlink r:id="rId19" w:tooltip="Feedback and Peer Review Letters - U.S. Department of Education">
        <w:r w:rsidRPr="00347A77">
          <w:rPr>
            <w:color w:val="0000FF"/>
            <w:u w:val="single"/>
          </w:rPr>
          <w:t>https://www2.ed.gov/admins/lead/account/stateplan17/map/ca.html</w:t>
        </w:r>
      </w:hyperlink>
      <w:r w:rsidRPr="00347A77">
        <w:t xml:space="preserve">. </w:t>
      </w:r>
    </w:p>
    <w:p w14:paraId="03BCD805" w14:textId="7AD0E5E6" w:rsidR="002A5CEA" w:rsidRPr="00347A77" w:rsidRDefault="009056F7">
      <w:pPr>
        <w:spacing w:after="240"/>
      </w:pPr>
      <w:r w:rsidRPr="00347A77">
        <w:t>At their January 2018 meeting, the SBE considered the interim feedback, proposed revisions, and approved the revised State Plan for submission to the ED, pending the SBE Executive Director’s approval of final revisions requested by the SBE and the correction of any typographical errors (</w:t>
      </w:r>
      <w:hyperlink r:id="rId20" w:tooltip="California State Board of Education January 2018 Agenda Item #05">
        <w:r w:rsidRPr="00347A77">
          <w:rPr>
            <w:color w:val="0000FF"/>
            <w:u w:val="single"/>
          </w:rPr>
          <w:t>https://www.cde.ca.gov/be/ag/ag/yr18/documents/jan18item05.docx</w:t>
        </w:r>
      </w:hyperlink>
      <w:r w:rsidRPr="00347A77">
        <w:t xml:space="preserve">). </w:t>
      </w:r>
    </w:p>
    <w:p w14:paraId="61882921" w14:textId="3E74124F" w:rsidR="45741AB6" w:rsidRPr="00347A77" w:rsidRDefault="009056F7" w:rsidP="00E477F7">
      <w:pPr>
        <w:spacing w:after="480"/>
      </w:pPr>
      <w:r w:rsidRPr="00347A77">
        <w:t xml:space="preserve">The California ESSA Consolidated State Plan, approved July 2018, requires LEAs to submit to the SBE an Addendum which addresses all of the local planning requirements under the ESSA and serves as the LEA </w:t>
      </w:r>
      <w:r w:rsidR="003E7D35" w:rsidRPr="00347A77">
        <w:t xml:space="preserve">Plan </w:t>
      </w:r>
      <w:r w:rsidRPr="00347A77">
        <w:t xml:space="preserve">in conjunction with the </w:t>
      </w:r>
      <w:proofErr w:type="spellStart"/>
      <w:r w:rsidRPr="00347A77">
        <w:t>ConApp</w:t>
      </w:r>
      <w:proofErr w:type="spellEnd"/>
      <w:r w:rsidRPr="00347A77">
        <w:t xml:space="preserve"> and the LCAP (</w:t>
      </w:r>
      <w:hyperlink r:id="rId21" w:tooltip="California ESSA State Plan Glossary">
        <w:r w:rsidR="00A77D25" w:rsidRPr="00347A77">
          <w:rPr>
            <w:rStyle w:val="Hyperlink"/>
          </w:rPr>
          <w:t>https://www.cde.ca.gov/re/es/documents/essa122020.docx</w:t>
        </w:r>
      </w:hyperlink>
      <w:r w:rsidRPr="00347A77">
        <w:t>).</w:t>
      </w:r>
    </w:p>
    <w:p w14:paraId="72291E23" w14:textId="77777777" w:rsidR="002A5CEA" w:rsidRPr="001A5195" w:rsidRDefault="009056F7" w:rsidP="0077639F">
      <w:pPr>
        <w:pStyle w:val="Heading2"/>
        <w:spacing w:before="0" w:after="240"/>
        <w:jc w:val="left"/>
        <w:rPr>
          <w:sz w:val="36"/>
          <w:szCs w:val="36"/>
        </w:rPr>
      </w:pPr>
      <w:r w:rsidRPr="001A5195">
        <w:rPr>
          <w:sz w:val="36"/>
          <w:szCs w:val="36"/>
        </w:rPr>
        <w:t>Summary of Previous State Board of Education Discussion and Action</w:t>
      </w:r>
    </w:p>
    <w:p w14:paraId="55705BA8" w14:textId="33BCC34C" w:rsidR="001D40CF" w:rsidRDefault="001D40CF" w:rsidP="0077639F">
      <w:pPr>
        <w:pBdr>
          <w:top w:val="nil"/>
          <w:left w:val="nil"/>
          <w:bottom w:val="nil"/>
          <w:right w:val="nil"/>
          <w:between w:val="nil"/>
        </w:pBdr>
        <w:spacing w:after="240"/>
        <w:rPr>
          <w:rFonts w:eastAsia="Arial" w:cs="Arial"/>
          <w:color w:val="000000" w:themeColor="text1"/>
        </w:rPr>
      </w:pPr>
      <w:r w:rsidRPr="00347A77">
        <w:rPr>
          <w:rFonts w:eastAsia="Arial" w:cs="Arial"/>
          <w:color w:val="000000" w:themeColor="text1"/>
        </w:rPr>
        <w:t>At its September 202</w:t>
      </w:r>
      <w:r>
        <w:rPr>
          <w:rFonts w:eastAsia="Arial" w:cs="Arial"/>
          <w:color w:val="000000" w:themeColor="text1"/>
        </w:rPr>
        <w:t>1</w:t>
      </w:r>
      <w:r w:rsidRPr="00347A77">
        <w:rPr>
          <w:rFonts w:eastAsia="Arial" w:cs="Arial"/>
          <w:color w:val="000000" w:themeColor="text1"/>
        </w:rPr>
        <w:t xml:space="preserve"> meeting, the SBE approved the 20</w:t>
      </w:r>
      <w:r>
        <w:rPr>
          <w:rFonts w:eastAsia="Arial" w:cs="Arial"/>
          <w:color w:val="000000" w:themeColor="text1"/>
        </w:rPr>
        <w:t>20</w:t>
      </w:r>
      <w:r w:rsidRPr="00347A77">
        <w:rPr>
          <w:rFonts w:eastAsia="Arial" w:cs="Arial"/>
          <w:color w:val="000000" w:themeColor="text1"/>
        </w:rPr>
        <w:t>–202</w:t>
      </w:r>
      <w:r>
        <w:rPr>
          <w:rFonts w:eastAsia="Arial" w:cs="Arial"/>
          <w:color w:val="000000" w:themeColor="text1"/>
        </w:rPr>
        <w:t>1</w:t>
      </w:r>
      <w:r w:rsidRPr="00347A77">
        <w:rPr>
          <w:rFonts w:eastAsia="Arial" w:cs="Arial"/>
          <w:color w:val="000000" w:themeColor="text1"/>
        </w:rPr>
        <w:t xml:space="preserve"> LCAP Federal Addendums (</w:t>
      </w:r>
      <w:hyperlink r:id="rId22" w:tooltip="SBE September 2021 Agenda Item #6" w:history="1">
        <w:r w:rsidRPr="00453E8D">
          <w:rPr>
            <w:rStyle w:val="Hyperlink"/>
            <w:rFonts w:eastAsia="Arial" w:cs="Arial"/>
          </w:rPr>
          <w:t>https://www.cde.ca.gov/be/ag/ag/yr21/documents/sep21item06.docx</w:t>
        </w:r>
      </w:hyperlink>
      <w:r>
        <w:rPr>
          <w:rFonts w:eastAsia="Arial" w:cs="Arial"/>
          <w:color w:val="000000" w:themeColor="text1"/>
        </w:rPr>
        <w:t>)</w:t>
      </w:r>
      <w:r w:rsidRPr="00347A77">
        <w:rPr>
          <w:rFonts w:eastAsia="Arial" w:cs="Arial"/>
          <w:color w:val="000000" w:themeColor="text1"/>
        </w:rPr>
        <w:t>.</w:t>
      </w:r>
    </w:p>
    <w:p w14:paraId="10808D3F" w14:textId="77777777" w:rsidR="007739B6" w:rsidRDefault="00BF2CDB" w:rsidP="007739B6">
      <w:pPr>
        <w:pBdr>
          <w:top w:val="nil"/>
          <w:left w:val="nil"/>
          <w:bottom w:val="nil"/>
          <w:right w:val="nil"/>
          <w:between w:val="nil"/>
        </w:pBdr>
        <w:spacing w:after="480"/>
        <w:rPr>
          <w:rFonts w:eastAsia="Arial" w:cs="Arial"/>
          <w:color w:val="000000"/>
        </w:rPr>
      </w:pPr>
      <w:r w:rsidRPr="00347A77">
        <w:rPr>
          <w:rFonts w:eastAsia="Arial" w:cs="Arial"/>
          <w:color w:val="000000" w:themeColor="text1"/>
        </w:rPr>
        <w:lastRenderedPageBreak/>
        <w:t>At its September 2020 meeting, the SBE approved the</w:t>
      </w:r>
      <w:r w:rsidR="00C73DED" w:rsidRPr="00347A77">
        <w:rPr>
          <w:rFonts w:eastAsia="Arial" w:cs="Arial"/>
          <w:color w:val="000000" w:themeColor="text1"/>
        </w:rPr>
        <w:t xml:space="preserve"> 2019</w:t>
      </w:r>
      <w:r w:rsidR="00115DFA" w:rsidRPr="00347A77">
        <w:rPr>
          <w:rFonts w:eastAsia="Arial" w:cs="Arial"/>
          <w:color w:val="000000" w:themeColor="text1"/>
        </w:rPr>
        <w:t>–20</w:t>
      </w:r>
      <w:r w:rsidR="00C73DED" w:rsidRPr="00347A77">
        <w:rPr>
          <w:rFonts w:eastAsia="Arial" w:cs="Arial"/>
          <w:color w:val="000000" w:themeColor="text1"/>
        </w:rPr>
        <w:t xml:space="preserve">20 LCAP Federal Addendums </w:t>
      </w:r>
      <w:r w:rsidR="007950AF" w:rsidRPr="00347A77">
        <w:rPr>
          <w:rFonts w:eastAsia="Arial" w:cs="Arial"/>
          <w:color w:val="000000" w:themeColor="text1"/>
        </w:rPr>
        <w:t>(</w:t>
      </w:r>
      <w:hyperlink r:id="rId23" w:tooltip="California State Board of Education September Agenda Item 03">
        <w:r w:rsidR="00C73DED" w:rsidRPr="00347A77">
          <w:rPr>
            <w:rStyle w:val="Hyperlink"/>
            <w:rFonts w:eastAsia="Arial" w:cs="Arial"/>
          </w:rPr>
          <w:t>https://www.cde.ca.gov/be/ag/ag/yr20/documents/sep20item03.docx</w:t>
        </w:r>
      </w:hyperlink>
      <w:r w:rsidR="007950AF" w:rsidRPr="00347A77">
        <w:rPr>
          <w:rFonts w:eastAsia="Arial" w:cs="Arial"/>
          <w:color w:val="000000" w:themeColor="text1"/>
        </w:rPr>
        <w:t>).</w:t>
      </w:r>
    </w:p>
    <w:p w14:paraId="2E76206C" w14:textId="7559C8FD" w:rsidR="002A5CEA" w:rsidRPr="00347A77" w:rsidRDefault="009056F7" w:rsidP="007739B6">
      <w:pPr>
        <w:pBdr>
          <w:top w:val="nil"/>
          <w:left w:val="nil"/>
          <w:bottom w:val="nil"/>
          <w:right w:val="nil"/>
          <w:between w:val="nil"/>
        </w:pBdr>
        <w:spacing w:after="480"/>
        <w:rPr>
          <w:rFonts w:eastAsia="Arial" w:cs="Arial"/>
          <w:color w:val="000000"/>
        </w:rPr>
      </w:pPr>
      <w:r w:rsidRPr="00347A77">
        <w:rPr>
          <w:rFonts w:eastAsia="Arial" w:cs="Arial"/>
          <w:color w:val="000000"/>
        </w:rPr>
        <w:t xml:space="preserve">At its March 2018 meeting, the SBE adopted the LCAP Federal Addendum template (Attachment </w:t>
      </w:r>
      <w:sdt>
        <w:sdtPr>
          <w:tag w:val="goog_rdk_14"/>
          <w:id w:val="-258527593"/>
        </w:sdtPr>
        <w:sdtEndPr/>
        <w:sdtContent>
          <w:r w:rsidR="00A0341B" w:rsidRPr="00347A77">
            <w:rPr>
              <w:rFonts w:eastAsia="Arial" w:cs="Arial"/>
              <w:color w:val="000000"/>
            </w:rPr>
            <w:t>3</w:t>
          </w:r>
        </w:sdtContent>
      </w:sdt>
      <w:r w:rsidRPr="00347A77">
        <w:rPr>
          <w:rFonts w:eastAsia="Arial" w:cs="Arial"/>
          <w:color w:val="000000"/>
        </w:rPr>
        <w:t>) and the approval process for LEAs that apply for ESSA funds (</w:t>
      </w:r>
      <w:hyperlink r:id="rId24" w:tooltip="California State Board of Education March 2018 Agenda Item #12">
        <w:r w:rsidRPr="00347A77">
          <w:rPr>
            <w:rFonts w:eastAsia="Arial" w:cs="Arial"/>
            <w:color w:val="0000FF"/>
            <w:u w:val="single"/>
          </w:rPr>
          <w:t>https://www.cde.ca.gov/be/ag/ag/yr18/documents/mar18item12.docx</w:t>
        </w:r>
      </w:hyperlink>
      <w:r w:rsidRPr="00347A77">
        <w:rPr>
          <w:rFonts w:eastAsia="Arial" w:cs="Arial"/>
          <w:color w:val="000000"/>
        </w:rPr>
        <w:t>).</w:t>
      </w:r>
    </w:p>
    <w:p w14:paraId="41E9DECE" w14:textId="199F48E4" w:rsidR="007F1AD8" w:rsidRPr="00347A77" w:rsidRDefault="009056F7">
      <w:pPr>
        <w:pBdr>
          <w:top w:val="nil"/>
          <w:left w:val="nil"/>
          <w:bottom w:val="nil"/>
          <w:right w:val="nil"/>
          <w:between w:val="nil"/>
        </w:pBdr>
        <w:spacing w:after="480"/>
        <w:rPr>
          <w:rFonts w:eastAsia="Arial" w:cs="Arial"/>
          <w:color w:val="000000"/>
        </w:rPr>
      </w:pPr>
      <w:r w:rsidRPr="00347A77">
        <w:rPr>
          <w:rFonts w:eastAsia="Arial" w:cs="Arial"/>
          <w:color w:val="000000"/>
        </w:rPr>
        <w:t>At its November 2017 meeting, the SBE received an update on California’s implementation of the ESSA, which included an update on the LCAP Federal Addendum (</w:t>
      </w:r>
      <w:hyperlink r:id="rId25" w:tooltip="California State Board of Education November 2017 Agenda Item #05">
        <w:r w:rsidRPr="00347A77">
          <w:rPr>
            <w:rFonts w:eastAsia="Arial" w:cs="Arial"/>
            <w:color w:val="0000FF"/>
            <w:u w:val="single"/>
          </w:rPr>
          <w:t>https://www.cde.ca.gov/be/ag/ag/yr17/documents/nov17item05.doc</w:t>
        </w:r>
      </w:hyperlink>
      <w:r w:rsidRPr="00347A77">
        <w:rPr>
          <w:rFonts w:eastAsia="Arial" w:cs="Arial"/>
          <w:color w:val="000000"/>
        </w:rPr>
        <w:t>).</w:t>
      </w:r>
    </w:p>
    <w:p w14:paraId="53B016D1" w14:textId="6787ACAE" w:rsidR="002A5CEA" w:rsidRPr="001A5195" w:rsidRDefault="009056F7" w:rsidP="00BD433B">
      <w:pPr>
        <w:pStyle w:val="Heading2"/>
        <w:spacing w:before="0" w:after="240"/>
        <w:jc w:val="left"/>
        <w:rPr>
          <w:sz w:val="36"/>
          <w:szCs w:val="36"/>
        </w:rPr>
      </w:pPr>
      <w:r w:rsidRPr="001A5195">
        <w:rPr>
          <w:sz w:val="36"/>
          <w:szCs w:val="36"/>
        </w:rPr>
        <w:t>Fiscal Analysis</w:t>
      </w:r>
    </w:p>
    <w:p w14:paraId="256829EB" w14:textId="7A2077A7" w:rsidR="002A5CEA" w:rsidRPr="00347A77" w:rsidRDefault="009056F7">
      <w:pPr>
        <w:spacing w:after="480"/>
      </w:pPr>
      <w:r w:rsidRPr="00347A77">
        <w:t xml:space="preserve">Consistent with the California ESSA Consolidated State Plan, to receive funding under </w:t>
      </w:r>
      <w:r w:rsidR="00115DFA" w:rsidRPr="00347A77">
        <w:t xml:space="preserve">the </w:t>
      </w:r>
      <w:r w:rsidRPr="00347A77">
        <w:t xml:space="preserve">ESSA, LEAs must have a plan approved by the SBE on file with the State. Within California, LEAs that apply for ESSA funds are required to complete the LCAP, the Addendum, and the </w:t>
      </w:r>
      <w:proofErr w:type="spellStart"/>
      <w:r w:rsidRPr="00347A77">
        <w:t>ConApp</w:t>
      </w:r>
      <w:proofErr w:type="spellEnd"/>
      <w:r w:rsidRPr="00347A77">
        <w:t xml:space="preserve">. The LCAP, in conjunction with the Addendum and the </w:t>
      </w:r>
      <w:proofErr w:type="spellStart"/>
      <w:r w:rsidRPr="00347A77">
        <w:t>ConApp</w:t>
      </w:r>
      <w:proofErr w:type="spellEnd"/>
      <w:r w:rsidRPr="00347A77">
        <w:t>, serve to meet the requirements of the ESSA LEA Plan.</w:t>
      </w:r>
    </w:p>
    <w:p w14:paraId="281CD59E" w14:textId="61188085" w:rsidR="002A5CEA" w:rsidRPr="001A5195" w:rsidRDefault="009056F7" w:rsidP="004B448F">
      <w:pPr>
        <w:pStyle w:val="Heading2"/>
        <w:spacing w:before="0" w:after="240"/>
        <w:jc w:val="left"/>
        <w:rPr>
          <w:sz w:val="36"/>
          <w:szCs w:val="36"/>
        </w:rPr>
      </w:pPr>
      <w:r w:rsidRPr="001A5195">
        <w:rPr>
          <w:sz w:val="36"/>
          <w:szCs w:val="36"/>
        </w:rPr>
        <w:t>Attachment(s)</w:t>
      </w:r>
    </w:p>
    <w:p w14:paraId="64A8029A" w14:textId="028F62E3" w:rsidR="00DC1D8D" w:rsidRPr="00347A77" w:rsidRDefault="00DC1D8D" w:rsidP="006F20D1">
      <w:pPr>
        <w:pStyle w:val="ListParagraph"/>
        <w:numPr>
          <w:ilvl w:val="0"/>
          <w:numId w:val="7"/>
        </w:numPr>
        <w:spacing w:after="240"/>
        <w:contextualSpacing w:val="0"/>
      </w:pPr>
      <w:r w:rsidRPr="004B448F">
        <w:rPr>
          <w:b/>
        </w:rPr>
        <w:t>Attachment 1:</w:t>
      </w:r>
      <w:r w:rsidRPr="00347A77">
        <w:t xml:space="preserve"> Local Educational Agencies with an Approvable Federal Addendum </w:t>
      </w:r>
      <w:r w:rsidR="003E733C" w:rsidRPr="00347A77">
        <w:t>in the 202</w:t>
      </w:r>
      <w:r w:rsidR="00266514">
        <w:t>1</w:t>
      </w:r>
      <w:r w:rsidR="00266514" w:rsidRPr="00347A77">
        <w:rPr>
          <w:rFonts w:eastAsia="Arial" w:cs="Arial"/>
          <w:color w:val="000000" w:themeColor="text1"/>
        </w:rPr>
        <w:t>–</w:t>
      </w:r>
      <w:r w:rsidR="003E733C" w:rsidRPr="00347A77">
        <w:t>2</w:t>
      </w:r>
      <w:r w:rsidR="00266514">
        <w:t>2</w:t>
      </w:r>
      <w:r w:rsidR="003E733C" w:rsidRPr="00347A77">
        <w:t xml:space="preserve"> </w:t>
      </w:r>
      <w:r w:rsidR="007C673B" w:rsidRPr="00347A77">
        <w:t xml:space="preserve">School Year </w:t>
      </w:r>
      <w:r w:rsidRPr="00347A77">
        <w:t>(</w:t>
      </w:r>
      <w:r w:rsidR="000C0514">
        <w:t>3</w:t>
      </w:r>
      <w:r w:rsidR="008C0E60" w:rsidRPr="00347A77">
        <w:t xml:space="preserve"> </w:t>
      </w:r>
      <w:r w:rsidRPr="00347A77">
        <w:t>pages)</w:t>
      </w:r>
    </w:p>
    <w:p w14:paraId="1AEDF29B" w14:textId="764BB7F5" w:rsidR="002A5CEA" w:rsidRPr="00347A77" w:rsidRDefault="00DC1D8D" w:rsidP="00DC1D8D">
      <w:pPr>
        <w:pStyle w:val="ListParagraph"/>
        <w:numPr>
          <w:ilvl w:val="0"/>
          <w:numId w:val="7"/>
        </w:numPr>
      </w:pPr>
      <w:r w:rsidRPr="004B448F">
        <w:rPr>
          <w:b/>
        </w:rPr>
        <w:t xml:space="preserve">Attachment </w:t>
      </w:r>
      <w:r w:rsidR="006A7E79" w:rsidRPr="004B448F">
        <w:rPr>
          <w:b/>
        </w:rPr>
        <w:t>2</w:t>
      </w:r>
      <w:r w:rsidRPr="004B448F">
        <w:rPr>
          <w:b/>
        </w:rPr>
        <w:t>:</w:t>
      </w:r>
      <w:r w:rsidRPr="00347A77">
        <w:t xml:space="preserve"> </w:t>
      </w:r>
      <w:r w:rsidR="004B448F">
        <w:t>Local Control and Accountability Plan</w:t>
      </w:r>
      <w:r w:rsidRPr="00347A77">
        <w:t xml:space="preserve"> Federal Addendum Template (1</w:t>
      </w:r>
      <w:r w:rsidR="0035750A">
        <w:t>6</w:t>
      </w:r>
      <w:r w:rsidRPr="00347A77">
        <w:t xml:space="preserve"> pages)</w:t>
      </w:r>
    </w:p>
    <w:p w14:paraId="3580D503" w14:textId="77777777" w:rsidR="002A5CEA" w:rsidRPr="00347A77" w:rsidRDefault="002A5CEA">
      <w:pPr>
        <w:spacing w:after="480"/>
      </w:pPr>
    </w:p>
    <w:p w14:paraId="2A78B07A" w14:textId="77777777" w:rsidR="002A5CEA" w:rsidRPr="00347A77" w:rsidRDefault="002A5CEA" w:rsidP="006D38AD">
      <w:pPr>
        <w:spacing w:after="480"/>
        <w:sectPr w:rsidR="002A5CEA" w:rsidRPr="00347A77">
          <w:type w:val="continuous"/>
          <w:pgSz w:w="12240" w:h="15840"/>
          <w:pgMar w:top="720" w:right="1440" w:bottom="1440" w:left="1440" w:header="720" w:footer="720" w:gutter="0"/>
          <w:pgNumType w:start="1"/>
          <w:cols w:space="720" w:equalWidth="0">
            <w:col w:w="9360"/>
          </w:cols>
          <w:titlePg/>
        </w:sectPr>
      </w:pPr>
    </w:p>
    <w:p w14:paraId="728B3F47" w14:textId="36FD712A" w:rsidR="007B4B5B" w:rsidRPr="00026DDF" w:rsidRDefault="009056F7" w:rsidP="00026DDF">
      <w:pPr>
        <w:pStyle w:val="Heading2"/>
      </w:pPr>
      <w:r w:rsidRPr="00026DDF">
        <w:lastRenderedPageBreak/>
        <w:t>Attachment 1: Local Educational Agencies with an Approvable Federal Addendum</w:t>
      </w:r>
      <w:r w:rsidR="007C673B" w:rsidRPr="00026DDF">
        <w:t xml:space="preserve"> in the 202</w:t>
      </w:r>
      <w:r w:rsidR="007073FB" w:rsidRPr="00026DDF">
        <w:t>1–</w:t>
      </w:r>
      <w:r w:rsidR="007C673B" w:rsidRPr="00026DDF">
        <w:t>2</w:t>
      </w:r>
      <w:r w:rsidR="007073FB" w:rsidRPr="00026DDF">
        <w:t>022</w:t>
      </w:r>
      <w:r w:rsidR="007C673B" w:rsidRPr="00026DDF">
        <w:t xml:space="preserve"> School Year</w:t>
      </w:r>
    </w:p>
    <w:tbl>
      <w:tblPr>
        <w:tblStyle w:val="GridTable4-Accent5"/>
        <w:tblW w:w="0" w:type="auto"/>
        <w:tblLook w:val="04A0" w:firstRow="1" w:lastRow="0" w:firstColumn="1" w:lastColumn="0" w:noHBand="0" w:noVBand="1"/>
        <w:tblDescription w:val="Local Educational Agencies with an Approvable Federal Addendum in the 2021-22 School Year"/>
      </w:tblPr>
      <w:tblGrid>
        <w:gridCol w:w="5702"/>
        <w:gridCol w:w="3648"/>
      </w:tblGrid>
      <w:tr w:rsidR="000C0514" w:rsidRPr="000C0514" w14:paraId="277BEE33" w14:textId="77777777" w:rsidTr="0065146E">
        <w:trPr>
          <w:cnfStyle w:val="100000000000" w:firstRow="1" w:lastRow="0" w:firstColumn="0" w:lastColumn="0" w:oddVBand="0" w:evenVBand="0" w:oddHBand="0" w:evenHBand="0" w:firstRowFirstColumn="0" w:firstRowLastColumn="0" w:lastRowFirstColumn="0" w:lastRowLastColumn="0"/>
          <w:cantSplit/>
          <w:trHeight w:val="630"/>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2F5496" w:themeFill="accent5" w:themeFillShade="BF"/>
            <w:hideMark/>
          </w:tcPr>
          <w:p w14:paraId="3ED29510" w14:textId="77777777" w:rsidR="000C0514" w:rsidRPr="000C0514" w:rsidRDefault="000C0514" w:rsidP="000C0514">
            <w:pPr>
              <w:jc w:val="center"/>
              <w:rPr>
                <w:rFonts w:cs="Arial"/>
                <w:b w:val="0"/>
                <w:bCs w:val="0"/>
                <w:color w:val="FFFFFF"/>
              </w:rPr>
            </w:pPr>
            <w:r w:rsidRPr="000C0514">
              <w:rPr>
                <w:rFonts w:cs="Arial"/>
                <w:color w:val="FFFFFF"/>
              </w:rPr>
              <w:t>LEA Name, CDS Code, County</w:t>
            </w:r>
          </w:p>
        </w:tc>
        <w:tc>
          <w:tcPr>
            <w:tcW w:w="0" w:type="auto"/>
            <w:shd w:val="clear" w:color="auto" w:fill="2F5496" w:themeFill="accent5" w:themeFillShade="BF"/>
            <w:hideMark/>
          </w:tcPr>
          <w:p w14:paraId="2FAD53FD" w14:textId="77777777" w:rsidR="000C0514" w:rsidRPr="000C0514" w:rsidRDefault="000C0514" w:rsidP="000C0514">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0C0514">
              <w:rPr>
                <w:rFonts w:cs="Arial"/>
                <w:color w:val="FFFFFF"/>
              </w:rPr>
              <w:t>ESSA Title Programs</w:t>
            </w:r>
          </w:p>
        </w:tc>
      </w:tr>
      <w:tr w:rsidR="000C0514" w:rsidRPr="000C0514" w14:paraId="7EF53AAD"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6DD379" w14:textId="77777777" w:rsidR="000C0514" w:rsidRPr="00290E5E" w:rsidRDefault="000C0514" w:rsidP="000C0514">
            <w:pPr>
              <w:rPr>
                <w:rFonts w:cs="Arial"/>
                <w:b w:val="0"/>
                <w:color w:val="000000"/>
              </w:rPr>
            </w:pPr>
            <w:r w:rsidRPr="00290E5E">
              <w:rPr>
                <w:rFonts w:cs="Arial"/>
                <w:b w:val="0"/>
                <w:color w:val="000000"/>
              </w:rPr>
              <w:t>Achieve Charter School of Chico (04614240141085, Butte)</w:t>
            </w:r>
          </w:p>
        </w:tc>
        <w:tc>
          <w:tcPr>
            <w:tcW w:w="0" w:type="auto"/>
            <w:noWrap/>
            <w:hideMark/>
          </w:tcPr>
          <w:p w14:paraId="0856A499"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49265BF9"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0D8E86D" w14:textId="77777777" w:rsidR="000C0514" w:rsidRPr="00290E5E" w:rsidRDefault="000C0514" w:rsidP="000C0514">
            <w:pPr>
              <w:rPr>
                <w:rFonts w:cs="Arial"/>
                <w:b w:val="0"/>
                <w:color w:val="000000"/>
              </w:rPr>
            </w:pPr>
            <w:r w:rsidRPr="00290E5E">
              <w:rPr>
                <w:rFonts w:cs="Arial"/>
                <w:b w:val="0"/>
                <w:color w:val="000000"/>
              </w:rPr>
              <w:t>Alta Vista Innovation High (36750510136432, San Bernardino)</w:t>
            </w:r>
          </w:p>
        </w:tc>
        <w:tc>
          <w:tcPr>
            <w:tcW w:w="0" w:type="auto"/>
            <w:noWrap/>
            <w:hideMark/>
          </w:tcPr>
          <w:p w14:paraId="3C594E87"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676189A9"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FA32B82" w14:textId="77777777" w:rsidR="000C0514" w:rsidRPr="00290E5E" w:rsidRDefault="000C0514" w:rsidP="000C0514">
            <w:pPr>
              <w:rPr>
                <w:rFonts w:cs="Arial"/>
                <w:b w:val="0"/>
                <w:color w:val="000000"/>
              </w:rPr>
            </w:pPr>
            <w:r w:rsidRPr="00290E5E">
              <w:rPr>
                <w:rFonts w:cs="Arial"/>
                <w:b w:val="0"/>
                <w:color w:val="000000"/>
              </w:rPr>
              <w:t>Alternatives in Action (01611190130625, Alameda)</w:t>
            </w:r>
          </w:p>
        </w:tc>
        <w:tc>
          <w:tcPr>
            <w:tcW w:w="0" w:type="auto"/>
            <w:noWrap/>
            <w:hideMark/>
          </w:tcPr>
          <w:p w14:paraId="11C90215"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V Part A</w:t>
            </w:r>
          </w:p>
        </w:tc>
      </w:tr>
      <w:tr w:rsidR="000C0514" w:rsidRPr="000C0514" w14:paraId="79B3B993"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EB14C7" w14:textId="77777777" w:rsidR="000C0514" w:rsidRPr="00290E5E" w:rsidRDefault="000C0514" w:rsidP="000C0514">
            <w:pPr>
              <w:rPr>
                <w:rFonts w:cs="Arial"/>
                <w:b w:val="0"/>
                <w:color w:val="000000"/>
              </w:rPr>
            </w:pPr>
            <w:r w:rsidRPr="00290E5E">
              <w:rPr>
                <w:rFonts w:cs="Arial"/>
                <w:b w:val="0"/>
                <w:color w:val="000000"/>
              </w:rPr>
              <w:t>Ambassador Phillip V. Sanchez II Public Charter (10623800136499, Fresno)</w:t>
            </w:r>
          </w:p>
        </w:tc>
        <w:tc>
          <w:tcPr>
            <w:tcW w:w="0" w:type="auto"/>
            <w:noWrap/>
            <w:hideMark/>
          </w:tcPr>
          <w:p w14:paraId="0C88DDDA"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68B3A25D"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3443E" w14:textId="77777777" w:rsidR="000C0514" w:rsidRPr="00290E5E" w:rsidRDefault="000C0514" w:rsidP="000C0514">
            <w:pPr>
              <w:rPr>
                <w:rFonts w:cs="Arial"/>
                <w:b w:val="0"/>
                <w:color w:val="000000"/>
              </w:rPr>
            </w:pPr>
            <w:r w:rsidRPr="00290E5E">
              <w:rPr>
                <w:rFonts w:cs="Arial"/>
                <w:b w:val="0"/>
                <w:color w:val="000000"/>
              </w:rPr>
              <w:t>Antelope Valley Learning Academy (19648570112714, Los Angeles)</w:t>
            </w:r>
          </w:p>
        </w:tc>
        <w:tc>
          <w:tcPr>
            <w:tcW w:w="0" w:type="auto"/>
            <w:noWrap/>
            <w:hideMark/>
          </w:tcPr>
          <w:p w14:paraId="6FBE0ADD"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13891E6C"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68C125" w14:textId="77777777" w:rsidR="000C0514" w:rsidRPr="00290E5E" w:rsidRDefault="000C0514" w:rsidP="000C0514">
            <w:pPr>
              <w:rPr>
                <w:rFonts w:cs="Arial"/>
                <w:b w:val="0"/>
                <w:color w:val="000000"/>
              </w:rPr>
            </w:pPr>
            <w:r w:rsidRPr="00290E5E">
              <w:rPr>
                <w:rFonts w:cs="Arial"/>
                <w:b w:val="0"/>
                <w:color w:val="000000"/>
              </w:rPr>
              <w:t>Aspen Ridge Public (10621660140806, Fresno)</w:t>
            </w:r>
          </w:p>
        </w:tc>
        <w:tc>
          <w:tcPr>
            <w:tcW w:w="0" w:type="auto"/>
            <w:noWrap/>
            <w:hideMark/>
          </w:tcPr>
          <w:p w14:paraId="23C68FD8"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 Part A, Title IV Part A</w:t>
            </w:r>
          </w:p>
        </w:tc>
      </w:tr>
      <w:tr w:rsidR="000C0514" w:rsidRPr="000C0514" w14:paraId="1087E945" w14:textId="77777777" w:rsidTr="0065146E">
        <w:trPr>
          <w:cnfStyle w:val="000000100000" w:firstRow="0" w:lastRow="0" w:firstColumn="0" w:lastColumn="0" w:oddVBand="0" w:evenVBand="0" w:oddHBand="1" w:evenHBand="0" w:firstRowFirstColumn="0" w:firstRowLastColumn="0" w:lastRowFirstColumn="0" w:lastRowLastColumn="0"/>
          <w:cantSplit/>
          <w:trHeight w:val="375"/>
        </w:trPr>
        <w:tc>
          <w:tcPr>
            <w:cnfStyle w:val="001000000000" w:firstRow="0" w:lastRow="0" w:firstColumn="1" w:lastColumn="0" w:oddVBand="0" w:evenVBand="0" w:oddHBand="0" w:evenHBand="0" w:firstRowFirstColumn="0" w:firstRowLastColumn="0" w:lastRowFirstColumn="0" w:lastRowLastColumn="0"/>
            <w:tcW w:w="0" w:type="auto"/>
            <w:hideMark/>
          </w:tcPr>
          <w:p w14:paraId="0E60DD9E" w14:textId="77777777" w:rsidR="000C0514" w:rsidRPr="00290E5E" w:rsidRDefault="000C0514" w:rsidP="000C0514">
            <w:pPr>
              <w:rPr>
                <w:rFonts w:cs="Arial"/>
                <w:b w:val="0"/>
                <w:color w:val="000000"/>
              </w:rPr>
            </w:pPr>
            <w:r w:rsidRPr="00290E5E">
              <w:rPr>
                <w:rFonts w:cs="Arial"/>
                <w:b w:val="0"/>
                <w:color w:val="000000"/>
              </w:rPr>
              <w:t>Aspire Stockton TK-5 Elementary Academy (39686760139923, San Joaquin)</w:t>
            </w:r>
          </w:p>
        </w:tc>
        <w:tc>
          <w:tcPr>
            <w:tcW w:w="0" w:type="auto"/>
            <w:noWrap/>
            <w:hideMark/>
          </w:tcPr>
          <w:p w14:paraId="3522BBB5"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V Part A</w:t>
            </w:r>
          </w:p>
        </w:tc>
      </w:tr>
      <w:tr w:rsidR="000C0514" w:rsidRPr="000C0514" w14:paraId="4982586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CBFBA" w14:textId="77777777" w:rsidR="000C0514" w:rsidRPr="00290E5E" w:rsidRDefault="000C0514" w:rsidP="000C0514">
            <w:pPr>
              <w:rPr>
                <w:rFonts w:cs="Arial"/>
                <w:b w:val="0"/>
                <w:color w:val="000000"/>
              </w:rPr>
            </w:pPr>
            <w:r w:rsidRPr="00290E5E">
              <w:rPr>
                <w:rFonts w:cs="Arial"/>
                <w:b w:val="0"/>
                <w:color w:val="000000"/>
              </w:rPr>
              <w:t>Assurance Learning Academy (19753090127100, Los Angeles)</w:t>
            </w:r>
          </w:p>
        </w:tc>
        <w:tc>
          <w:tcPr>
            <w:tcW w:w="0" w:type="auto"/>
            <w:noWrap/>
            <w:hideMark/>
          </w:tcPr>
          <w:p w14:paraId="09241D3D"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00C7007C"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85ED1D" w14:textId="77777777" w:rsidR="000C0514" w:rsidRPr="00290E5E" w:rsidRDefault="000C0514" w:rsidP="000C0514">
            <w:pPr>
              <w:rPr>
                <w:rFonts w:cs="Arial"/>
                <w:b w:val="0"/>
                <w:color w:val="000000"/>
              </w:rPr>
            </w:pPr>
            <w:proofErr w:type="spellStart"/>
            <w:r w:rsidRPr="00290E5E">
              <w:rPr>
                <w:rFonts w:cs="Arial"/>
                <w:b w:val="0"/>
                <w:color w:val="000000"/>
              </w:rPr>
              <w:t>Audeo</w:t>
            </w:r>
            <w:proofErr w:type="spellEnd"/>
            <w:r w:rsidRPr="00290E5E">
              <w:rPr>
                <w:rFonts w:cs="Arial"/>
                <w:b w:val="0"/>
                <w:color w:val="000000"/>
              </w:rPr>
              <w:t xml:space="preserve"> Valley Charter (33103300140780, Riverside)</w:t>
            </w:r>
          </w:p>
        </w:tc>
        <w:tc>
          <w:tcPr>
            <w:tcW w:w="0" w:type="auto"/>
            <w:noWrap/>
            <w:hideMark/>
          </w:tcPr>
          <w:p w14:paraId="34E643E2"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II, Title IV Part A</w:t>
            </w:r>
          </w:p>
        </w:tc>
      </w:tr>
      <w:tr w:rsidR="000C0514" w:rsidRPr="000C0514" w14:paraId="7DD762B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6A3E2E" w14:textId="77777777" w:rsidR="000C0514" w:rsidRPr="00290E5E" w:rsidRDefault="000C0514" w:rsidP="000C0514">
            <w:pPr>
              <w:rPr>
                <w:rFonts w:cs="Arial"/>
                <w:b w:val="0"/>
                <w:color w:val="000000"/>
              </w:rPr>
            </w:pPr>
            <w:r w:rsidRPr="00290E5E">
              <w:rPr>
                <w:rFonts w:cs="Arial"/>
                <w:b w:val="0"/>
                <w:color w:val="000000"/>
              </w:rPr>
              <w:t>Banta Charter (39773880140392, San Joaquin)</w:t>
            </w:r>
          </w:p>
        </w:tc>
        <w:tc>
          <w:tcPr>
            <w:tcW w:w="0" w:type="auto"/>
            <w:noWrap/>
            <w:hideMark/>
          </w:tcPr>
          <w:p w14:paraId="1FE06034"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II, Title IV Part A</w:t>
            </w:r>
          </w:p>
        </w:tc>
      </w:tr>
      <w:tr w:rsidR="000C0514" w:rsidRPr="000C0514" w14:paraId="7BDFAF31"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F2C652" w14:textId="77777777" w:rsidR="000C0514" w:rsidRPr="00290E5E" w:rsidRDefault="000C0514" w:rsidP="000C0514">
            <w:pPr>
              <w:rPr>
                <w:rFonts w:cs="Arial"/>
                <w:b w:val="0"/>
                <w:color w:val="000000"/>
              </w:rPr>
            </w:pPr>
            <w:r w:rsidRPr="00290E5E">
              <w:rPr>
                <w:rFonts w:cs="Arial"/>
                <w:b w:val="0"/>
                <w:color w:val="000000"/>
              </w:rPr>
              <w:t>Banta Unified (39773880000000, San Joaquin)</w:t>
            </w:r>
          </w:p>
        </w:tc>
        <w:tc>
          <w:tcPr>
            <w:tcW w:w="0" w:type="auto"/>
            <w:noWrap/>
            <w:hideMark/>
          </w:tcPr>
          <w:p w14:paraId="5EAF0856"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II, Title IV Part A</w:t>
            </w:r>
          </w:p>
        </w:tc>
      </w:tr>
      <w:tr w:rsidR="000C0514" w:rsidRPr="000C0514" w14:paraId="44140841"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50F6D7" w14:textId="77777777" w:rsidR="000C0514" w:rsidRPr="00290E5E" w:rsidRDefault="000C0514" w:rsidP="000C0514">
            <w:pPr>
              <w:rPr>
                <w:rFonts w:cs="Arial"/>
                <w:b w:val="0"/>
                <w:color w:val="000000"/>
              </w:rPr>
            </w:pPr>
            <w:proofErr w:type="spellStart"/>
            <w:r w:rsidRPr="00290E5E">
              <w:rPr>
                <w:rFonts w:cs="Arial"/>
                <w:b w:val="0"/>
                <w:color w:val="000000"/>
              </w:rPr>
              <w:t>Bostonia</w:t>
            </w:r>
            <w:proofErr w:type="spellEnd"/>
            <w:r w:rsidRPr="00290E5E">
              <w:rPr>
                <w:rFonts w:cs="Arial"/>
                <w:b w:val="0"/>
                <w:color w:val="000000"/>
              </w:rPr>
              <w:t xml:space="preserve"> Global (37679910140558, San Diego)</w:t>
            </w:r>
          </w:p>
        </w:tc>
        <w:tc>
          <w:tcPr>
            <w:tcW w:w="0" w:type="auto"/>
            <w:noWrap/>
            <w:hideMark/>
          </w:tcPr>
          <w:p w14:paraId="701A82AD"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II, Title IV Part A</w:t>
            </w:r>
          </w:p>
        </w:tc>
      </w:tr>
      <w:tr w:rsidR="000C0514" w:rsidRPr="000C0514" w14:paraId="69466384"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8D848C" w14:textId="77777777" w:rsidR="000C0514" w:rsidRPr="00290E5E" w:rsidRDefault="000C0514" w:rsidP="000C0514">
            <w:pPr>
              <w:rPr>
                <w:rFonts w:cs="Arial"/>
                <w:b w:val="0"/>
                <w:color w:val="000000"/>
              </w:rPr>
            </w:pPr>
            <w:r w:rsidRPr="00290E5E">
              <w:rPr>
                <w:rFonts w:cs="Arial"/>
                <w:b w:val="0"/>
                <w:color w:val="000000"/>
              </w:rPr>
              <w:t>Bridges Preparatory Academy (19101990140798, Los Angeles)</w:t>
            </w:r>
          </w:p>
        </w:tc>
        <w:tc>
          <w:tcPr>
            <w:tcW w:w="0" w:type="auto"/>
            <w:noWrap/>
            <w:hideMark/>
          </w:tcPr>
          <w:p w14:paraId="0322CE06"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4068615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64A6A8" w14:textId="77777777" w:rsidR="000C0514" w:rsidRPr="00290E5E" w:rsidRDefault="000C0514" w:rsidP="000C0514">
            <w:pPr>
              <w:rPr>
                <w:rFonts w:cs="Arial"/>
                <w:b w:val="0"/>
                <w:color w:val="000000"/>
              </w:rPr>
            </w:pPr>
            <w:r w:rsidRPr="00290E5E">
              <w:rPr>
                <w:rFonts w:cs="Arial"/>
                <w:b w:val="0"/>
                <w:color w:val="000000"/>
              </w:rPr>
              <w:t>Colusa County Office of Education (06100660000000, Colusa)</w:t>
            </w:r>
          </w:p>
        </w:tc>
        <w:tc>
          <w:tcPr>
            <w:tcW w:w="0" w:type="auto"/>
            <w:noWrap/>
            <w:hideMark/>
          </w:tcPr>
          <w:p w14:paraId="4C5A547F"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20751CFD"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AC182" w14:textId="77777777" w:rsidR="000C0514" w:rsidRPr="00290E5E" w:rsidRDefault="000C0514" w:rsidP="000C0514">
            <w:pPr>
              <w:rPr>
                <w:rFonts w:cs="Arial"/>
                <w:b w:val="0"/>
                <w:color w:val="000000"/>
              </w:rPr>
            </w:pPr>
            <w:r w:rsidRPr="00290E5E">
              <w:rPr>
                <w:rFonts w:cs="Arial"/>
                <w:b w:val="0"/>
                <w:color w:val="000000"/>
              </w:rPr>
              <w:t>Crescent Valley Public Charter II (54721400136507, Tulare)</w:t>
            </w:r>
          </w:p>
        </w:tc>
        <w:tc>
          <w:tcPr>
            <w:tcW w:w="0" w:type="auto"/>
            <w:noWrap/>
            <w:hideMark/>
          </w:tcPr>
          <w:p w14:paraId="3D8E8AF1"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3007E44A"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E5DCCB" w14:textId="77777777" w:rsidR="000C0514" w:rsidRPr="00290E5E" w:rsidRDefault="000C0514" w:rsidP="000C0514">
            <w:pPr>
              <w:rPr>
                <w:rFonts w:cs="Arial"/>
                <w:b w:val="0"/>
                <w:color w:val="000000"/>
              </w:rPr>
            </w:pPr>
            <w:r w:rsidRPr="00290E5E">
              <w:rPr>
                <w:rFonts w:cs="Arial"/>
                <w:b w:val="0"/>
                <w:color w:val="000000"/>
              </w:rPr>
              <w:t>Crescent View South II (10625470136523, Fresno)</w:t>
            </w:r>
          </w:p>
        </w:tc>
        <w:tc>
          <w:tcPr>
            <w:tcW w:w="0" w:type="auto"/>
            <w:noWrap/>
            <w:hideMark/>
          </w:tcPr>
          <w:p w14:paraId="58542B24"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70BBCA6C"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CDA70D" w14:textId="77777777" w:rsidR="000C0514" w:rsidRPr="00290E5E" w:rsidRDefault="000C0514" w:rsidP="000C0514">
            <w:pPr>
              <w:rPr>
                <w:rFonts w:cs="Arial"/>
                <w:b w:val="0"/>
                <w:color w:val="000000"/>
              </w:rPr>
            </w:pPr>
            <w:r w:rsidRPr="00290E5E">
              <w:rPr>
                <w:rFonts w:cs="Arial"/>
                <w:b w:val="0"/>
                <w:color w:val="000000"/>
              </w:rPr>
              <w:t>Crescent View West Public Charter (10101080109991, Fresno)</w:t>
            </w:r>
          </w:p>
        </w:tc>
        <w:tc>
          <w:tcPr>
            <w:tcW w:w="0" w:type="auto"/>
            <w:noWrap/>
            <w:hideMark/>
          </w:tcPr>
          <w:p w14:paraId="218E7218"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2DE17166"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518AEA" w14:textId="77777777" w:rsidR="000C0514" w:rsidRPr="00290E5E" w:rsidRDefault="000C0514" w:rsidP="000C0514">
            <w:pPr>
              <w:rPr>
                <w:rFonts w:cs="Arial"/>
                <w:b w:val="0"/>
                <w:color w:val="000000"/>
              </w:rPr>
            </w:pPr>
            <w:r w:rsidRPr="00290E5E">
              <w:rPr>
                <w:rFonts w:cs="Arial"/>
                <w:b w:val="0"/>
                <w:color w:val="000000"/>
              </w:rPr>
              <w:t>Desert Sands Charter (19642461996537, Los Angeles)</w:t>
            </w:r>
          </w:p>
        </w:tc>
        <w:tc>
          <w:tcPr>
            <w:tcW w:w="0" w:type="auto"/>
            <w:noWrap/>
            <w:hideMark/>
          </w:tcPr>
          <w:p w14:paraId="264B329D"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05596D0A"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C83105" w14:textId="77777777" w:rsidR="000C0514" w:rsidRPr="00290E5E" w:rsidRDefault="000C0514" w:rsidP="000C0514">
            <w:pPr>
              <w:rPr>
                <w:rFonts w:cs="Arial"/>
                <w:b w:val="0"/>
                <w:color w:val="000000"/>
              </w:rPr>
            </w:pPr>
            <w:r w:rsidRPr="00290E5E">
              <w:rPr>
                <w:rFonts w:cs="Arial"/>
                <w:b w:val="0"/>
                <w:color w:val="000000"/>
              </w:rPr>
              <w:t>Diego Hills Central Public Charter (37680490136614, San Diego)</w:t>
            </w:r>
          </w:p>
        </w:tc>
        <w:tc>
          <w:tcPr>
            <w:tcW w:w="0" w:type="auto"/>
            <w:noWrap/>
            <w:hideMark/>
          </w:tcPr>
          <w:p w14:paraId="670D53EC"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1680639C"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B8C61D" w14:textId="77777777" w:rsidR="000C0514" w:rsidRPr="00290E5E" w:rsidRDefault="000C0514" w:rsidP="000C0514">
            <w:pPr>
              <w:rPr>
                <w:rFonts w:cs="Arial"/>
                <w:b w:val="0"/>
                <w:color w:val="000000"/>
              </w:rPr>
            </w:pPr>
            <w:r w:rsidRPr="00290E5E">
              <w:rPr>
                <w:rFonts w:cs="Arial"/>
                <w:b w:val="0"/>
                <w:color w:val="000000"/>
              </w:rPr>
              <w:t>Diego Valley East Public Charter (37681630137109, San Diego)</w:t>
            </w:r>
          </w:p>
        </w:tc>
        <w:tc>
          <w:tcPr>
            <w:tcW w:w="0" w:type="auto"/>
            <w:noWrap/>
            <w:hideMark/>
          </w:tcPr>
          <w:p w14:paraId="15952A31"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5F689269"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7A07ED" w14:textId="77777777" w:rsidR="000C0514" w:rsidRPr="00290E5E" w:rsidRDefault="000C0514" w:rsidP="000C0514">
            <w:pPr>
              <w:rPr>
                <w:rFonts w:cs="Arial"/>
                <w:b w:val="0"/>
                <w:color w:val="000000"/>
              </w:rPr>
            </w:pPr>
            <w:r w:rsidRPr="00290E5E">
              <w:rPr>
                <w:rFonts w:cs="Arial"/>
                <w:b w:val="0"/>
                <w:color w:val="000000"/>
              </w:rPr>
              <w:lastRenderedPageBreak/>
              <w:t>Eagle Collegiate Academy (19773620140517, Los Angeles)</w:t>
            </w:r>
          </w:p>
        </w:tc>
        <w:tc>
          <w:tcPr>
            <w:tcW w:w="0" w:type="auto"/>
            <w:noWrap/>
            <w:hideMark/>
          </w:tcPr>
          <w:p w14:paraId="228EE80A"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II</w:t>
            </w:r>
          </w:p>
        </w:tc>
      </w:tr>
      <w:tr w:rsidR="000C0514" w:rsidRPr="000C0514" w14:paraId="1D2EF236"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5AAA0" w14:textId="77777777" w:rsidR="000C0514" w:rsidRPr="00290E5E" w:rsidRDefault="000C0514" w:rsidP="000C0514">
            <w:pPr>
              <w:rPr>
                <w:rFonts w:cs="Arial"/>
                <w:b w:val="0"/>
                <w:color w:val="000000"/>
              </w:rPr>
            </w:pPr>
            <w:r w:rsidRPr="00290E5E">
              <w:rPr>
                <w:rFonts w:cs="Arial"/>
                <w:b w:val="0"/>
                <w:color w:val="000000"/>
              </w:rPr>
              <w:t>Environmental Charter High - Gardena (19101990140681, Los Angeles)</w:t>
            </w:r>
          </w:p>
        </w:tc>
        <w:tc>
          <w:tcPr>
            <w:tcW w:w="0" w:type="auto"/>
            <w:noWrap/>
            <w:hideMark/>
          </w:tcPr>
          <w:p w14:paraId="3F2F85DB"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2CCF3E05"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0EB851" w14:textId="77777777" w:rsidR="000C0514" w:rsidRPr="00290E5E" w:rsidRDefault="000C0514" w:rsidP="000C0514">
            <w:pPr>
              <w:rPr>
                <w:rFonts w:cs="Arial"/>
                <w:b w:val="0"/>
                <w:color w:val="000000"/>
              </w:rPr>
            </w:pPr>
            <w:r w:rsidRPr="00290E5E">
              <w:rPr>
                <w:rFonts w:cs="Arial"/>
                <w:b w:val="0"/>
                <w:color w:val="000000"/>
              </w:rPr>
              <w:t>Golden Charter Academy (10621660140764, Fresno)</w:t>
            </w:r>
          </w:p>
        </w:tc>
        <w:tc>
          <w:tcPr>
            <w:tcW w:w="0" w:type="auto"/>
            <w:noWrap/>
            <w:hideMark/>
          </w:tcPr>
          <w:p w14:paraId="28C1C5D5"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I Part A, Title IV Part A</w:t>
            </w:r>
          </w:p>
        </w:tc>
      </w:tr>
      <w:tr w:rsidR="000C0514" w:rsidRPr="000C0514" w14:paraId="38747933"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58AFDCA" w14:textId="77777777" w:rsidR="000C0514" w:rsidRPr="00290E5E" w:rsidRDefault="000C0514" w:rsidP="000C0514">
            <w:pPr>
              <w:rPr>
                <w:rFonts w:cs="Arial"/>
                <w:b w:val="0"/>
                <w:color w:val="000000"/>
              </w:rPr>
            </w:pPr>
            <w:r w:rsidRPr="00290E5E">
              <w:rPr>
                <w:rFonts w:cs="Arial"/>
                <w:b w:val="0"/>
                <w:color w:val="000000"/>
              </w:rPr>
              <w:t>Golden Valley Orchard (34674470132399, Sacramento)</w:t>
            </w:r>
          </w:p>
        </w:tc>
        <w:tc>
          <w:tcPr>
            <w:tcW w:w="0" w:type="auto"/>
            <w:noWrap/>
            <w:hideMark/>
          </w:tcPr>
          <w:p w14:paraId="6036FC28"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220981D4"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75A7E3B" w14:textId="77777777" w:rsidR="000C0514" w:rsidRPr="00290E5E" w:rsidRDefault="000C0514" w:rsidP="000C0514">
            <w:pPr>
              <w:rPr>
                <w:rFonts w:cs="Arial"/>
                <w:b w:val="0"/>
                <w:color w:val="000000"/>
              </w:rPr>
            </w:pPr>
            <w:r w:rsidRPr="00290E5E">
              <w:rPr>
                <w:rFonts w:cs="Arial"/>
                <w:b w:val="0"/>
                <w:color w:val="000000"/>
              </w:rPr>
              <w:t>Golden Valley River (34674470114983, Sacramento)</w:t>
            </w:r>
          </w:p>
        </w:tc>
        <w:tc>
          <w:tcPr>
            <w:tcW w:w="0" w:type="auto"/>
            <w:noWrap/>
            <w:hideMark/>
          </w:tcPr>
          <w:p w14:paraId="15A97C12"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42A1B076"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C659D6" w14:textId="77777777" w:rsidR="000C0514" w:rsidRPr="00290E5E" w:rsidRDefault="000C0514" w:rsidP="000C0514">
            <w:pPr>
              <w:rPr>
                <w:rFonts w:cs="Arial"/>
                <w:b w:val="0"/>
                <w:color w:val="000000"/>
              </w:rPr>
            </w:pPr>
            <w:r w:rsidRPr="00290E5E">
              <w:rPr>
                <w:rFonts w:cs="Arial"/>
                <w:b w:val="0"/>
                <w:color w:val="000000"/>
              </w:rPr>
              <w:t>Happy Valley Union Elementary (45700110000000, Shasta)</w:t>
            </w:r>
          </w:p>
        </w:tc>
        <w:tc>
          <w:tcPr>
            <w:tcW w:w="0" w:type="auto"/>
            <w:noWrap/>
            <w:hideMark/>
          </w:tcPr>
          <w:p w14:paraId="11714CF3"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I</w:t>
            </w:r>
          </w:p>
        </w:tc>
      </w:tr>
      <w:tr w:rsidR="000C0514" w:rsidRPr="000C0514" w14:paraId="0990CB3B"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FB82D2" w14:textId="77777777" w:rsidR="000C0514" w:rsidRPr="00290E5E" w:rsidRDefault="000C0514" w:rsidP="000C0514">
            <w:pPr>
              <w:rPr>
                <w:rFonts w:cs="Arial"/>
                <w:b w:val="0"/>
                <w:color w:val="000000"/>
              </w:rPr>
            </w:pPr>
            <w:r w:rsidRPr="00290E5E">
              <w:rPr>
                <w:rFonts w:cs="Arial"/>
                <w:b w:val="0"/>
                <w:color w:val="000000"/>
              </w:rPr>
              <w:t>Heartwood Charter (49707970139568, Sonoma)</w:t>
            </w:r>
          </w:p>
        </w:tc>
        <w:tc>
          <w:tcPr>
            <w:tcW w:w="0" w:type="auto"/>
            <w:noWrap/>
            <w:hideMark/>
          </w:tcPr>
          <w:p w14:paraId="7ED697F7"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43C2E8F1"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D14A83" w14:textId="77777777" w:rsidR="000C0514" w:rsidRPr="00290E5E" w:rsidRDefault="000C0514" w:rsidP="000C0514">
            <w:pPr>
              <w:rPr>
                <w:rFonts w:cs="Arial"/>
                <w:b w:val="0"/>
                <w:color w:val="000000"/>
              </w:rPr>
            </w:pPr>
            <w:proofErr w:type="spellStart"/>
            <w:r w:rsidRPr="00290E5E">
              <w:rPr>
                <w:rFonts w:cs="Arial"/>
                <w:b w:val="0"/>
                <w:color w:val="000000"/>
              </w:rPr>
              <w:t>iLEAD</w:t>
            </w:r>
            <w:proofErr w:type="spellEnd"/>
            <w:r w:rsidRPr="00290E5E">
              <w:rPr>
                <w:rFonts w:cs="Arial"/>
                <w:b w:val="0"/>
                <w:color w:val="000000"/>
              </w:rPr>
              <w:t xml:space="preserve"> Lancaster Charter (19646670125559, Los Angeles)</w:t>
            </w:r>
          </w:p>
        </w:tc>
        <w:tc>
          <w:tcPr>
            <w:tcW w:w="0" w:type="auto"/>
            <w:noWrap/>
            <w:hideMark/>
          </w:tcPr>
          <w:p w14:paraId="02244049"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V Part A</w:t>
            </w:r>
          </w:p>
        </w:tc>
      </w:tr>
      <w:tr w:rsidR="000C0514" w:rsidRPr="000C0514" w14:paraId="27670D43"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76F36C7" w14:textId="77777777" w:rsidR="000C0514" w:rsidRPr="00290E5E" w:rsidRDefault="000C0514" w:rsidP="000C0514">
            <w:pPr>
              <w:rPr>
                <w:rFonts w:cs="Arial"/>
                <w:b w:val="0"/>
                <w:color w:val="000000"/>
              </w:rPr>
            </w:pPr>
            <w:r w:rsidRPr="00290E5E">
              <w:rPr>
                <w:rFonts w:cs="Arial"/>
                <w:b w:val="0"/>
                <w:color w:val="000000"/>
              </w:rPr>
              <w:t>Kings Valley Academy II (16639580136556, Kings)</w:t>
            </w:r>
          </w:p>
        </w:tc>
        <w:tc>
          <w:tcPr>
            <w:tcW w:w="0" w:type="auto"/>
            <w:noWrap/>
            <w:hideMark/>
          </w:tcPr>
          <w:p w14:paraId="709536DF"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6717B683"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748DBF" w14:textId="77777777" w:rsidR="000C0514" w:rsidRPr="00290E5E" w:rsidRDefault="000C0514" w:rsidP="000C0514">
            <w:pPr>
              <w:rPr>
                <w:rFonts w:cs="Arial"/>
                <w:b w:val="0"/>
                <w:color w:val="000000"/>
              </w:rPr>
            </w:pPr>
            <w:r w:rsidRPr="00290E5E">
              <w:rPr>
                <w:rFonts w:cs="Arial"/>
                <w:b w:val="0"/>
                <w:color w:val="000000"/>
              </w:rPr>
              <w:t xml:space="preserve">KIPP </w:t>
            </w:r>
            <w:proofErr w:type="spellStart"/>
            <w:r w:rsidRPr="00290E5E">
              <w:rPr>
                <w:rFonts w:cs="Arial"/>
                <w:b w:val="0"/>
                <w:color w:val="000000"/>
              </w:rPr>
              <w:t>Poder</w:t>
            </w:r>
            <w:proofErr w:type="spellEnd"/>
            <w:r w:rsidRPr="00290E5E">
              <w:rPr>
                <w:rFonts w:cs="Arial"/>
                <w:b w:val="0"/>
                <w:color w:val="000000"/>
              </w:rPr>
              <w:t xml:space="preserve"> Public (19101990140772, Los Angeles)</w:t>
            </w:r>
          </w:p>
        </w:tc>
        <w:tc>
          <w:tcPr>
            <w:tcW w:w="0" w:type="auto"/>
            <w:noWrap/>
            <w:hideMark/>
          </w:tcPr>
          <w:p w14:paraId="0D6E9A07"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V Part A</w:t>
            </w:r>
          </w:p>
        </w:tc>
      </w:tr>
      <w:tr w:rsidR="000C0514" w:rsidRPr="000C0514" w14:paraId="18B969DE"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C1B3BB" w14:textId="77777777" w:rsidR="000C0514" w:rsidRPr="00290E5E" w:rsidRDefault="000C0514" w:rsidP="000C0514">
            <w:pPr>
              <w:rPr>
                <w:rFonts w:cs="Arial"/>
                <w:b w:val="0"/>
                <w:color w:val="000000"/>
              </w:rPr>
            </w:pPr>
            <w:r w:rsidRPr="00290E5E">
              <w:rPr>
                <w:rFonts w:cs="Arial"/>
                <w:b w:val="0"/>
                <w:color w:val="000000"/>
              </w:rPr>
              <w:t>KIPP Stockton Kindergarten-12 Grade (39686760140616, San Joaquin)</w:t>
            </w:r>
          </w:p>
        </w:tc>
        <w:tc>
          <w:tcPr>
            <w:tcW w:w="0" w:type="auto"/>
            <w:noWrap/>
            <w:hideMark/>
          </w:tcPr>
          <w:p w14:paraId="0918D53E"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I, Title IV Part A</w:t>
            </w:r>
          </w:p>
        </w:tc>
      </w:tr>
      <w:tr w:rsidR="000C0514" w:rsidRPr="000C0514" w14:paraId="4F3D8400"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F21EC" w14:textId="77777777" w:rsidR="000C0514" w:rsidRPr="00290E5E" w:rsidRDefault="000C0514" w:rsidP="000C0514">
            <w:pPr>
              <w:rPr>
                <w:rFonts w:cs="Arial"/>
                <w:b w:val="0"/>
                <w:color w:val="000000"/>
              </w:rPr>
            </w:pPr>
            <w:r w:rsidRPr="00290E5E">
              <w:rPr>
                <w:rFonts w:cs="Arial"/>
                <w:b w:val="0"/>
                <w:color w:val="000000"/>
              </w:rPr>
              <w:t>Lemoore Union High (16639820000000, Kings)</w:t>
            </w:r>
          </w:p>
        </w:tc>
        <w:tc>
          <w:tcPr>
            <w:tcW w:w="0" w:type="auto"/>
            <w:noWrap/>
            <w:hideMark/>
          </w:tcPr>
          <w:p w14:paraId="71651E04"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 Part A</w:t>
            </w:r>
          </w:p>
        </w:tc>
      </w:tr>
      <w:tr w:rsidR="000C0514" w:rsidRPr="000C0514" w14:paraId="33248F89"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DDA48" w14:textId="77777777" w:rsidR="000C0514" w:rsidRPr="00290E5E" w:rsidRDefault="000C0514" w:rsidP="000C0514">
            <w:pPr>
              <w:rPr>
                <w:rFonts w:cs="Arial"/>
                <w:b w:val="0"/>
                <w:color w:val="000000"/>
              </w:rPr>
            </w:pPr>
            <w:r w:rsidRPr="00290E5E">
              <w:rPr>
                <w:rFonts w:cs="Arial"/>
                <w:b w:val="0"/>
                <w:color w:val="000000"/>
              </w:rPr>
              <w:t>Marconi Learning Academy (34674210137950, Sacramento)</w:t>
            </w:r>
          </w:p>
        </w:tc>
        <w:tc>
          <w:tcPr>
            <w:tcW w:w="0" w:type="auto"/>
            <w:noWrap/>
            <w:hideMark/>
          </w:tcPr>
          <w:p w14:paraId="76ABAD4E"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2C353569"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A33A89" w14:textId="77777777" w:rsidR="000C0514" w:rsidRPr="00290E5E" w:rsidRDefault="000C0514" w:rsidP="000C0514">
            <w:pPr>
              <w:rPr>
                <w:rFonts w:cs="Arial"/>
                <w:b w:val="0"/>
                <w:color w:val="000000"/>
              </w:rPr>
            </w:pPr>
            <w:r w:rsidRPr="00290E5E">
              <w:rPr>
                <w:rFonts w:cs="Arial"/>
                <w:b w:val="0"/>
                <w:color w:val="000000"/>
              </w:rPr>
              <w:t>Mulberry Elementary (13632060000000, Imperial)</w:t>
            </w:r>
          </w:p>
        </w:tc>
        <w:tc>
          <w:tcPr>
            <w:tcW w:w="0" w:type="auto"/>
            <w:noWrap/>
            <w:hideMark/>
          </w:tcPr>
          <w:p w14:paraId="3D09635A"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05B8E5FD"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4EBC16" w14:textId="77777777" w:rsidR="000C0514" w:rsidRPr="00290E5E" w:rsidRDefault="000C0514" w:rsidP="000C0514">
            <w:pPr>
              <w:rPr>
                <w:rFonts w:cs="Arial"/>
                <w:b w:val="0"/>
                <w:color w:val="000000"/>
              </w:rPr>
            </w:pPr>
            <w:r w:rsidRPr="00290E5E">
              <w:rPr>
                <w:rFonts w:cs="Arial"/>
                <w:b w:val="0"/>
                <w:color w:val="000000"/>
              </w:rPr>
              <w:t>New Hope Charter (34674210140178, Sacramento)</w:t>
            </w:r>
          </w:p>
        </w:tc>
        <w:tc>
          <w:tcPr>
            <w:tcW w:w="0" w:type="auto"/>
            <w:noWrap/>
            <w:hideMark/>
          </w:tcPr>
          <w:p w14:paraId="379261A6"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 Title III</w:t>
            </w:r>
          </w:p>
        </w:tc>
      </w:tr>
      <w:tr w:rsidR="000C0514" w:rsidRPr="000C0514" w14:paraId="701A38E3"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5BD5BB" w14:textId="77777777" w:rsidR="000C0514" w:rsidRPr="00290E5E" w:rsidRDefault="000C0514" w:rsidP="000C0514">
            <w:pPr>
              <w:rPr>
                <w:rFonts w:cs="Arial"/>
                <w:b w:val="0"/>
                <w:color w:val="000000"/>
              </w:rPr>
            </w:pPr>
            <w:r w:rsidRPr="00290E5E">
              <w:rPr>
                <w:rFonts w:cs="Arial"/>
                <w:b w:val="0"/>
                <w:color w:val="000000"/>
              </w:rPr>
              <w:t>Opportunities for Learning - Baldwin Park (19642871996479, Los Angeles)</w:t>
            </w:r>
          </w:p>
        </w:tc>
        <w:tc>
          <w:tcPr>
            <w:tcW w:w="0" w:type="auto"/>
            <w:noWrap/>
            <w:hideMark/>
          </w:tcPr>
          <w:p w14:paraId="5B2330F6"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4C60173B"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054F68" w14:textId="77777777" w:rsidR="000C0514" w:rsidRPr="00290E5E" w:rsidRDefault="000C0514" w:rsidP="000C0514">
            <w:pPr>
              <w:rPr>
                <w:rFonts w:cs="Arial"/>
                <w:b w:val="0"/>
                <w:color w:val="000000"/>
              </w:rPr>
            </w:pPr>
            <w:r w:rsidRPr="00290E5E">
              <w:rPr>
                <w:rFonts w:cs="Arial"/>
                <w:b w:val="0"/>
                <w:color w:val="000000"/>
              </w:rPr>
              <w:t>Opportunities for Learning - Capistrano (30664646120356, Orange)</w:t>
            </w:r>
          </w:p>
        </w:tc>
        <w:tc>
          <w:tcPr>
            <w:tcW w:w="0" w:type="auto"/>
            <w:noWrap/>
            <w:hideMark/>
          </w:tcPr>
          <w:p w14:paraId="1BC414D6"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7D27BF9C"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6802D6" w14:textId="77777777" w:rsidR="000C0514" w:rsidRPr="00290E5E" w:rsidRDefault="000C0514" w:rsidP="000C0514">
            <w:pPr>
              <w:rPr>
                <w:rFonts w:cs="Arial"/>
                <w:b w:val="0"/>
                <w:color w:val="000000"/>
              </w:rPr>
            </w:pPr>
            <w:r w:rsidRPr="00290E5E">
              <w:rPr>
                <w:rFonts w:cs="Arial"/>
                <w:b w:val="0"/>
                <w:color w:val="000000"/>
              </w:rPr>
              <w:t>Opportunities for Learning - Duarte (19644690128736, Los Angeles)</w:t>
            </w:r>
          </w:p>
        </w:tc>
        <w:tc>
          <w:tcPr>
            <w:tcW w:w="0" w:type="auto"/>
            <w:noWrap/>
            <w:hideMark/>
          </w:tcPr>
          <w:p w14:paraId="3A417B66"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7AF78B69"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EEAF6A" w14:textId="65B4998E" w:rsidR="000C0514" w:rsidRPr="00290E5E" w:rsidRDefault="000C0514" w:rsidP="000C0514">
            <w:pPr>
              <w:rPr>
                <w:rFonts w:cs="Arial"/>
                <w:b w:val="0"/>
                <w:color w:val="000000"/>
              </w:rPr>
            </w:pPr>
            <w:r w:rsidRPr="00290E5E">
              <w:rPr>
                <w:rFonts w:cs="Arial"/>
                <w:b w:val="0"/>
                <w:color w:val="000000"/>
              </w:rPr>
              <w:t>Options for Youth - Duarte, Inc (19644690139535, Los Angeles)</w:t>
            </w:r>
          </w:p>
        </w:tc>
        <w:tc>
          <w:tcPr>
            <w:tcW w:w="0" w:type="auto"/>
            <w:noWrap/>
            <w:hideMark/>
          </w:tcPr>
          <w:p w14:paraId="77CC7D80"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7649BA9F"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C3B5A" w14:textId="77777777" w:rsidR="000C0514" w:rsidRPr="00290E5E" w:rsidRDefault="000C0514" w:rsidP="000C0514">
            <w:pPr>
              <w:rPr>
                <w:rFonts w:cs="Arial"/>
                <w:b w:val="0"/>
                <w:color w:val="000000"/>
              </w:rPr>
            </w:pPr>
            <w:r w:rsidRPr="00290E5E">
              <w:rPr>
                <w:rFonts w:cs="Arial"/>
                <w:b w:val="0"/>
                <w:color w:val="000000"/>
              </w:rPr>
              <w:t>Options for Youth San Gabriel (19752911996016, Los Angeles)</w:t>
            </w:r>
          </w:p>
        </w:tc>
        <w:tc>
          <w:tcPr>
            <w:tcW w:w="0" w:type="auto"/>
            <w:noWrap/>
            <w:hideMark/>
          </w:tcPr>
          <w:p w14:paraId="3B6D9714"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0F85F9A4"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89563C" w14:textId="77777777" w:rsidR="000C0514" w:rsidRPr="00290E5E" w:rsidRDefault="000C0514" w:rsidP="000C0514">
            <w:pPr>
              <w:rPr>
                <w:rFonts w:cs="Arial"/>
                <w:b w:val="0"/>
                <w:color w:val="000000"/>
              </w:rPr>
            </w:pPr>
            <w:r w:rsidRPr="00290E5E">
              <w:rPr>
                <w:rFonts w:cs="Arial"/>
                <w:b w:val="0"/>
                <w:color w:val="000000"/>
              </w:rPr>
              <w:t>Options for Youth-Acton (19753090136648, Los Angeles)</w:t>
            </w:r>
          </w:p>
        </w:tc>
        <w:tc>
          <w:tcPr>
            <w:tcW w:w="0" w:type="auto"/>
            <w:noWrap/>
            <w:hideMark/>
          </w:tcPr>
          <w:p w14:paraId="00BDE1A4"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0DC9EFD7"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C6D0BD" w14:textId="77777777" w:rsidR="000C0514" w:rsidRPr="00290E5E" w:rsidRDefault="000C0514" w:rsidP="000C0514">
            <w:pPr>
              <w:rPr>
                <w:rFonts w:cs="Arial"/>
                <w:b w:val="0"/>
                <w:color w:val="000000"/>
              </w:rPr>
            </w:pPr>
            <w:r w:rsidRPr="00290E5E">
              <w:rPr>
                <w:rFonts w:cs="Arial"/>
                <w:b w:val="0"/>
                <w:color w:val="000000"/>
              </w:rPr>
              <w:t>Options for Youth-San Bernardino (36678760120568, San Bernardino)</w:t>
            </w:r>
          </w:p>
        </w:tc>
        <w:tc>
          <w:tcPr>
            <w:tcW w:w="0" w:type="auto"/>
            <w:noWrap/>
            <w:hideMark/>
          </w:tcPr>
          <w:p w14:paraId="63429E90"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32CAD03B"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702CE18" w14:textId="77777777" w:rsidR="000C0514" w:rsidRPr="00290E5E" w:rsidRDefault="000C0514" w:rsidP="000C0514">
            <w:pPr>
              <w:rPr>
                <w:rFonts w:cs="Arial"/>
                <w:b w:val="0"/>
                <w:color w:val="000000"/>
              </w:rPr>
            </w:pPr>
            <w:r w:rsidRPr="00290E5E">
              <w:rPr>
                <w:rFonts w:cs="Arial"/>
                <w:b w:val="0"/>
                <w:color w:val="000000"/>
              </w:rPr>
              <w:lastRenderedPageBreak/>
              <w:t>Options for Youth-San Juan (34674473430691, Sacramento)</w:t>
            </w:r>
          </w:p>
        </w:tc>
        <w:tc>
          <w:tcPr>
            <w:tcW w:w="0" w:type="auto"/>
            <w:noWrap/>
            <w:hideMark/>
          </w:tcPr>
          <w:p w14:paraId="61A93107"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17D1EA9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A3367C" w14:textId="77777777" w:rsidR="000C0514" w:rsidRPr="00290E5E" w:rsidRDefault="000C0514" w:rsidP="000C0514">
            <w:pPr>
              <w:rPr>
                <w:rFonts w:cs="Arial"/>
                <w:b w:val="0"/>
                <w:color w:val="000000"/>
              </w:rPr>
            </w:pPr>
            <w:r w:rsidRPr="00290E5E">
              <w:rPr>
                <w:rFonts w:cs="Arial"/>
                <w:b w:val="0"/>
                <w:color w:val="000000"/>
              </w:rPr>
              <w:t>Options for Youth-Victorville Charter (36679343630670, San Bernardino)</w:t>
            </w:r>
          </w:p>
        </w:tc>
        <w:tc>
          <w:tcPr>
            <w:tcW w:w="0" w:type="auto"/>
            <w:noWrap/>
            <w:hideMark/>
          </w:tcPr>
          <w:p w14:paraId="756DFEB9"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25C3922D"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114D7" w14:textId="77777777" w:rsidR="000C0514" w:rsidRPr="00290E5E" w:rsidRDefault="000C0514" w:rsidP="000C0514">
            <w:pPr>
              <w:rPr>
                <w:rFonts w:cs="Arial"/>
                <w:b w:val="0"/>
                <w:color w:val="000000"/>
              </w:rPr>
            </w:pPr>
            <w:r w:rsidRPr="00290E5E">
              <w:rPr>
                <w:rFonts w:cs="Arial"/>
                <w:b w:val="0"/>
                <w:color w:val="000000"/>
              </w:rPr>
              <w:t>Orange County Workforce Innovation High (30103060134841, Orange)</w:t>
            </w:r>
          </w:p>
        </w:tc>
        <w:tc>
          <w:tcPr>
            <w:tcW w:w="0" w:type="auto"/>
            <w:noWrap/>
            <w:hideMark/>
          </w:tcPr>
          <w:p w14:paraId="6F297D94"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0A8B4B5C"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CB821E" w14:textId="77777777" w:rsidR="000C0514" w:rsidRPr="00290E5E" w:rsidRDefault="000C0514" w:rsidP="000C0514">
            <w:pPr>
              <w:rPr>
                <w:rFonts w:cs="Arial"/>
                <w:b w:val="0"/>
                <w:color w:val="000000"/>
              </w:rPr>
            </w:pPr>
            <w:r w:rsidRPr="00290E5E">
              <w:rPr>
                <w:rFonts w:cs="Arial"/>
                <w:b w:val="0"/>
                <w:color w:val="000000"/>
              </w:rPr>
              <w:t>Palisades Charter High (19647331995836, Los Angeles)</w:t>
            </w:r>
          </w:p>
        </w:tc>
        <w:tc>
          <w:tcPr>
            <w:tcW w:w="0" w:type="auto"/>
            <w:noWrap/>
            <w:hideMark/>
          </w:tcPr>
          <w:p w14:paraId="4C4B9476"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I</w:t>
            </w:r>
          </w:p>
        </w:tc>
      </w:tr>
      <w:tr w:rsidR="000C0514" w:rsidRPr="000C0514" w14:paraId="58A47F7C"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6CFC2" w14:textId="77777777" w:rsidR="000C0514" w:rsidRPr="00290E5E" w:rsidRDefault="000C0514" w:rsidP="000C0514">
            <w:pPr>
              <w:rPr>
                <w:rFonts w:cs="Arial"/>
                <w:b w:val="0"/>
                <w:color w:val="000000"/>
              </w:rPr>
            </w:pPr>
            <w:r w:rsidRPr="00290E5E">
              <w:rPr>
                <w:rFonts w:cs="Arial"/>
                <w:b w:val="0"/>
                <w:color w:val="000000"/>
              </w:rPr>
              <w:t>Paseo Grande Charter (34674210132019, Sacramento)</w:t>
            </w:r>
          </w:p>
        </w:tc>
        <w:tc>
          <w:tcPr>
            <w:tcW w:w="0" w:type="auto"/>
            <w:noWrap/>
            <w:hideMark/>
          </w:tcPr>
          <w:p w14:paraId="77ECF5F4"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2CE0E6ED"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BB9CFA" w14:textId="77777777" w:rsidR="000C0514" w:rsidRPr="00290E5E" w:rsidRDefault="000C0514" w:rsidP="000C0514">
            <w:pPr>
              <w:rPr>
                <w:rFonts w:cs="Arial"/>
                <w:b w:val="0"/>
                <w:color w:val="000000"/>
              </w:rPr>
            </w:pPr>
            <w:r w:rsidRPr="00290E5E">
              <w:rPr>
                <w:rFonts w:cs="Arial"/>
                <w:b w:val="0"/>
                <w:color w:val="000000"/>
              </w:rPr>
              <w:t>Riverside Preparatory (36678270113928, San Bernardino)</w:t>
            </w:r>
          </w:p>
        </w:tc>
        <w:tc>
          <w:tcPr>
            <w:tcW w:w="0" w:type="auto"/>
            <w:noWrap/>
            <w:hideMark/>
          </w:tcPr>
          <w:p w14:paraId="6D81EFFE"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II</w:t>
            </w:r>
          </w:p>
        </w:tc>
      </w:tr>
      <w:tr w:rsidR="000C0514" w:rsidRPr="000C0514" w14:paraId="23D3D034"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07CB1E" w14:textId="77777777" w:rsidR="000C0514" w:rsidRPr="00290E5E" w:rsidRDefault="000C0514" w:rsidP="000C0514">
            <w:pPr>
              <w:rPr>
                <w:rFonts w:cs="Arial"/>
                <w:b w:val="0"/>
                <w:color w:val="000000"/>
              </w:rPr>
            </w:pPr>
            <w:r w:rsidRPr="00290E5E">
              <w:rPr>
                <w:rFonts w:cs="Arial"/>
                <w:b w:val="0"/>
                <w:color w:val="000000"/>
              </w:rPr>
              <w:t>San Bernardino County Office of Education (36103630000000, San Bernardino)</w:t>
            </w:r>
          </w:p>
        </w:tc>
        <w:tc>
          <w:tcPr>
            <w:tcW w:w="0" w:type="auto"/>
            <w:noWrap/>
            <w:hideMark/>
          </w:tcPr>
          <w:p w14:paraId="05082082"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II</w:t>
            </w:r>
          </w:p>
        </w:tc>
      </w:tr>
      <w:tr w:rsidR="000C0514" w:rsidRPr="000C0514" w14:paraId="131F292D"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E71E7B" w14:textId="77777777" w:rsidR="000C0514" w:rsidRPr="00290E5E" w:rsidRDefault="000C0514" w:rsidP="000C0514">
            <w:pPr>
              <w:rPr>
                <w:rFonts w:cs="Arial"/>
                <w:b w:val="0"/>
                <w:color w:val="000000"/>
              </w:rPr>
            </w:pPr>
            <w:r w:rsidRPr="00290E5E">
              <w:rPr>
                <w:rFonts w:cs="Arial"/>
                <w:b w:val="0"/>
                <w:color w:val="000000"/>
              </w:rPr>
              <w:t>San Diego Workforce Innovation High (37679830134890, San Diego)</w:t>
            </w:r>
          </w:p>
        </w:tc>
        <w:tc>
          <w:tcPr>
            <w:tcW w:w="0" w:type="auto"/>
            <w:noWrap/>
            <w:hideMark/>
          </w:tcPr>
          <w:p w14:paraId="30890204"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34977AEA"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7B4F08" w14:textId="77777777" w:rsidR="000C0514" w:rsidRPr="00290E5E" w:rsidRDefault="000C0514" w:rsidP="000C0514">
            <w:pPr>
              <w:rPr>
                <w:rFonts w:cs="Arial"/>
                <w:b w:val="0"/>
                <w:color w:val="000000"/>
              </w:rPr>
            </w:pPr>
            <w:r w:rsidRPr="00290E5E">
              <w:rPr>
                <w:rFonts w:cs="Arial"/>
                <w:b w:val="0"/>
                <w:color w:val="000000"/>
              </w:rPr>
              <w:t>Sequoia Union Elementary (54721160000000, Tulare)</w:t>
            </w:r>
          </w:p>
        </w:tc>
        <w:tc>
          <w:tcPr>
            <w:tcW w:w="0" w:type="auto"/>
            <w:noWrap/>
            <w:hideMark/>
          </w:tcPr>
          <w:p w14:paraId="6E93BBC6"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V Part A</w:t>
            </w:r>
          </w:p>
        </w:tc>
      </w:tr>
      <w:tr w:rsidR="000C0514" w:rsidRPr="000C0514" w14:paraId="277385F8"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5330B6" w14:textId="77777777" w:rsidR="000C0514" w:rsidRPr="00290E5E" w:rsidRDefault="000C0514" w:rsidP="000C0514">
            <w:pPr>
              <w:rPr>
                <w:rFonts w:cs="Arial"/>
                <w:b w:val="0"/>
                <w:color w:val="000000"/>
              </w:rPr>
            </w:pPr>
            <w:proofErr w:type="spellStart"/>
            <w:r w:rsidRPr="00290E5E">
              <w:rPr>
                <w:rFonts w:cs="Arial"/>
                <w:b w:val="0"/>
                <w:color w:val="000000"/>
              </w:rPr>
              <w:t>Shanél</w:t>
            </w:r>
            <w:proofErr w:type="spellEnd"/>
            <w:r w:rsidRPr="00290E5E">
              <w:rPr>
                <w:rFonts w:cs="Arial"/>
                <w:b w:val="0"/>
                <w:color w:val="000000"/>
              </w:rPr>
              <w:t xml:space="preserve"> Valley Academy (23656150140814, Mendocino)</w:t>
            </w:r>
          </w:p>
        </w:tc>
        <w:tc>
          <w:tcPr>
            <w:tcW w:w="0" w:type="auto"/>
            <w:noWrap/>
            <w:hideMark/>
          </w:tcPr>
          <w:p w14:paraId="3C807775"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 Title IV Part A</w:t>
            </w:r>
          </w:p>
        </w:tc>
      </w:tr>
      <w:tr w:rsidR="000C0514" w:rsidRPr="000C0514" w14:paraId="38E24F0E"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E732FE" w14:textId="77777777" w:rsidR="000C0514" w:rsidRPr="00290E5E" w:rsidRDefault="000C0514" w:rsidP="000C0514">
            <w:pPr>
              <w:rPr>
                <w:rFonts w:cs="Arial"/>
                <w:b w:val="0"/>
                <w:color w:val="000000"/>
              </w:rPr>
            </w:pPr>
            <w:r w:rsidRPr="00290E5E">
              <w:rPr>
                <w:rFonts w:cs="Arial"/>
                <w:b w:val="0"/>
                <w:color w:val="000000"/>
              </w:rPr>
              <w:t>T.I.M.E. Community (19101990140756, Los Angeles)</w:t>
            </w:r>
          </w:p>
        </w:tc>
        <w:tc>
          <w:tcPr>
            <w:tcW w:w="0" w:type="auto"/>
            <w:noWrap/>
            <w:hideMark/>
          </w:tcPr>
          <w:p w14:paraId="619C0114"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5362B5A6"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FFB06A" w14:textId="77777777" w:rsidR="000C0514" w:rsidRPr="00290E5E" w:rsidRDefault="000C0514" w:rsidP="000C0514">
            <w:pPr>
              <w:rPr>
                <w:rFonts w:cs="Arial"/>
                <w:b w:val="0"/>
                <w:color w:val="000000"/>
              </w:rPr>
            </w:pPr>
            <w:r w:rsidRPr="00290E5E">
              <w:rPr>
                <w:rFonts w:cs="Arial"/>
                <w:b w:val="0"/>
                <w:color w:val="000000"/>
              </w:rPr>
              <w:t>Tehama eLearning Academy (52105206119671, Tehama)</w:t>
            </w:r>
          </w:p>
        </w:tc>
        <w:tc>
          <w:tcPr>
            <w:tcW w:w="0" w:type="auto"/>
            <w:noWrap/>
            <w:hideMark/>
          </w:tcPr>
          <w:p w14:paraId="581FB4AA"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 Part A</w:t>
            </w:r>
          </w:p>
        </w:tc>
      </w:tr>
      <w:tr w:rsidR="000C0514" w:rsidRPr="000C0514" w14:paraId="3FE53451"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DF7D9F" w14:textId="77777777" w:rsidR="000C0514" w:rsidRPr="00290E5E" w:rsidRDefault="000C0514" w:rsidP="000C0514">
            <w:pPr>
              <w:rPr>
                <w:rFonts w:cs="Arial"/>
                <w:b w:val="0"/>
                <w:color w:val="000000"/>
              </w:rPr>
            </w:pPr>
            <w:r w:rsidRPr="00290E5E">
              <w:rPr>
                <w:rFonts w:cs="Arial"/>
                <w:b w:val="0"/>
                <w:color w:val="000000"/>
              </w:rPr>
              <w:t>Union Hill Elementary (29664070000000, Nevada)</w:t>
            </w:r>
          </w:p>
        </w:tc>
        <w:tc>
          <w:tcPr>
            <w:tcW w:w="0" w:type="auto"/>
            <w:noWrap/>
            <w:hideMark/>
          </w:tcPr>
          <w:p w14:paraId="74E2E7D8"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I Part A</w:t>
            </w:r>
          </w:p>
        </w:tc>
      </w:tr>
      <w:tr w:rsidR="000C0514" w:rsidRPr="000C0514" w14:paraId="309195F4"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14E22A" w14:textId="77777777" w:rsidR="000C0514" w:rsidRPr="00290E5E" w:rsidRDefault="000C0514" w:rsidP="000C0514">
            <w:pPr>
              <w:rPr>
                <w:rFonts w:cs="Arial"/>
                <w:b w:val="0"/>
                <w:color w:val="000000"/>
              </w:rPr>
            </w:pPr>
            <w:r w:rsidRPr="00290E5E">
              <w:rPr>
                <w:rFonts w:cs="Arial"/>
                <w:b w:val="0"/>
                <w:color w:val="000000"/>
              </w:rPr>
              <w:t>Virtual Preparatory Academy at Lucerne (36750510138107, San Bernardino)</w:t>
            </w:r>
          </w:p>
        </w:tc>
        <w:tc>
          <w:tcPr>
            <w:tcW w:w="0" w:type="auto"/>
            <w:noWrap/>
            <w:hideMark/>
          </w:tcPr>
          <w:p w14:paraId="57353DD2"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I Part A</w:t>
            </w:r>
          </w:p>
        </w:tc>
      </w:tr>
      <w:tr w:rsidR="000C0514" w:rsidRPr="000C0514" w14:paraId="162193D7"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32845C" w14:textId="77777777" w:rsidR="000C0514" w:rsidRPr="00290E5E" w:rsidRDefault="000C0514" w:rsidP="000C0514">
            <w:pPr>
              <w:rPr>
                <w:rFonts w:cs="Arial"/>
                <w:b w:val="0"/>
                <w:color w:val="000000"/>
              </w:rPr>
            </w:pPr>
            <w:r w:rsidRPr="00290E5E">
              <w:rPr>
                <w:rFonts w:cs="Arial"/>
                <w:b w:val="0"/>
                <w:color w:val="000000"/>
              </w:rPr>
              <w:t>Vista Norte Public Charter (36677360136937, San Bernardino)</w:t>
            </w:r>
          </w:p>
        </w:tc>
        <w:tc>
          <w:tcPr>
            <w:tcW w:w="0" w:type="auto"/>
            <w:noWrap/>
            <w:hideMark/>
          </w:tcPr>
          <w:p w14:paraId="190CABA5"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013C95C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3149BE" w14:textId="77777777" w:rsidR="000C0514" w:rsidRPr="00290E5E" w:rsidRDefault="000C0514" w:rsidP="000C0514">
            <w:pPr>
              <w:rPr>
                <w:rFonts w:cs="Arial"/>
                <w:b w:val="0"/>
                <w:color w:val="000000"/>
              </w:rPr>
            </w:pPr>
            <w:r w:rsidRPr="00290E5E">
              <w:rPr>
                <w:rFonts w:cs="Arial"/>
                <w:b w:val="0"/>
                <w:color w:val="000000"/>
              </w:rPr>
              <w:t>Vista Real Charter High (56105610109900, Ventura)</w:t>
            </w:r>
          </w:p>
        </w:tc>
        <w:tc>
          <w:tcPr>
            <w:tcW w:w="0" w:type="auto"/>
            <w:noWrap/>
            <w:hideMark/>
          </w:tcPr>
          <w:p w14:paraId="7AE6BF0F"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w:t>
            </w:r>
          </w:p>
        </w:tc>
      </w:tr>
      <w:tr w:rsidR="000C0514" w:rsidRPr="000C0514" w14:paraId="56147361" w14:textId="77777777" w:rsidTr="0065146E">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A48AA" w14:textId="77777777" w:rsidR="000C0514" w:rsidRPr="00290E5E" w:rsidRDefault="000C0514" w:rsidP="000C0514">
            <w:pPr>
              <w:rPr>
                <w:rFonts w:cs="Arial"/>
                <w:b w:val="0"/>
                <w:color w:val="000000"/>
              </w:rPr>
            </w:pPr>
            <w:r w:rsidRPr="00290E5E">
              <w:rPr>
                <w:rFonts w:cs="Arial"/>
                <w:b w:val="0"/>
                <w:color w:val="000000"/>
              </w:rPr>
              <w:t>Wildflower Open Classroom (04614240123810, Butte)</w:t>
            </w:r>
          </w:p>
        </w:tc>
        <w:tc>
          <w:tcPr>
            <w:tcW w:w="0" w:type="auto"/>
            <w:noWrap/>
            <w:hideMark/>
          </w:tcPr>
          <w:p w14:paraId="18D247AD" w14:textId="77777777" w:rsidR="000C0514" w:rsidRPr="000C0514" w:rsidRDefault="000C0514" w:rsidP="000C0514">
            <w:pPr>
              <w:cnfStyle w:val="000000100000" w:firstRow="0" w:lastRow="0" w:firstColumn="0" w:lastColumn="0" w:oddVBand="0" w:evenVBand="0" w:oddHBand="1" w:evenHBand="0" w:firstRowFirstColumn="0" w:firstRowLastColumn="0" w:lastRowFirstColumn="0" w:lastRowLastColumn="0"/>
              <w:rPr>
                <w:rFonts w:cs="Arial"/>
                <w:color w:val="000000"/>
              </w:rPr>
            </w:pPr>
            <w:r w:rsidRPr="000C0514">
              <w:rPr>
                <w:rFonts w:cs="Arial"/>
                <w:color w:val="000000"/>
              </w:rPr>
              <w:t>Title I Part A, Title IV Part A</w:t>
            </w:r>
          </w:p>
        </w:tc>
      </w:tr>
      <w:tr w:rsidR="000C0514" w:rsidRPr="000C0514" w14:paraId="745F6A15" w14:textId="77777777" w:rsidTr="0065146E">
        <w:trPr>
          <w:cantSplit/>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9B22EB" w14:textId="77777777" w:rsidR="000C0514" w:rsidRPr="00290E5E" w:rsidRDefault="000C0514" w:rsidP="000C0514">
            <w:pPr>
              <w:rPr>
                <w:rFonts w:cs="Arial"/>
                <w:b w:val="0"/>
                <w:color w:val="000000"/>
              </w:rPr>
            </w:pPr>
            <w:r w:rsidRPr="00290E5E">
              <w:rPr>
                <w:rFonts w:cs="Arial"/>
                <w:b w:val="0"/>
                <w:color w:val="000000"/>
              </w:rPr>
              <w:t>Yuba River Charter (29102980114322, Nevada)</w:t>
            </w:r>
          </w:p>
        </w:tc>
        <w:tc>
          <w:tcPr>
            <w:tcW w:w="0" w:type="auto"/>
            <w:noWrap/>
            <w:hideMark/>
          </w:tcPr>
          <w:p w14:paraId="7F978F3F" w14:textId="77777777" w:rsidR="000C0514" w:rsidRPr="000C0514" w:rsidRDefault="000C0514" w:rsidP="000C0514">
            <w:pPr>
              <w:cnfStyle w:val="000000000000" w:firstRow="0" w:lastRow="0" w:firstColumn="0" w:lastColumn="0" w:oddVBand="0" w:evenVBand="0" w:oddHBand="0" w:evenHBand="0" w:firstRowFirstColumn="0" w:firstRowLastColumn="0" w:lastRowFirstColumn="0" w:lastRowLastColumn="0"/>
              <w:rPr>
                <w:rFonts w:cs="Arial"/>
                <w:color w:val="000000"/>
              </w:rPr>
            </w:pPr>
            <w:r w:rsidRPr="000C0514">
              <w:rPr>
                <w:rFonts w:cs="Arial"/>
                <w:color w:val="000000"/>
              </w:rPr>
              <w:t>Title I Part A, Title II Part A</w:t>
            </w:r>
          </w:p>
        </w:tc>
      </w:tr>
    </w:tbl>
    <w:p w14:paraId="2FE47837" w14:textId="105ED14C" w:rsidR="006F20D1" w:rsidRDefault="006F20D1" w:rsidP="006F20D1">
      <w:pPr>
        <w:rPr>
          <w:rFonts w:eastAsia="Arial"/>
        </w:rPr>
      </w:pPr>
    </w:p>
    <w:p w14:paraId="2090170B" w14:textId="77777777" w:rsidR="000C0514" w:rsidRPr="00347A77" w:rsidRDefault="000C0514" w:rsidP="006F20D1">
      <w:pPr>
        <w:rPr>
          <w:rFonts w:eastAsia="Arial"/>
        </w:rPr>
      </w:pPr>
    </w:p>
    <w:p w14:paraId="07A3E77A" w14:textId="63077370" w:rsidR="006F20D1" w:rsidRPr="00347A77" w:rsidRDefault="006F20D1" w:rsidP="006F20D1">
      <w:pPr>
        <w:rPr>
          <w:rFonts w:eastAsia="Arial"/>
        </w:rPr>
        <w:sectPr w:rsidR="006F20D1" w:rsidRPr="00347A77">
          <w:headerReference w:type="default" r:id="rId26"/>
          <w:footerReference w:type="default" r:id="rId27"/>
          <w:headerReference w:type="first" r:id="rId28"/>
          <w:pgSz w:w="12240" w:h="15840"/>
          <w:pgMar w:top="720" w:right="1440" w:bottom="1440" w:left="1440" w:header="720" w:footer="720" w:gutter="0"/>
          <w:pgNumType w:start="1"/>
          <w:cols w:space="720" w:equalWidth="0">
            <w:col w:w="9360"/>
          </w:cols>
        </w:sectPr>
      </w:pPr>
    </w:p>
    <w:p w14:paraId="4B6BCDB1" w14:textId="4FBB696C" w:rsidR="002A5CEA" w:rsidRPr="00347A77" w:rsidRDefault="009056F7" w:rsidP="00026DDF">
      <w:pPr>
        <w:pStyle w:val="Heading2"/>
      </w:pPr>
      <w:r w:rsidRPr="00347A77">
        <w:rPr>
          <w:rFonts w:eastAsia="Arial"/>
        </w:rPr>
        <w:lastRenderedPageBreak/>
        <w:t xml:space="preserve">Attachment </w:t>
      </w:r>
      <w:r w:rsidR="006A7E79" w:rsidRPr="00347A77">
        <w:rPr>
          <w:rFonts w:eastAsia="Arial"/>
        </w:rPr>
        <w:t>2</w:t>
      </w:r>
      <w:r w:rsidRPr="00347A77">
        <w:rPr>
          <w:rFonts w:eastAsia="Arial"/>
        </w:rPr>
        <w:t>: LCAP Federal Addendum Template</w:t>
      </w:r>
    </w:p>
    <w:p w14:paraId="01BED865" w14:textId="77777777" w:rsidR="002A5CEA" w:rsidRPr="00347A77" w:rsidRDefault="009056F7">
      <w:pPr>
        <w:spacing w:after="120"/>
        <w:rPr>
          <w:b/>
          <w:sz w:val="36"/>
          <w:szCs w:val="36"/>
        </w:rPr>
        <w:sectPr w:rsidR="002A5CEA" w:rsidRPr="00347A77">
          <w:headerReference w:type="default" r:id="rId29"/>
          <w:footerReference w:type="default" r:id="rId30"/>
          <w:headerReference w:type="first" r:id="rId31"/>
          <w:footerReference w:type="first" r:id="rId32"/>
          <w:pgSz w:w="12240" w:h="15840"/>
          <w:pgMar w:top="720" w:right="720" w:bottom="720" w:left="720" w:header="576" w:footer="288" w:gutter="0"/>
          <w:pgNumType w:start="1"/>
          <w:cols w:space="720" w:equalWidth="0">
            <w:col w:w="9360"/>
          </w:cols>
        </w:sectPr>
      </w:pPr>
      <w:r w:rsidRPr="00347A77">
        <w:rPr>
          <w:b/>
          <w:sz w:val="36"/>
          <w:szCs w:val="36"/>
        </w:rPr>
        <w:t>Local Control and Accountability Plan (LCAP)</w:t>
      </w:r>
      <w:r w:rsidRPr="00347A77">
        <w:rPr>
          <w:b/>
          <w:sz w:val="36"/>
          <w:szCs w:val="36"/>
        </w:rPr>
        <w:br/>
        <w:t>Every Student Succeeds Act (ESSA)</w:t>
      </w:r>
      <w:r w:rsidRPr="00347A77">
        <w:rPr>
          <w:b/>
          <w:sz w:val="36"/>
          <w:szCs w:val="36"/>
        </w:rPr>
        <w:br/>
        <w:t>Federal Addendum Template</w:t>
      </w:r>
    </w:p>
    <w:p w14:paraId="11804D0C" w14:textId="77777777" w:rsidR="002A5CEA" w:rsidRPr="00347A77" w:rsidRDefault="009056F7">
      <w:pPr>
        <w:spacing w:before="360" w:after="120"/>
        <w:ind w:right="245"/>
        <w:rPr>
          <w:b/>
          <w:sz w:val="36"/>
          <w:szCs w:val="36"/>
        </w:rPr>
      </w:pPr>
      <w:r w:rsidRPr="00347A77">
        <w:rPr>
          <w:b/>
          <w:sz w:val="48"/>
          <w:szCs w:val="48"/>
        </w:rPr>
        <w:t>LEA name:</w:t>
      </w:r>
    </w:p>
    <w:p w14:paraId="02187B3D" w14:textId="77777777" w:rsidR="002A5CEA" w:rsidRPr="00347A77" w:rsidRDefault="009056F7">
      <w:pPr>
        <w:pBdr>
          <w:top w:val="single" w:sz="4" w:space="12" w:color="8EAADB"/>
          <w:left w:val="single" w:sz="4" w:space="6" w:color="8EAADB"/>
          <w:bottom w:val="single" w:sz="4" w:space="12" w:color="8EAADB"/>
          <w:right w:val="single" w:sz="4" w:space="6" w:color="8EAADB"/>
        </w:pBdr>
        <w:shd w:val="clear" w:color="auto" w:fill="D9E2F3"/>
        <w:spacing w:before="120" w:after="120"/>
      </w:pPr>
      <w:r w:rsidRPr="00347A77">
        <w:t>[Enter LEA name.]</w:t>
      </w:r>
    </w:p>
    <w:p w14:paraId="003C8E48" w14:textId="77777777" w:rsidR="002A5CEA" w:rsidRPr="00347A77" w:rsidRDefault="009056F7">
      <w:pPr>
        <w:spacing w:before="360" w:after="120"/>
        <w:ind w:right="245"/>
        <w:rPr>
          <w:b/>
          <w:sz w:val="36"/>
          <w:szCs w:val="36"/>
        </w:rPr>
      </w:pPr>
      <w:r w:rsidRPr="00347A77">
        <w:rPr>
          <w:b/>
          <w:sz w:val="48"/>
          <w:szCs w:val="48"/>
        </w:rPr>
        <w:t xml:space="preserve">CDS code: </w:t>
      </w:r>
    </w:p>
    <w:p w14:paraId="2E2B1FB3" w14:textId="77777777" w:rsidR="002A5CEA" w:rsidRPr="00347A77" w:rsidRDefault="009056F7">
      <w:pPr>
        <w:pBdr>
          <w:top w:val="single" w:sz="4" w:space="12" w:color="B4C6E7"/>
          <w:left w:val="single" w:sz="4" w:space="6" w:color="B4C6E7"/>
          <w:bottom w:val="single" w:sz="4" w:space="12" w:color="B4C6E7"/>
          <w:right w:val="single" w:sz="4" w:space="6" w:color="B4C6E7"/>
        </w:pBdr>
        <w:shd w:val="clear" w:color="auto" w:fill="D9E2F3"/>
        <w:spacing w:before="120" w:after="120"/>
      </w:pPr>
      <w:r w:rsidRPr="00347A77">
        <w:t>[Enter CDS code.]</w:t>
      </w:r>
    </w:p>
    <w:p w14:paraId="476BE1B3" w14:textId="77777777" w:rsidR="002A5CEA" w:rsidRPr="00347A77" w:rsidRDefault="009056F7">
      <w:pPr>
        <w:spacing w:before="360" w:after="120"/>
      </w:pPr>
      <w:r w:rsidRPr="00347A77">
        <w:rPr>
          <w:b/>
          <w:sz w:val="48"/>
          <w:szCs w:val="48"/>
        </w:rPr>
        <w:t>Link to the LCAP:</w:t>
      </w:r>
      <w:r w:rsidRPr="00347A77">
        <w:rPr>
          <w:b/>
          <w:sz w:val="52"/>
          <w:szCs w:val="52"/>
        </w:rPr>
        <w:br/>
      </w:r>
      <w:r w:rsidRPr="00347A77">
        <w:rPr>
          <w:i/>
        </w:rPr>
        <w:t>(optional)</w:t>
      </w:r>
    </w:p>
    <w:p w14:paraId="10BE6B25" w14:textId="77777777" w:rsidR="002A5CEA" w:rsidRPr="00347A77" w:rsidRDefault="009056F7">
      <w:pPr>
        <w:pBdr>
          <w:top w:val="single" w:sz="4" w:space="12" w:color="B4C6E7"/>
          <w:left w:val="single" w:sz="4" w:space="6" w:color="B4C6E7"/>
          <w:bottom w:val="single" w:sz="4" w:space="12" w:color="B4C6E7"/>
          <w:right w:val="single" w:sz="4" w:space="6" w:color="B4C6E7"/>
        </w:pBdr>
        <w:shd w:val="clear" w:color="auto" w:fill="D9E2F3"/>
        <w:spacing w:before="120" w:after="120"/>
      </w:pPr>
      <w:r w:rsidRPr="00347A77">
        <w:t>[Provide link.]</w:t>
      </w:r>
    </w:p>
    <w:p w14:paraId="7421191E" w14:textId="77777777" w:rsidR="002A5CEA" w:rsidRPr="00347A77" w:rsidRDefault="002A5CEA">
      <w:pPr>
        <w:spacing w:after="120"/>
      </w:pPr>
    </w:p>
    <w:p w14:paraId="34CD9A52" w14:textId="77777777" w:rsidR="002A5CEA" w:rsidRPr="00C81191" w:rsidRDefault="009056F7" w:rsidP="00C81191">
      <w:pPr>
        <w:pStyle w:val="Heading3"/>
        <w:jc w:val="left"/>
      </w:pPr>
      <w:r w:rsidRPr="00347A77">
        <w:br w:type="column"/>
      </w:r>
      <w:r w:rsidRPr="00C81191">
        <w:t xml:space="preserve">For which ESSA programs will your LEA apply? </w:t>
      </w:r>
    </w:p>
    <w:p w14:paraId="4EA61088" w14:textId="77777777" w:rsidR="002A5CEA" w:rsidRPr="00347A77" w:rsidRDefault="009056F7">
      <w:pPr>
        <w:spacing w:after="120"/>
      </w:pPr>
      <w:r w:rsidRPr="00347A77">
        <w:t>Choose from:</w:t>
      </w:r>
    </w:p>
    <w:p w14:paraId="53D51BF4" w14:textId="77777777" w:rsidR="002A5CEA" w:rsidRPr="00C81191" w:rsidRDefault="009056F7" w:rsidP="00C81191">
      <w:pPr>
        <w:pStyle w:val="Heading4"/>
      </w:pPr>
      <w:r w:rsidRPr="00C81191">
        <w:t>TITLE I, PART A</w:t>
      </w:r>
    </w:p>
    <w:p w14:paraId="319E44B8" w14:textId="77777777" w:rsidR="002A5CEA" w:rsidRPr="00347A77" w:rsidRDefault="009056F7">
      <w:pPr>
        <w:spacing w:after="120"/>
      </w:pPr>
      <w:r w:rsidRPr="00347A77">
        <w:t xml:space="preserve">Improving Basic Programs Operated by </w:t>
      </w:r>
      <w:r w:rsidRPr="00347A77">
        <w:br/>
        <w:t>State and Local Educational Agencies</w:t>
      </w:r>
    </w:p>
    <w:p w14:paraId="1FBF21F5" w14:textId="77777777" w:rsidR="002A5CEA" w:rsidRPr="00347A77" w:rsidRDefault="009056F7" w:rsidP="00C81191">
      <w:pPr>
        <w:pStyle w:val="Heading4"/>
      </w:pPr>
      <w:r w:rsidRPr="00347A77">
        <w:t xml:space="preserve">TITLE I, PART D </w:t>
      </w:r>
    </w:p>
    <w:p w14:paraId="0286890D" w14:textId="77777777" w:rsidR="002A5CEA" w:rsidRPr="00347A77" w:rsidRDefault="009056F7">
      <w:pPr>
        <w:spacing w:after="120"/>
      </w:pPr>
      <w:r w:rsidRPr="00347A77">
        <w:t>Prevention and Intervention Programs for Children and Youth Who Are Neglected, Delinquent, or At-Risk</w:t>
      </w:r>
    </w:p>
    <w:p w14:paraId="7E44716A" w14:textId="77777777" w:rsidR="002A5CEA" w:rsidRPr="00347A77" w:rsidRDefault="009056F7" w:rsidP="00C81191">
      <w:pPr>
        <w:pStyle w:val="Heading4"/>
      </w:pPr>
      <w:r w:rsidRPr="00347A77">
        <w:t>TITLE II, PART A</w:t>
      </w:r>
    </w:p>
    <w:p w14:paraId="22BFEA78" w14:textId="77777777" w:rsidR="002A5CEA" w:rsidRPr="00347A77" w:rsidRDefault="009056F7">
      <w:pPr>
        <w:spacing w:after="120"/>
      </w:pPr>
      <w:r w:rsidRPr="00347A77">
        <w:t>Supporting Effective Instruction</w:t>
      </w:r>
    </w:p>
    <w:p w14:paraId="3792CAD8" w14:textId="77777777" w:rsidR="002A5CEA" w:rsidRPr="00347A77" w:rsidRDefault="009056F7" w:rsidP="00C81191">
      <w:pPr>
        <w:pStyle w:val="Heading4"/>
      </w:pPr>
      <w:r w:rsidRPr="00347A77">
        <w:t xml:space="preserve">TITLE III, PART A </w:t>
      </w:r>
    </w:p>
    <w:p w14:paraId="157CA4BA" w14:textId="77777777" w:rsidR="002A5CEA" w:rsidRPr="00347A77" w:rsidRDefault="009056F7">
      <w:pPr>
        <w:spacing w:after="120"/>
      </w:pPr>
      <w:r w:rsidRPr="00347A77">
        <w:t xml:space="preserve">Language Instruction for English Learners </w:t>
      </w:r>
      <w:r w:rsidRPr="00347A77">
        <w:br/>
        <w:t>and Immigrant Students</w:t>
      </w:r>
    </w:p>
    <w:p w14:paraId="69C82864" w14:textId="77777777" w:rsidR="002A5CEA" w:rsidRPr="00347A77" w:rsidRDefault="009056F7" w:rsidP="00C81191">
      <w:pPr>
        <w:pStyle w:val="Heading4"/>
      </w:pPr>
      <w:r w:rsidRPr="00347A77">
        <w:t>TITLE IV, PART A</w:t>
      </w:r>
    </w:p>
    <w:p w14:paraId="3EC286B4" w14:textId="77777777" w:rsidR="002A5CEA" w:rsidRPr="00347A77" w:rsidRDefault="009056F7">
      <w:pPr>
        <w:spacing w:after="120"/>
      </w:pPr>
      <w:r w:rsidRPr="00347A77">
        <w:t xml:space="preserve">Student Support and Academic </w:t>
      </w:r>
      <w:r w:rsidRPr="00347A77">
        <w:br/>
        <w:t>Enrichment Grants</w:t>
      </w:r>
      <w:r w:rsidRPr="00347A77">
        <w:br/>
      </w:r>
    </w:p>
    <w:p w14:paraId="47B68354" w14:textId="77777777" w:rsidR="002A5CEA" w:rsidRPr="00347A77" w:rsidRDefault="009056F7">
      <w:pPr>
        <w:spacing w:before="120"/>
        <w:ind w:left="720"/>
      </w:pPr>
      <w:r w:rsidRPr="00347A77">
        <w:rPr>
          <w:i/>
        </w:rPr>
        <w:t>(</w:t>
      </w:r>
      <w:r w:rsidRPr="00347A77">
        <w:rPr>
          <w:b/>
          <w:i/>
          <w:sz w:val="20"/>
          <w:szCs w:val="20"/>
        </w:rPr>
        <w:t>NOTE:</w:t>
      </w:r>
      <w:r w:rsidRPr="00347A77">
        <w:rPr>
          <w:i/>
        </w:rPr>
        <w:t xml:space="preserve"> This list only includes ESSA programs with LEA plan requirements; not all ESSA programs.)</w:t>
      </w:r>
      <w:r w:rsidRPr="00347A77">
        <w:t xml:space="preserve"> </w:t>
      </w:r>
    </w:p>
    <w:p w14:paraId="3FD9027C" w14:textId="77777777" w:rsidR="002A5CEA" w:rsidRPr="00347A77" w:rsidRDefault="002A5CEA">
      <w:pPr>
        <w:shd w:val="clear" w:color="auto" w:fill="FFFFFF"/>
        <w:tabs>
          <w:tab w:val="left" w:pos="704"/>
          <w:tab w:val="left" w:pos="979"/>
        </w:tabs>
        <w:spacing w:after="60"/>
        <w:ind w:left="704" w:right="86"/>
        <w:rPr>
          <w:i/>
          <w:sz w:val="22"/>
          <w:szCs w:val="22"/>
        </w:rPr>
        <w:sectPr w:rsidR="002A5CEA" w:rsidRPr="00347A77">
          <w:type w:val="continuous"/>
          <w:pgSz w:w="12240" w:h="15840"/>
          <w:pgMar w:top="720" w:right="720" w:bottom="720" w:left="720" w:header="0" w:footer="0" w:gutter="0"/>
          <w:cols w:num="2" w:space="720" w:equalWidth="0">
            <w:col w:w="4896" w:space="1008"/>
            <w:col w:w="4896" w:space="0"/>
          </w:cols>
          <w:titlePg/>
        </w:sectPr>
      </w:pPr>
    </w:p>
    <w:p w14:paraId="03412824" w14:textId="77777777" w:rsidR="002A5CEA" w:rsidRPr="00347A77" w:rsidRDefault="002A5CEA">
      <w:pPr>
        <w:shd w:val="clear" w:color="auto" w:fill="FFFFFF"/>
        <w:tabs>
          <w:tab w:val="left" w:pos="704"/>
          <w:tab w:val="left" w:pos="979"/>
        </w:tabs>
        <w:spacing w:after="60"/>
        <w:ind w:left="704" w:right="86" w:hanging="360"/>
        <w:rPr>
          <w:i/>
          <w:sz w:val="22"/>
          <w:szCs w:val="22"/>
        </w:rPr>
        <w:sectPr w:rsidR="002A5CEA" w:rsidRPr="00347A77">
          <w:type w:val="continuous"/>
          <w:pgSz w:w="12240" w:h="15840"/>
          <w:pgMar w:top="720" w:right="720" w:bottom="720" w:left="720" w:header="0" w:footer="0" w:gutter="0"/>
          <w:cols w:num="2" w:space="720" w:equalWidth="0">
            <w:col w:w="4896" w:space="1008"/>
            <w:col w:w="4896" w:space="0"/>
          </w:cols>
          <w:titlePg/>
        </w:sectPr>
      </w:pPr>
    </w:p>
    <w:p w14:paraId="75AD9F6D" w14:textId="77777777" w:rsidR="002A5CEA" w:rsidRPr="00347A77" w:rsidRDefault="009056F7">
      <w:pPr>
        <w:pBdr>
          <w:top w:val="single" w:sz="4" w:space="12" w:color="B4C6E7"/>
          <w:left w:val="single" w:sz="4" w:space="6" w:color="B4C6E7"/>
          <w:bottom w:val="single" w:sz="4" w:space="12" w:color="B4C6E7"/>
          <w:right w:val="single" w:sz="4" w:space="6" w:color="B4C6E7"/>
        </w:pBdr>
        <w:shd w:val="clear" w:color="auto" w:fill="D9E2F3"/>
        <w:spacing w:before="60"/>
      </w:pPr>
      <w:r w:rsidRPr="00347A77">
        <w:t>[Enter all applicable programs here.]</w:t>
      </w:r>
    </w:p>
    <w:p w14:paraId="20CA1B34" w14:textId="77777777" w:rsidR="002A5CEA" w:rsidRPr="00347A77" w:rsidRDefault="002A5CEA">
      <w:pPr>
        <w:pBdr>
          <w:top w:val="single" w:sz="4" w:space="12" w:color="B4C6E7"/>
          <w:left w:val="single" w:sz="4" w:space="6" w:color="B4C6E7"/>
          <w:bottom w:val="single" w:sz="4" w:space="12" w:color="B4C6E7"/>
          <w:right w:val="single" w:sz="4" w:space="6" w:color="B4C6E7"/>
        </w:pBdr>
        <w:shd w:val="clear" w:color="auto" w:fill="D9E2F3"/>
        <w:spacing w:after="120"/>
      </w:pPr>
    </w:p>
    <w:p w14:paraId="04825503" w14:textId="77777777" w:rsidR="002A5CEA" w:rsidRPr="00347A77" w:rsidRDefault="009056F7">
      <w:pPr>
        <w:shd w:val="clear" w:color="auto" w:fill="FFFFFF"/>
        <w:tabs>
          <w:tab w:val="left" w:pos="704"/>
          <w:tab w:val="left" w:pos="979"/>
        </w:tabs>
        <w:spacing w:after="60"/>
        <w:ind w:right="86"/>
        <w:jc w:val="center"/>
        <w:rPr>
          <w:i/>
        </w:rPr>
      </w:pPr>
      <w:r w:rsidRPr="00347A77">
        <w:rPr>
          <w:i/>
        </w:rPr>
        <w:lastRenderedPageBreak/>
        <w:t>In the following pages, ONLY complete the sections for the corresponding programs.</w:t>
      </w:r>
    </w:p>
    <w:p w14:paraId="170413A2" w14:textId="77777777" w:rsidR="002A5CEA" w:rsidRPr="00347A77" w:rsidRDefault="002A5CEA">
      <w:pPr>
        <w:shd w:val="clear" w:color="auto" w:fill="FFFFFF"/>
        <w:tabs>
          <w:tab w:val="left" w:pos="704"/>
          <w:tab w:val="left" w:pos="979"/>
        </w:tabs>
        <w:spacing w:after="60"/>
        <w:ind w:right="86"/>
        <w:rPr>
          <w:i/>
          <w:sz w:val="22"/>
          <w:szCs w:val="22"/>
        </w:rPr>
      </w:pPr>
    </w:p>
    <w:p w14:paraId="1271E287" w14:textId="77777777" w:rsidR="002A5CEA" w:rsidRPr="00347A77" w:rsidRDefault="002A5CEA">
      <w:pPr>
        <w:shd w:val="clear" w:color="auto" w:fill="FFFFFF"/>
        <w:tabs>
          <w:tab w:val="left" w:pos="704"/>
          <w:tab w:val="left" w:pos="979"/>
        </w:tabs>
        <w:spacing w:after="60"/>
        <w:ind w:right="86"/>
        <w:rPr>
          <w:i/>
          <w:sz w:val="22"/>
          <w:szCs w:val="22"/>
        </w:rPr>
        <w:sectPr w:rsidR="002A5CEA" w:rsidRPr="00347A77">
          <w:type w:val="continuous"/>
          <w:pgSz w:w="12240" w:h="15840"/>
          <w:pgMar w:top="720" w:right="720" w:bottom="720" w:left="720" w:header="0" w:footer="0" w:gutter="0"/>
          <w:cols w:space="720" w:equalWidth="0">
            <w:col w:w="9360"/>
          </w:cols>
          <w:titlePg/>
        </w:sectPr>
      </w:pPr>
    </w:p>
    <w:p w14:paraId="0AAC1A15" w14:textId="77777777" w:rsidR="002A5CEA" w:rsidRPr="00347A77" w:rsidRDefault="009056F7" w:rsidP="00C81191">
      <w:pPr>
        <w:pStyle w:val="Heading3"/>
        <w:jc w:val="left"/>
      </w:pPr>
      <w:r w:rsidRPr="00347A77">
        <w:lastRenderedPageBreak/>
        <w:t>Instructions</w:t>
      </w:r>
    </w:p>
    <w:p w14:paraId="0771457D" w14:textId="77777777" w:rsidR="002A5CEA" w:rsidRPr="00347A77" w:rsidRDefault="002A5CEA">
      <w:pPr>
        <w:spacing w:after="120"/>
        <w:rPr>
          <w:b/>
          <w:sz w:val="48"/>
          <w:szCs w:val="48"/>
        </w:rPr>
        <w:sectPr w:rsidR="002A5CEA" w:rsidRPr="00347A77">
          <w:pgSz w:w="12240" w:h="15840"/>
          <w:pgMar w:top="720" w:right="720" w:bottom="720" w:left="720" w:header="288" w:footer="288" w:gutter="0"/>
          <w:cols w:space="720" w:equalWidth="0">
            <w:col w:w="9360"/>
          </w:cols>
        </w:sectPr>
      </w:pPr>
    </w:p>
    <w:p w14:paraId="1F83862F" w14:textId="77777777" w:rsidR="002A5CEA" w:rsidRPr="00347A77" w:rsidRDefault="009056F7">
      <w:pPr>
        <w:spacing w:after="160" w:line="271" w:lineRule="auto"/>
        <w:ind w:right="90"/>
      </w:pPr>
      <w:r w:rsidRPr="00347A77">
        <w:t xml:space="preserve">The LCAP Federal Addendum is meant to supplement the LCAP to ensure that eligible LEAs have the opportunity to meet the Local Educational Agency (LEA) Plan provisions of the ESSA. </w:t>
      </w:r>
    </w:p>
    <w:p w14:paraId="13BF6E47" w14:textId="77777777" w:rsidR="002A5CEA" w:rsidRPr="00347A77" w:rsidRDefault="009056F7">
      <w:pPr>
        <w:spacing w:after="160" w:line="271" w:lineRule="auto"/>
        <w:ind w:right="245"/>
      </w:pPr>
      <w:r w:rsidRPr="00347A77">
        <w:rPr>
          <w:b/>
        </w:rPr>
        <w:t>The LCAP Federal Addendum Template must be completed and submitted to the California Department of Education (CDE) to apply for ESSA funding.</w:t>
      </w:r>
      <w:r w:rsidRPr="00347A77">
        <w:t xml:space="preserve"> LEAs are encouraged to review the LCAP Federal Addendum annually with their LCAP, as ESSA funding should be considered in yearly strategic planning. </w:t>
      </w:r>
    </w:p>
    <w:p w14:paraId="31F64BEC" w14:textId="77777777" w:rsidR="002A5CEA" w:rsidRPr="00347A77" w:rsidRDefault="009056F7">
      <w:pPr>
        <w:spacing w:after="160" w:line="271" w:lineRule="auto"/>
        <w:ind w:right="245"/>
      </w:pPr>
      <w:r w:rsidRPr="00347A77">
        <w:rPr>
          <w:b/>
        </w:rPr>
        <w:t xml:space="preserve">The LEA must address the Strategy and Alignment prompts provided on the following page. </w:t>
      </w:r>
    </w:p>
    <w:p w14:paraId="50CB6411" w14:textId="77777777" w:rsidR="002A5CEA" w:rsidRPr="00347A77" w:rsidRDefault="009056F7">
      <w:pPr>
        <w:spacing w:after="160" w:line="271" w:lineRule="auto"/>
        <w:ind w:right="245"/>
      </w:pPr>
      <w:r w:rsidRPr="00347A77">
        <w:rPr>
          <w:b/>
        </w:rPr>
        <w:t>Each provision for each program must be addressed,</w:t>
      </w:r>
      <w:r w:rsidRPr="00347A77">
        <w:t xml:space="preserve"> unless the provision is not applicable to the LEA. </w:t>
      </w:r>
    </w:p>
    <w:p w14:paraId="25CAB705" w14:textId="77777777" w:rsidR="002A5CEA" w:rsidRPr="00347A77" w:rsidRDefault="009056F7">
      <w:pPr>
        <w:spacing w:after="160" w:line="271" w:lineRule="auto"/>
        <w:ind w:right="245"/>
      </w:pPr>
      <w:r w:rsidRPr="00347A77">
        <w:t xml:space="preserve">In addressing these provisions, LEAs must provide a narrative that addresses the provision </w:t>
      </w:r>
      <w:r w:rsidRPr="00347A77">
        <w:rPr>
          <w:b/>
        </w:rPr>
        <w:t>within the LCAP Federal Addendum Template.</w:t>
      </w:r>
      <w:r w:rsidRPr="00347A77">
        <w:t xml:space="preserve"> </w:t>
      </w:r>
    </w:p>
    <w:p w14:paraId="6CDC024C" w14:textId="77777777" w:rsidR="002A5CEA" w:rsidRPr="00347A77" w:rsidRDefault="009056F7">
      <w:pPr>
        <w:spacing w:after="160" w:line="271" w:lineRule="auto"/>
        <w:ind w:right="245"/>
      </w:pPr>
      <w:r w:rsidRPr="00347A77">
        <w:t>Under State Priority Alignment, state priority numbers are provided to demonstrate where an ESSA provision aligns with state priorities. This is meant to assist LEAs in determining where ESSA provisions may already be addressed in the LEA’s LCAP, as it demonstrates the LEA’s efforts to support the state priorities.</w:t>
      </w:r>
    </w:p>
    <w:p w14:paraId="4F510263" w14:textId="77777777" w:rsidR="002A5CEA" w:rsidRPr="00347A77" w:rsidRDefault="009056F7">
      <w:pPr>
        <w:spacing w:after="160" w:line="271" w:lineRule="auto"/>
        <w:ind w:right="245"/>
        <w:sectPr w:rsidR="002A5CEA" w:rsidRPr="00347A77">
          <w:type w:val="continuous"/>
          <w:pgSz w:w="12240" w:h="15840"/>
          <w:pgMar w:top="720" w:right="720" w:bottom="720" w:left="720" w:header="0" w:footer="0" w:gutter="0"/>
          <w:cols w:num="2" w:space="720" w:equalWidth="0">
            <w:col w:w="5040" w:space="720"/>
            <w:col w:w="5040" w:space="0"/>
          </w:cols>
          <w:titlePg/>
        </w:sectPr>
      </w:pPr>
      <w:r w:rsidRPr="00347A77">
        <w:t xml:space="preserve">The CDE emphasizes that </w:t>
      </w:r>
      <w:r w:rsidRPr="00347A77">
        <w:rPr>
          <w:b/>
        </w:rPr>
        <w:t>the LCAP Federal Addendum should not drive LCAP development.</w:t>
      </w:r>
      <w:r w:rsidRPr="00347A77">
        <w:t xml:space="preserve"> ESSA funds are supplemental to state funds, just as the LCAP Federal Addendum supplements your LCAP. LEAs are encouraged to integrate </w:t>
      </w:r>
      <w:r w:rsidRPr="00347A77">
        <w:t>their ESSA funds into their LCAP development as much as possible to promote strategic planning of all resources; however, this is not a requirement. In reviewing the LCAP Federal Addendum, staff will evaluate the LEA’s responses to the ESSA plan provisions. There is no standard length for the responses. LEAs will be asked to clarify insufficient responses during the review process.</w:t>
      </w:r>
    </w:p>
    <w:p w14:paraId="71D575A4" w14:textId="77777777" w:rsidR="002A5CEA" w:rsidRPr="00347A77" w:rsidRDefault="009056F7">
      <w:pPr>
        <w:spacing w:before="160"/>
        <w:ind w:right="245"/>
      </w:pPr>
      <w:r w:rsidRPr="00347A77">
        <w:lastRenderedPageBreak/>
        <w:t>California’s ESSA State Plan significantly shifts the state’s approach to the utilization of federal resources in support of underserved student groups. This LCAP Federal Addendum provides LEAs with the opportunity to document their approach to maximizing the impact of federal investments in support of underserved students.</w:t>
      </w:r>
    </w:p>
    <w:p w14:paraId="250F0114" w14:textId="77777777" w:rsidR="002A5CEA" w:rsidRPr="00347A77" w:rsidRDefault="009056F7">
      <w:pPr>
        <w:spacing w:before="160"/>
        <w:ind w:right="245"/>
      </w:pPr>
      <w:r w:rsidRPr="00347A77">
        <w:t xml:space="preserve">The implementation of ESSA in California presents an opportunity for LEAs to innovate with their federally-funded programs and align them with the priority goals they are realizing under the state’s Local Control Funding Formula (LCFF). </w:t>
      </w:r>
    </w:p>
    <w:p w14:paraId="4BA91057" w14:textId="77777777" w:rsidR="002A5CEA" w:rsidRPr="00347A77" w:rsidRDefault="009056F7">
      <w:pPr>
        <w:spacing w:before="160"/>
        <w:ind w:right="245"/>
      </w:pPr>
      <w:r w:rsidRPr="00347A77">
        <w:t xml:space="preserve">LCFF provides LEAs flexibility to design programs and provide services that meet the needs of students in order to achieve readiness for college, career, and lifelong learning. The LCAP planning process supports continuous cycles of action, reflection, and improvement. </w:t>
      </w:r>
    </w:p>
    <w:p w14:paraId="2FE4BCA9" w14:textId="77777777" w:rsidR="002A5CEA" w:rsidRPr="00347A77" w:rsidRDefault="009056F7">
      <w:pPr>
        <w:spacing w:before="160"/>
        <w:ind w:right="245"/>
      </w:pPr>
      <w:r w:rsidRPr="00347A77">
        <w:t>Please respond to the prompts below, and in the pages that follow, to describe the LEA’s plan for making the best use of federal ESEA resources in alignment with other federal, state, and local programs as described in the LEA’s LCAP.</w:t>
      </w:r>
    </w:p>
    <w:p w14:paraId="75267E2D" w14:textId="77777777" w:rsidR="002A5CEA" w:rsidRPr="00347A77" w:rsidRDefault="009056F7" w:rsidP="00C81191">
      <w:pPr>
        <w:pStyle w:val="Heading3"/>
        <w:jc w:val="left"/>
      </w:pPr>
      <w:r w:rsidRPr="00347A77">
        <w:t>Strategy</w:t>
      </w:r>
    </w:p>
    <w:p w14:paraId="60C37BEE" w14:textId="77777777" w:rsidR="002A5CEA" w:rsidRPr="00347A77" w:rsidRDefault="009056F7">
      <w:r w:rsidRPr="00347A77">
        <w:t>Explain the LEA’s strategy for using federal funds to supplement and enhance local priorities or initiatives funded with state funds, as reflected in the LEA’s LCAP. This shall include describing the rationale/evidence for the selected use(s) of federal funds within the context of the LEA’s broader strategy reflected in the LCAP.</w:t>
      </w:r>
    </w:p>
    <w:p w14:paraId="467655C4" w14:textId="77777777" w:rsidR="002A5CEA" w:rsidRPr="00347A77" w:rsidRDefault="009056F7">
      <w:pPr>
        <w:pBdr>
          <w:top w:val="single" w:sz="4" w:space="12" w:color="8EAADB"/>
          <w:left w:val="single" w:sz="4" w:space="6" w:color="8EAADB"/>
          <w:bottom w:val="single" w:sz="4" w:space="12" w:color="8EAADB"/>
          <w:right w:val="single" w:sz="4" w:space="6" w:color="8EAADB"/>
        </w:pBdr>
        <w:shd w:val="clear" w:color="auto" w:fill="D9E2F3"/>
        <w:spacing w:before="240" w:after="120"/>
      </w:pPr>
      <w:r w:rsidRPr="00347A77">
        <w:t>[Explain strategy here.]</w:t>
      </w:r>
    </w:p>
    <w:p w14:paraId="44C52728" w14:textId="77777777" w:rsidR="002A5CEA" w:rsidRPr="00347A77" w:rsidRDefault="002A5CEA">
      <w:pPr>
        <w:pBdr>
          <w:top w:val="single" w:sz="4" w:space="12" w:color="8EAADB"/>
          <w:left w:val="single" w:sz="4" w:space="6" w:color="8EAADB"/>
          <w:bottom w:val="single" w:sz="4" w:space="12" w:color="8EAADB"/>
          <w:right w:val="single" w:sz="4" w:space="6" w:color="8EAADB"/>
        </w:pBdr>
        <w:shd w:val="clear" w:color="auto" w:fill="D9E2F3"/>
        <w:spacing w:before="240" w:after="120"/>
        <w:rPr>
          <w:sz w:val="22"/>
          <w:szCs w:val="22"/>
        </w:rPr>
      </w:pPr>
    </w:p>
    <w:p w14:paraId="5A7BF309" w14:textId="77777777" w:rsidR="002A5CEA" w:rsidRPr="00347A77" w:rsidRDefault="009056F7" w:rsidP="00C81191">
      <w:pPr>
        <w:pStyle w:val="Heading3"/>
        <w:jc w:val="left"/>
      </w:pPr>
      <w:r w:rsidRPr="00347A77">
        <w:t>Alignment</w:t>
      </w:r>
    </w:p>
    <w:p w14:paraId="60278160" w14:textId="77777777" w:rsidR="002A5CEA" w:rsidRPr="00347A77" w:rsidRDefault="009056F7">
      <w:r w:rsidRPr="00347A77">
        <w:t>Describe the efforts that the LEA will take to align use of federal funds with activities funded by state and local funds and, as applicable, across different federal grant programs.</w:t>
      </w:r>
    </w:p>
    <w:p w14:paraId="669B294C" w14:textId="77777777" w:rsidR="002A5CEA" w:rsidRPr="00347A77" w:rsidRDefault="009056F7">
      <w:pPr>
        <w:pBdr>
          <w:top w:val="single" w:sz="4" w:space="12" w:color="8EAADB"/>
          <w:left w:val="single" w:sz="4" w:space="6" w:color="8EAADB"/>
          <w:bottom w:val="single" w:sz="4" w:space="12" w:color="8EAADB"/>
          <w:right w:val="single" w:sz="4" w:space="6" w:color="8EAADB"/>
        </w:pBdr>
        <w:shd w:val="clear" w:color="auto" w:fill="D9E2F3"/>
        <w:spacing w:before="240" w:after="120"/>
      </w:pPr>
      <w:r w:rsidRPr="00347A77">
        <w:t>[Describe alignment here.]</w:t>
      </w:r>
    </w:p>
    <w:p w14:paraId="698C3840" w14:textId="77777777" w:rsidR="002A5CEA" w:rsidRPr="00347A77" w:rsidRDefault="002A5CEA">
      <w:pPr>
        <w:pBdr>
          <w:top w:val="single" w:sz="4" w:space="12" w:color="8EAADB"/>
          <w:left w:val="single" w:sz="4" w:space="6" w:color="8EAADB"/>
          <w:bottom w:val="single" w:sz="4" w:space="12" w:color="8EAADB"/>
          <w:right w:val="single" w:sz="4" w:space="6" w:color="8EAADB"/>
        </w:pBdr>
        <w:shd w:val="clear" w:color="auto" w:fill="D9E2F3"/>
        <w:spacing w:before="240" w:after="120"/>
        <w:rPr>
          <w:sz w:val="22"/>
          <w:szCs w:val="22"/>
        </w:rPr>
      </w:pPr>
    </w:p>
    <w:p w14:paraId="4356E1D1" w14:textId="77777777" w:rsidR="002A5CEA" w:rsidRPr="00347A77" w:rsidRDefault="009056F7" w:rsidP="00C81191">
      <w:pPr>
        <w:pStyle w:val="Heading3"/>
        <w:jc w:val="left"/>
      </w:pPr>
      <w:r w:rsidRPr="00347A77">
        <w:br w:type="page"/>
      </w:r>
      <w:r w:rsidRPr="00347A77">
        <w:lastRenderedPageBreak/>
        <w:t>ESSA Provisions Addressed Within the LCAP</w:t>
      </w:r>
    </w:p>
    <w:p w14:paraId="7721DE59" w14:textId="77777777" w:rsidR="002A5CEA" w:rsidRPr="00347A77" w:rsidRDefault="009056F7">
      <w:pPr>
        <w:spacing w:after="240"/>
      </w:pPr>
      <w:r w:rsidRPr="00347A77">
        <w:t>Within the LCAP an LEA is required to describe its goals, and the specific actions to achieve those goals, for each of the LCFF state priorities. In an approvable LCAP it will be apparent from the descriptions of the goals, actions, and services how an LEA is acting to address the following ESSA provisions through the aligned LCFF state priorities and/or the state accountability system.</w:t>
      </w:r>
    </w:p>
    <w:p w14:paraId="695BEAD9" w14:textId="77777777" w:rsidR="002A5CEA" w:rsidRPr="00347A77" w:rsidRDefault="009056F7" w:rsidP="00C81191">
      <w:pPr>
        <w:pStyle w:val="Heading4"/>
      </w:pPr>
      <w:r w:rsidRPr="00347A77">
        <w:t>TITLE I, PART A</w:t>
      </w:r>
    </w:p>
    <w:p w14:paraId="064D840B" w14:textId="77777777" w:rsidR="002A5CEA" w:rsidRPr="00347A77" w:rsidRDefault="009056F7" w:rsidP="00AB5BE0">
      <w:pPr>
        <w:pStyle w:val="Heading5"/>
      </w:pPr>
      <w:r w:rsidRPr="00347A77">
        <w:t>Monitoring Student Progress Towards Meeting Challenging State Academic Standards</w:t>
      </w:r>
    </w:p>
    <w:tbl>
      <w:tblPr>
        <w:tblStyle w:val="a0"/>
        <w:tblW w:w="10440"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Description w:val="Table shows ESSA Section and State Priority Alignment "/>
      </w:tblPr>
      <w:tblGrid>
        <w:gridCol w:w="5129"/>
        <w:gridCol w:w="5311"/>
      </w:tblGrid>
      <w:tr w:rsidR="002A5CEA" w:rsidRPr="00347A77" w14:paraId="3BAE5EAA" w14:textId="77777777" w:rsidTr="006F797A">
        <w:trPr>
          <w:cnfStyle w:val="100000000000" w:firstRow="1" w:lastRow="0" w:firstColumn="0" w:lastColumn="0" w:oddVBand="0" w:evenVBand="0" w:oddHBand="0" w:evenHBand="0" w:firstRowFirstColumn="0" w:firstRowLastColumn="0" w:lastRowFirstColumn="0" w:lastRowLastColumn="0"/>
          <w:cantSplit/>
          <w:trHeight w:val="20"/>
          <w:tblHeader/>
        </w:trPr>
        <w:tc>
          <w:tcPr>
            <w:tcW w:w="5129" w:type="dxa"/>
          </w:tcPr>
          <w:p w14:paraId="66CF3B1D" w14:textId="77777777" w:rsidR="002A5CEA" w:rsidRPr="00347A77" w:rsidRDefault="009056F7">
            <w:pPr>
              <w:ind w:left="46"/>
            </w:pPr>
            <w:r w:rsidRPr="00347A77">
              <w:rPr>
                <w:smallCaps/>
              </w:rPr>
              <w:t>ESSA SECTION</w:t>
            </w:r>
          </w:p>
        </w:tc>
        <w:tc>
          <w:tcPr>
            <w:tcW w:w="5311" w:type="dxa"/>
          </w:tcPr>
          <w:p w14:paraId="371BAC51" w14:textId="77777777" w:rsidR="002A5CEA" w:rsidRPr="00347A77" w:rsidRDefault="009056F7">
            <w:pPr>
              <w:ind w:left="45"/>
            </w:pPr>
            <w:r w:rsidRPr="00347A77">
              <w:rPr>
                <w:smallCaps/>
              </w:rPr>
              <w:t>STATE PRIORITY ALIGNMENT</w:t>
            </w:r>
          </w:p>
        </w:tc>
      </w:tr>
      <w:tr w:rsidR="002A5CEA" w:rsidRPr="00347A77" w14:paraId="5F8B81F2" w14:textId="77777777" w:rsidTr="00AB5BE0">
        <w:trPr>
          <w:cantSplit/>
          <w:trHeight w:val="20"/>
        </w:trPr>
        <w:tc>
          <w:tcPr>
            <w:tcW w:w="5129" w:type="dxa"/>
          </w:tcPr>
          <w:p w14:paraId="2B72854A" w14:textId="77777777" w:rsidR="002A5CEA" w:rsidRPr="00347A77" w:rsidRDefault="009056F7">
            <w:pPr>
              <w:ind w:left="46"/>
            </w:pPr>
            <w:r w:rsidRPr="00347A77">
              <w:t>1112(b)(1) (A–D)</w:t>
            </w:r>
          </w:p>
        </w:tc>
        <w:tc>
          <w:tcPr>
            <w:tcW w:w="5311" w:type="dxa"/>
          </w:tcPr>
          <w:p w14:paraId="63702014" w14:textId="77777777" w:rsidR="002A5CEA" w:rsidRPr="00347A77" w:rsidRDefault="009056F7">
            <w:r w:rsidRPr="00347A77">
              <w:t xml:space="preserve">1, 2, 4, 7, 8 </w:t>
            </w:r>
            <w:r w:rsidRPr="00347A77">
              <w:rPr>
                <w:i/>
                <w:color w:val="3B3838"/>
              </w:rPr>
              <w:t>(as applicable)</w:t>
            </w:r>
          </w:p>
        </w:tc>
      </w:tr>
    </w:tbl>
    <w:p w14:paraId="06050339" w14:textId="77777777" w:rsidR="002A5CEA" w:rsidRPr="00347A77" w:rsidRDefault="009056F7">
      <w:pPr>
        <w:spacing w:before="240" w:after="120"/>
        <w:ind w:left="360" w:right="245"/>
      </w:pPr>
      <w:r w:rsidRPr="00347A77">
        <w:t>Describe how the LEA will monitor students’ progress in meeting the challenging state academic standards by:</w:t>
      </w:r>
    </w:p>
    <w:p w14:paraId="0959612D" w14:textId="77777777" w:rsidR="002A5CEA" w:rsidRPr="00347A77" w:rsidRDefault="009056F7">
      <w:pPr>
        <w:numPr>
          <w:ilvl w:val="0"/>
          <w:numId w:val="5"/>
        </w:numPr>
        <w:tabs>
          <w:tab w:val="left" w:pos="704"/>
          <w:tab w:val="left" w:pos="979"/>
        </w:tabs>
        <w:spacing w:after="120"/>
        <w:ind w:right="245"/>
      </w:pPr>
      <w:r w:rsidRPr="00347A77">
        <w:t>developing and implementing a well-rounded program of instruction to meet the academic needs of all students;</w:t>
      </w:r>
    </w:p>
    <w:p w14:paraId="44F1A90E" w14:textId="77777777" w:rsidR="002A5CEA" w:rsidRPr="00347A77" w:rsidRDefault="009056F7">
      <w:pPr>
        <w:numPr>
          <w:ilvl w:val="0"/>
          <w:numId w:val="5"/>
        </w:numPr>
        <w:tabs>
          <w:tab w:val="left" w:pos="704"/>
          <w:tab w:val="left" w:pos="979"/>
        </w:tabs>
        <w:spacing w:after="120"/>
        <w:ind w:right="245"/>
      </w:pPr>
      <w:r w:rsidRPr="00347A77">
        <w:t>identifying students who may be at risk for academic failure;</w:t>
      </w:r>
    </w:p>
    <w:p w14:paraId="05EF5049" w14:textId="77777777" w:rsidR="002A5CEA" w:rsidRPr="00347A77" w:rsidRDefault="009056F7">
      <w:pPr>
        <w:numPr>
          <w:ilvl w:val="0"/>
          <w:numId w:val="5"/>
        </w:numPr>
        <w:tabs>
          <w:tab w:val="left" w:pos="704"/>
          <w:tab w:val="left" w:pos="979"/>
        </w:tabs>
        <w:spacing w:after="120"/>
        <w:ind w:right="245"/>
      </w:pPr>
      <w:r w:rsidRPr="00347A77">
        <w:t>providing additional educational assistance to individual students the LEA or school determines need help in meeting the challenging State academic standards; and</w:t>
      </w:r>
    </w:p>
    <w:p w14:paraId="48E7BDF6" w14:textId="77777777" w:rsidR="002A5CEA" w:rsidRPr="00347A77" w:rsidRDefault="009056F7">
      <w:pPr>
        <w:numPr>
          <w:ilvl w:val="0"/>
          <w:numId w:val="5"/>
        </w:numPr>
        <w:tabs>
          <w:tab w:val="left" w:pos="704"/>
          <w:tab w:val="left" w:pos="979"/>
        </w:tabs>
        <w:spacing w:after="240"/>
        <w:ind w:right="245"/>
        <w:rPr>
          <w:i/>
        </w:rPr>
      </w:pPr>
      <w:r w:rsidRPr="00347A77">
        <w:t>identifying and implementing instructional and other strategies intended to strengthen academic programs and improve school conditions for student learning.</w:t>
      </w:r>
    </w:p>
    <w:p w14:paraId="7D6F5E1B" w14:textId="77777777" w:rsidR="002A5CEA" w:rsidRPr="00347A77" w:rsidRDefault="009056F7" w:rsidP="00AB5BE0">
      <w:pPr>
        <w:pStyle w:val="Heading5"/>
      </w:pPr>
      <w:r w:rsidRPr="00347A77">
        <w:t>Overuse in Discipline Practices that Remove Students from the Classroom</w:t>
      </w:r>
    </w:p>
    <w:tbl>
      <w:tblPr>
        <w:tblStyle w:val="a1"/>
        <w:tblW w:w="10440"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Description w:val="Shows the ESSA section and the State priority alignment"/>
      </w:tblPr>
      <w:tblGrid>
        <w:gridCol w:w="5713"/>
        <w:gridCol w:w="4727"/>
      </w:tblGrid>
      <w:tr w:rsidR="002A5CEA" w:rsidRPr="00347A77" w14:paraId="37DF7EB3" w14:textId="77777777" w:rsidTr="006F797A">
        <w:trPr>
          <w:cnfStyle w:val="100000000000" w:firstRow="1" w:lastRow="0" w:firstColumn="0" w:lastColumn="0" w:oddVBand="0" w:evenVBand="0" w:oddHBand="0" w:evenHBand="0" w:firstRowFirstColumn="0" w:firstRowLastColumn="0" w:lastRowFirstColumn="0" w:lastRowLastColumn="0"/>
          <w:cantSplit/>
          <w:trHeight w:val="20"/>
          <w:tblHeader/>
        </w:trPr>
        <w:tc>
          <w:tcPr>
            <w:tcW w:w="5713" w:type="dxa"/>
          </w:tcPr>
          <w:p w14:paraId="347A268C" w14:textId="77777777" w:rsidR="002A5CEA" w:rsidRPr="00347A77" w:rsidRDefault="009056F7">
            <w:pPr>
              <w:ind w:left="46"/>
              <w:rPr>
                <w:smallCaps/>
              </w:rPr>
            </w:pPr>
            <w:r w:rsidRPr="00347A77">
              <w:rPr>
                <w:smallCaps/>
              </w:rPr>
              <w:t>ESSA SECTION</w:t>
            </w:r>
          </w:p>
        </w:tc>
        <w:tc>
          <w:tcPr>
            <w:tcW w:w="4727" w:type="dxa"/>
          </w:tcPr>
          <w:p w14:paraId="4D25A2B3" w14:textId="77777777" w:rsidR="002A5CEA" w:rsidRPr="00347A77" w:rsidRDefault="009056F7">
            <w:pPr>
              <w:ind w:left="45"/>
              <w:rPr>
                <w:smallCaps/>
              </w:rPr>
            </w:pPr>
            <w:r w:rsidRPr="00347A77">
              <w:rPr>
                <w:smallCaps/>
              </w:rPr>
              <w:t>STATE PRIORITY ALIGNMENT</w:t>
            </w:r>
          </w:p>
        </w:tc>
      </w:tr>
      <w:tr w:rsidR="002A5CEA" w:rsidRPr="00347A77" w14:paraId="386427D6" w14:textId="77777777" w:rsidTr="00AB5BE0">
        <w:trPr>
          <w:cantSplit/>
          <w:trHeight w:val="20"/>
        </w:trPr>
        <w:tc>
          <w:tcPr>
            <w:tcW w:w="5713" w:type="dxa"/>
          </w:tcPr>
          <w:p w14:paraId="140C726B" w14:textId="77777777" w:rsidR="002A5CEA" w:rsidRPr="00347A77" w:rsidRDefault="009056F7">
            <w:pPr>
              <w:ind w:left="46"/>
              <w:rPr>
                <w:sz w:val="22"/>
                <w:szCs w:val="22"/>
              </w:rPr>
            </w:pPr>
            <w:r w:rsidRPr="00347A77">
              <w:t>1112(b)(11)</w:t>
            </w:r>
          </w:p>
        </w:tc>
        <w:tc>
          <w:tcPr>
            <w:tcW w:w="4727" w:type="dxa"/>
          </w:tcPr>
          <w:p w14:paraId="3C8E4119" w14:textId="77777777" w:rsidR="002A5CEA" w:rsidRPr="00347A77" w:rsidRDefault="009056F7">
            <w:pPr>
              <w:ind w:left="45"/>
              <w:rPr>
                <w:sz w:val="22"/>
                <w:szCs w:val="22"/>
              </w:rPr>
            </w:pPr>
            <w:r w:rsidRPr="00347A77">
              <w:t xml:space="preserve">6 </w:t>
            </w:r>
            <w:r w:rsidRPr="00347A77">
              <w:rPr>
                <w:i/>
                <w:color w:val="3B3838"/>
                <w:sz w:val="22"/>
                <w:szCs w:val="22"/>
              </w:rPr>
              <w:t>(as applicable)</w:t>
            </w:r>
          </w:p>
        </w:tc>
      </w:tr>
    </w:tbl>
    <w:p w14:paraId="755908B7" w14:textId="77777777" w:rsidR="002A5CEA" w:rsidRPr="00347A77" w:rsidRDefault="009056F7">
      <w:pPr>
        <w:spacing w:before="240" w:after="240"/>
        <w:ind w:left="360" w:right="245"/>
      </w:pPr>
      <w:r w:rsidRPr="00347A77">
        <w:t>Describe how the LEA will support efforts to reduce the overuse of discipline practices that remove students from the classroom, which may include identifying and supporting schools with high rates of discipline, disaggregated by each of the student groups, as defined in Section 1111(c)(2).</w:t>
      </w:r>
    </w:p>
    <w:p w14:paraId="73B05BB9" w14:textId="77777777" w:rsidR="002A5CEA" w:rsidRPr="00347A77" w:rsidRDefault="009056F7" w:rsidP="00AB5BE0">
      <w:pPr>
        <w:pStyle w:val="Heading5"/>
      </w:pPr>
      <w:r w:rsidRPr="00347A77">
        <w:t>Career Technical and Work-based Opportunities</w:t>
      </w:r>
    </w:p>
    <w:tbl>
      <w:tblPr>
        <w:tblStyle w:val="a2"/>
        <w:tblW w:w="10430"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Description w:val="The table lists ESSA Section and State priority alignment number"/>
      </w:tblPr>
      <w:tblGrid>
        <w:gridCol w:w="5035"/>
        <w:gridCol w:w="5395"/>
      </w:tblGrid>
      <w:tr w:rsidR="002A5CEA" w:rsidRPr="00347A77" w14:paraId="7F5357D6" w14:textId="77777777" w:rsidTr="006F797A">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tcPr>
          <w:p w14:paraId="4FBBC32A" w14:textId="77777777" w:rsidR="002A5CEA" w:rsidRPr="00347A77" w:rsidRDefault="009056F7">
            <w:pPr>
              <w:rPr>
                <w:smallCaps/>
              </w:rPr>
            </w:pPr>
            <w:r w:rsidRPr="00347A77">
              <w:rPr>
                <w:smallCaps/>
              </w:rPr>
              <w:t>ESSA SECTION</w:t>
            </w:r>
          </w:p>
        </w:tc>
        <w:tc>
          <w:tcPr>
            <w:tcW w:w="5395" w:type="dxa"/>
          </w:tcPr>
          <w:p w14:paraId="713AFEF1" w14:textId="77777777" w:rsidR="002A5CEA" w:rsidRPr="00347A77" w:rsidRDefault="009056F7">
            <w:pPr>
              <w:rPr>
                <w:smallCaps/>
              </w:rPr>
            </w:pPr>
            <w:r w:rsidRPr="00347A77">
              <w:rPr>
                <w:smallCaps/>
              </w:rPr>
              <w:t>STATE PRIORITY ALIGNMENT</w:t>
            </w:r>
          </w:p>
        </w:tc>
      </w:tr>
      <w:tr w:rsidR="002A5CEA" w:rsidRPr="00347A77" w14:paraId="306D0600" w14:textId="77777777" w:rsidTr="00AB5BE0">
        <w:trPr>
          <w:cantSplit/>
          <w:trHeight w:val="20"/>
        </w:trPr>
        <w:tc>
          <w:tcPr>
            <w:tcW w:w="5035" w:type="dxa"/>
          </w:tcPr>
          <w:p w14:paraId="3B5DA959" w14:textId="77777777" w:rsidR="002A5CEA" w:rsidRPr="00347A77" w:rsidRDefault="009056F7">
            <w:pPr>
              <w:rPr>
                <w:sz w:val="22"/>
                <w:szCs w:val="22"/>
              </w:rPr>
            </w:pPr>
            <w:r w:rsidRPr="00347A77">
              <w:t>1112(b)(12)(A–B)</w:t>
            </w:r>
          </w:p>
        </w:tc>
        <w:tc>
          <w:tcPr>
            <w:tcW w:w="5395" w:type="dxa"/>
          </w:tcPr>
          <w:p w14:paraId="133697DF" w14:textId="77777777" w:rsidR="002A5CEA" w:rsidRPr="00347A77" w:rsidRDefault="009056F7">
            <w:pPr>
              <w:rPr>
                <w:sz w:val="22"/>
                <w:szCs w:val="22"/>
              </w:rPr>
            </w:pPr>
            <w:r w:rsidRPr="00347A77">
              <w:t xml:space="preserve">2, 4, 7 </w:t>
            </w:r>
            <w:r w:rsidRPr="00347A77">
              <w:rPr>
                <w:i/>
                <w:color w:val="3B3838"/>
                <w:sz w:val="22"/>
                <w:szCs w:val="22"/>
              </w:rPr>
              <w:t>(as applicable)</w:t>
            </w:r>
          </w:p>
        </w:tc>
      </w:tr>
    </w:tbl>
    <w:p w14:paraId="618C0C7C" w14:textId="77777777" w:rsidR="002A5CEA" w:rsidRPr="00347A77" w:rsidRDefault="009056F7">
      <w:pPr>
        <w:spacing w:before="240" w:after="120"/>
        <w:ind w:left="360" w:right="245"/>
      </w:pPr>
      <w:r w:rsidRPr="00347A77">
        <w:t>If determined appropriate by the LEA, describe how such agency will support programs that coordinate and integrate:</w:t>
      </w:r>
    </w:p>
    <w:p w14:paraId="54C7CCC2" w14:textId="77777777" w:rsidR="002A5CEA" w:rsidRPr="00347A77" w:rsidRDefault="009056F7">
      <w:pPr>
        <w:numPr>
          <w:ilvl w:val="0"/>
          <w:numId w:val="3"/>
        </w:numPr>
        <w:spacing w:after="120"/>
        <w:ind w:left="1080" w:right="245"/>
      </w:pPr>
      <w:r w:rsidRPr="00347A77">
        <w:lastRenderedPageBreak/>
        <w:t>academic and career and technical education content through coordinated instructional strategies, that may incorporate experiential learning opportunities and promote skills attainment important to in-demand occupations or industries in the State; and</w:t>
      </w:r>
    </w:p>
    <w:p w14:paraId="100714E8" w14:textId="77777777" w:rsidR="002A5CEA" w:rsidRPr="00347A77" w:rsidRDefault="009056F7">
      <w:pPr>
        <w:numPr>
          <w:ilvl w:val="0"/>
          <w:numId w:val="3"/>
        </w:numPr>
        <w:spacing w:after="240"/>
        <w:ind w:left="1080" w:right="245"/>
      </w:pPr>
      <w:r w:rsidRPr="00347A77">
        <w:t>work-based learning opportunities that provide students in-depth interaction with industry professionals and, if appropriate, academic credit.</w:t>
      </w:r>
    </w:p>
    <w:p w14:paraId="7AB9C75E" w14:textId="77777777" w:rsidR="002A5CEA" w:rsidRPr="00347A77" w:rsidRDefault="009056F7" w:rsidP="00AB5BE0">
      <w:pPr>
        <w:pStyle w:val="Heading4"/>
      </w:pPr>
      <w:r w:rsidRPr="00347A77">
        <w:t>TITLE II, PART A</w:t>
      </w:r>
    </w:p>
    <w:p w14:paraId="44225F1A" w14:textId="77777777" w:rsidR="002A5CEA" w:rsidRPr="00347A77" w:rsidRDefault="009056F7" w:rsidP="00AB5BE0">
      <w:pPr>
        <w:pStyle w:val="Heading5"/>
      </w:pPr>
      <w:r w:rsidRPr="00347A77">
        <w:t>Title II, Part A Activities</w:t>
      </w:r>
    </w:p>
    <w:tbl>
      <w:tblPr>
        <w:tblStyle w:val="a3"/>
        <w:tblW w:w="10430"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Caption w:val="A Table that show Title II, Part A activities"/>
        <w:tblDescription w:val="Lists the ESSA Section number and state priority level"/>
      </w:tblPr>
      <w:tblGrid>
        <w:gridCol w:w="5035"/>
        <w:gridCol w:w="5395"/>
      </w:tblGrid>
      <w:tr w:rsidR="002A5CEA" w:rsidRPr="00347A77" w14:paraId="076A762B" w14:textId="77777777" w:rsidTr="006F797A">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shd w:val="clear" w:color="auto" w:fill="E2EFD9"/>
          </w:tcPr>
          <w:p w14:paraId="75A74F52" w14:textId="77777777" w:rsidR="002A5CEA" w:rsidRPr="00347A77" w:rsidRDefault="009056F7">
            <w:pPr>
              <w:rPr>
                <w:smallCaps/>
              </w:rPr>
            </w:pPr>
            <w:r w:rsidRPr="00347A77">
              <w:rPr>
                <w:smallCaps/>
              </w:rPr>
              <w:t>ESSA SECTION</w:t>
            </w:r>
          </w:p>
        </w:tc>
        <w:tc>
          <w:tcPr>
            <w:tcW w:w="5395" w:type="dxa"/>
            <w:shd w:val="clear" w:color="auto" w:fill="E2EFD9"/>
          </w:tcPr>
          <w:p w14:paraId="2E9AE5B1" w14:textId="77777777" w:rsidR="002A5CEA" w:rsidRPr="00347A77" w:rsidRDefault="009056F7">
            <w:pPr>
              <w:rPr>
                <w:smallCaps/>
              </w:rPr>
            </w:pPr>
            <w:r w:rsidRPr="00347A77">
              <w:rPr>
                <w:smallCaps/>
              </w:rPr>
              <w:t>STATE PRIORITY ALIGNMENT</w:t>
            </w:r>
          </w:p>
        </w:tc>
      </w:tr>
      <w:tr w:rsidR="002A5CEA" w:rsidRPr="00347A77" w14:paraId="6A01684E" w14:textId="77777777" w:rsidTr="00AB5BE0">
        <w:trPr>
          <w:cantSplit/>
          <w:trHeight w:val="20"/>
        </w:trPr>
        <w:tc>
          <w:tcPr>
            <w:tcW w:w="5035" w:type="dxa"/>
            <w:shd w:val="clear" w:color="auto" w:fill="E2EFD9"/>
          </w:tcPr>
          <w:p w14:paraId="1A44124F" w14:textId="77777777" w:rsidR="002A5CEA" w:rsidRPr="00347A77" w:rsidRDefault="009056F7">
            <w:pPr>
              <w:rPr>
                <w:smallCaps/>
              </w:rPr>
            </w:pPr>
            <w:r w:rsidRPr="00347A77">
              <w:rPr>
                <w:smallCaps/>
              </w:rPr>
              <w:t>2102(</w:t>
            </w:r>
            <w:r w:rsidRPr="00347A77">
              <w:t>b</w:t>
            </w:r>
            <w:r w:rsidRPr="00347A77">
              <w:rPr>
                <w:smallCaps/>
              </w:rPr>
              <w:t>)(2)(A)</w:t>
            </w:r>
          </w:p>
        </w:tc>
        <w:tc>
          <w:tcPr>
            <w:tcW w:w="5395" w:type="dxa"/>
            <w:shd w:val="clear" w:color="auto" w:fill="E2EFD9"/>
          </w:tcPr>
          <w:p w14:paraId="407F2D80" w14:textId="77777777" w:rsidR="002A5CEA" w:rsidRPr="00347A77" w:rsidRDefault="009056F7">
            <w:pPr>
              <w:rPr>
                <w:smallCaps/>
              </w:rPr>
            </w:pPr>
            <w:r w:rsidRPr="00347A77">
              <w:rPr>
                <w:smallCaps/>
              </w:rPr>
              <w:t xml:space="preserve">1, 2, 4 </w:t>
            </w:r>
            <w:r w:rsidRPr="00347A77">
              <w:rPr>
                <w:i/>
                <w:color w:val="3B3838"/>
              </w:rPr>
              <w:t>(as applicable)</w:t>
            </w:r>
          </w:p>
        </w:tc>
      </w:tr>
    </w:tbl>
    <w:p w14:paraId="530B6C40" w14:textId="77777777" w:rsidR="002A5CEA" w:rsidRPr="00347A77" w:rsidRDefault="009056F7">
      <w:pPr>
        <w:spacing w:before="240" w:after="240"/>
        <w:ind w:left="360" w:right="245"/>
      </w:pPr>
      <w:r w:rsidRPr="00347A77">
        <w:t>Provide a description of the activities to be carried out by the LEA under this Section and how these activities will be aligned with challenging State academic standards.</w:t>
      </w:r>
    </w:p>
    <w:p w14:paraId="7844AD03" w14:textId="77777777" w:rsidR="002A5CEA" w:rsidRPr="00347A77" w:rsidRDefault="009056F7" w:rsidP="00AB5BE0">
      <w:pPr>
        <w:pStyle w:val="Heading4"/>
      </w:pPr>
      <w:r w:rsidRPr="00347A77">
        <w:t>TITLE III, PART A</w:t>
      </w:r>
    </w:p>
    <w:p w14:paraId="7DAE3D27" w14:textId="77777777" w:rsidR="002A5CEA" w:rsidRPr="00347A77" w:rsidRDefault="009056F7" w:rsidP="00AB5BE0">
      <w:pPr>
        <w:pStyle w:val="Heading5"/>
      </w:pPr>
      <w:r w:rsidRPr="00347A77">
        <w:t>Parent, Family, and Community Engagement</w:t>
      </w:r>
    </w:p>
    <w:tbl>
      <w:tblPr>
        <w:tblStyle w:val="a4"/>
        <w:tblW w:w="10430"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Description w:val="Table shows ESSA Section and State Priority "/>
      </w:tblPr>
      <w:tblGrid>
        <w:gridCol w:w="5035"/>
        <w:gridCol w:w="5395"/>
      </w:tblGrid>
      <w:tr w:rsidR="002A5CEA" w:rsidRPr="00347A77" w14:paraId="301251DE" w14:textId="77777777" w:rsidTr="0065146E">
        <w:trPr>
          <w:cnfStyle w:val="100000000000" w:firstRow="1" w:lastRow="0" w:firstColumn="0" w:lastColumn="0" w:oddVBand="0" w:evenVBand="0" w:oddHBand="0" w:evenHBand="0" w:firstRowFirstColumn="0" w:firstRowLastColumn="0" w:lastRowFirstColumn="0" w:lastRowLastColumn="0"/>
          <w:cantSplit/>
          <w:trHeight w:val="20"/>
          <w:tblHeader/>
        </w:trPr>
        <w:tc>
          <w:tcPr>
            <w:tcW w:w="5035" w:type="dxa"/>
            <w:shd w:val="clear" w:color="auto" w:fill="FFF2CC"/>
          </w:tcPr>
          <w:p w14:paraId="206D051E" w14:textId="77777777" w:rsidR="002A5CEA" w:rsidRPr="00347A77" w:rsidRDefault="009056F7">
            <w:r w:rsidRPr="00347A77">
              <w:rPr>
                <w:smallCaps/>
              </w:rPr>
              <w:t>ESSA SECTION</w:t>
            </w:r>
          </w:p>
        </w:tc>
        <w:tc>
          <w:tcPr>
            <w:tcW w:w="5395" w:type="dxa"/>
            <w:shd w:val="clear" w:color="auto" w:fill="FFF2CC"/>
          </w:tcPr>
          <w:p w14:paraId="116A24CC" w14:textId="77777777" w:rsidR="002A5CEA" w:rsidRPr="00347A77" w:rsidRDefault="009056F7">
            <w:r w:rsidRPr="00347A77">
              <w:rPr>
                <w:smallCaps/>
              </w:rPr>
              <w:t>STATE PRIORITY ALIGNMENT</w:t>
            </w:r>
          </w:p>
        </w:tc>
      </w:tr>
      <w:tr w:rsidR="002A5CEA" w:rsidRPr="00347A77" w14:paraId="2773E6A6" w14:textId="77777777" w:rsidTr="0065146E">
        <w:trPr>
          <w:cantSplit/>
          <w:trHeight w:val="20"/>
        </w:trPr>
        <w:tc>
          <w:tcPr>
            <w:tcW w:w="5035" w:type="dxa"/>
            <w:shd w:val="clear" w:color="auto" w:fill="FFF2CC"/>
          </w:tcPr>
          <w:p w14:paraId="49DB8E7C" w14:textId="77777777" w:rsidR="002A5CEA" w:rsidRPr="00347A77" w:rsidRDefault="009056F7">
            <w:r w:rsidRPr="00347A77">
              <w:t>3116(b)(3)</w:t>
            </w:r>
          </w:p>
        </w:tc>
        <w:tc>
          <w:tcPr>
            <w:tcW w:w="5395" w:type="dxa"/>
            <w:shd w:val="clear" w:color="auto" w:fill="FFF2CC"/>
          </w:tcPr>
          <w:p w14:paraId="06F606EA" w14:textId="77777777" w:rsidR="002A5CEA" w:rsidRPr="00347A77" w:rsidRDefault="009056F7">
            <w:r w:rsidRPr="00347A77">
              <w:t xml:space="preserve">3, 6 </w:t>
            </w:r>
            <w:r w:rsidRPr="00347A77">
              <w:rPr>
                <w:i/>
                <w:color w:val="3B3838"/>
              </w:rPr>
              <w:t>(as applicable)</w:t>
            </w:r>
          </w:p>
        </w:tc>
      </w:tr>
    </w:tbl>
    <w:p w14:paraId="24642527" w14:textId="77777777" w:rsidR="002A5CEA" w:rsidRPr="00347A77" w:rsidRDefault="009056F7">
      <w:pPr>
        <w:spacing w:before="240" w:after="240"/>
        <w:ind w:left="360" w:right="245"/>
      </w:pPr>
      <w:r w:rsidRPr="00347A77">
        <w:t>Describe how the eligible entity will promote parent, family, and community engagement in the education of English learners.</w:t>
      </w:r>
    </w:p>
    <w:p w14:paraId="30F22182" w14:textId="77777777" w:rsidR="002A5CEA" w:rsidRPr="00347A77" w:rsidRDefault="009056F7" w:rsidP="00AB5BE0">
      <w:pPr>
        <w:pStyle w:val="Heading3"/>
        <w:jc w:val="left"/>
      </w:pPr>
      <w:r w:rsidRPr="00347A77">
        <w:t>ESSA Provisions Addressed in the Consolidated Application and Reporting System</w:t>
      </w:r>
    </w:p>
    <w:p w14:paraId="53FC57FC" w14:textId="77777777" w:rsidR="002A5CEA" w:rsidRPr="00347A77" w:rsidRDefault="009056F7">
      <w:pPr>
        <w:spacing w:after="240"/>
      </w:pPr>
      <w:r w:rsidRPr="00347A77">
        <w:t>An LEA addresses the following ESSA provision as part of completing annual reporting through the Consolidated Application and Reporting System (CARS).</w:t>
      </w:r>
    </w:p>
    <w:p w14:paraId="12C83DA2" w14:textId="77777777" w:rsidR="002A5CEA" w:rsidRPr="00347A77" w:rsidRDefault="009056F7" w:rsidP="00AB5BE0">
      <w:pPr>
        <w:pStyle w:val="Heading4"/>
      </w:pPr>
      <w:r w:rsidRPr="00347A77">
        <w:t>TITLE I, PART A</w:t>
      </w:r>
    </w:p>
    <w:p w14:paraId="26F13696" w14:textId="77777777" w:rsidR="002A5CEA" w:rsidRPr="00347A77" w:rsidRDefault="009056F7" w:rsidP="00AB5BE0">
      <w:pPr>
        <w:pStyle w:val="Heading5"/>
      </w:pPr>
      <w:r w:rsidRPr="00347A77">
        <w:t>Poverty Criteria</w:t>
      </w:r>
    </w:p>
    <w:tbl>
      <w:tblPr>
        <w:tblStyle w:val="a5"/>
        <w:tblW w:w="10171" w:type="dxa"/>
        <w:tblInd w:w="35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20" w:firstRow="1" w:lastRow="0" w:firstColumn="0" w:lastColumn="0" w:noHBand="0" w:noVBand="1"/>
        <w:tblDescription w:val="Shows ESSA Section and State Priority Alignment"/>
      </w:tblPr>
      <w:tblGrid>
        <w:gridCol w:w="4905"/>
        <w:gridCol w:w="5266"/>
      </w:tblGrid>
      <w:tr w:rsidR="002A5CEA" w:rsidRPr="00347A77" w14:paraId="5A55105A" w14:textId="77777777" w:rsidTr="0065146E">
        <w:trPr>
          <w:cnfStyle w:val="100000000000" w:firstRow="1" w:lastRow="0" w:firstColumn="0" w:lastColumn="0" w:oddVBand="0" w:evenVBand="0" w:oddHBand="0" w:evenHBand="0" w:firstRowFirstColumn="0" w:firstRowLastColumn="0" w:lastRowFirstColumn="0" w:lastRowLastColumn="0"/>
          <w:cantSplit/>
          <w:trHeight w:val="360"/>
          <w:tblHeader/>
        </w:trPr>
        <w:tc>
          <w:tcPr>
            <w:tcW w:w="4905" w:type="dxa"/>
          </w:tcPr>
          <w:p w14:paraId="0EC7DDF4" w14:textId="77777777" w:rsidR="002A5CEA" w:rsidRPr="00347A77" w:rsidRDefault="009056F7">
            <w:pPr>
              <w:rPr>
                <w:smallCaps/>
              </w:rPr>
            </w:pPr>
            <w:r w:rsidRPr="00347A77">
              <w:rPr>
                <w:smallCaps/>
              </w:rPr>
              <w:t>ESSA SECTION(S)</w:t>
            </w:r>
          </w:p>
        </w:tc>
        <w:tc>
          <w:tcPr>
            <w:tcW w:w="5266" w:type="dxa"/>
          </w:tcPr>
          <w:p w14:paraId="249A9BBB" w14:textId="77777777" w:rsidR="002A5CEA" w:rsidRPr="00347A77" w:rsidRDefault="009056F7">
            <w:pPr>
              <w:rPr>
                <w:smallCaps/>
              </w:rPr>
            </w:pPr>
            <w:r w:rsidRPr="00347A77">
              <w:rPr>
                <w:smallCaps/>
              </w:rPr>
              <w:t>STATE PRIORITY ALIGNMENT</w:t>
            </w:r>
          </w:p>
        </w:tc>
      </w:tr>
      <w:tr w:rsidR="002A5CEA" w:rsidRPr="00347A77" w14:paraId="408CA325" w14:textId="77777777" w:rsidTr="0065146E">
        <w:trPr>
          <w:cantSplit/>
          <w:trHeight w:val="414"/>
        </w:trPr>
        <w:tc>
          <w:tcPr>
            <w:tcW w:w="4905" w:type="dxa"/>
          </w:tcPr>
          <w:p w14:paraId="0C61281C" w14:textId="77777777" w:rsidR="002A5CEA" w:rsidRPr="00347A77" w:rsidRDefault="009056F7">
            <w:r w:rsidRPr="00347A77">
              <w:t>1112(b)(4)</w:t>
            </w:r>
          </w:p>
        </w:tc>
        <w:tc>
          <w:tcPr>
            <w:tcW w:w="5266" w:type="dxa"/>
          </w:tcPr>
          <w:p w14:paraId="064C84BB" w14:textId="77777777" w:rsidR="002A5CEA" w:rsidRPr="00347A77" w:rsidRDefault="009056F7">
            <w:r w:rsidRPr="00347A77">
              <w:t xml:space="preserve">N/A </w:t>
            </w:r>
          </w:p>
        </w:tc>
      </w:tr>
    </w:tbl>
    <w:p w14:paraId="6E5B9888" w14:textId="77777777" w:rsidR="002A5CEA" w:rsidRPr="00347A77" w:rsidRDefault="009056F7">
      <w:pPr>
        <w:spacing w:before="240" w:after="120"/>
        <w:ind w:left="360"/>
      </w:pPr>
      <w:r w:rsidRPr="00347A77">
        <w:t>Describe the poverty criteria that will be used to select school attendance areas under Section 1113.</w:t>
      </w:r>
    </w:p>
    <w:p w14:paraId="4AF78E4B" w14:textId="77777777" w:rsidR="002A5CEA" w:rsidRPr="00347A77" w:rsidRDefault="002A5CEA">
      <w:pPr>
        <w:spacing w:after="120"/>
      </w:pPr>
    </w:p>
    <w:p w14:paraId="161ABAE0" w14:textId="77777777" w:rsidR="002A5CEA" w:rsidRPr="00347A77" w:rsidRDefault="009056F7" w:rsidP="00AB5BE0">
      <w:pPr>
        <w:pStyle w:val="Heading3"/>
      </w:pPr>
      <w:r w:rsidRPr="00347A77">
        <w:br w:type="page"/>
      </w:r>
      <w:r w:rsidRPr="00347A77">
        <w:lastRenderedPageBreak/>
        <w:t xml:space="preserve">ESSA Provisions Not Addressed in the LCAP </w:t>
      </w:r>
    </w:p>
    <w:p w14:paraId="1A7FDEDF" w14:textId="77777777" w:rsidR="002A5CEA" w:rsidRPr="00347A77" w:rsidRDefault="009056F7">
      <w:pPr>
        <w:spacing w:after="240"/>
      </w:pPr>
      <w:r w:rsidRPr="00347A77">
        <w:t xml:space="preserve">For the majority of </w:t>
      </w:r>
      <w:proofErr w:type="gramStart"/>
      <w:r w:rsidRPr="00347A77">
        <w:t>LEAs</w:t>
      </w:r>
      <w:proofErr w:type="gramEnd"/>
      <w:r w:rsidRPr="00347A77">
        <w:t xml:space="preserve"> the ESSA provisions on the following pages do not align with state priorities. </w:t>
      </w:r>
      <w:r w:rsidRPr="00347A77">
        <w:rPr>
          <w:b/>
        </w:rPr>
        <w:t>Each provision for each program provided on the following pages must be addressed</w:t>
      </w:r>
      <w:r w:rsidRPr="00347A77">
        <w:t xml:space="preserve">, unless the provision is not applicable to the LEA. In addressing these provisions, LEAs must provide a narrative that addresses the provision </w:t>
      </w:r>
      <w:r w:rsidRPr="00347A77">
        <w:rPr>
          <w:b/>
        </w:rPr>
        <w:t>within this addendum</w:t>
      </w:r>
      <w:r w:rsidRPr="00347A77">
        <w:t xml:space="preserve">. </w:t>
      </w:r>
    </w:p>
    <w:p w14:paraId="3695CD08" w14:textId="77777777" w:rsidR="002A5CEA" w:rsidRPr="00347A77" w:rsidRDefault="009056F7">
      <w:pPr>
        <w:spacing w:after="240"/>
      </w:pPr>
      <w:r w:rsidRPr="00347A77">
        <w:t>As previously stated, the CDE emphasizes that the LCAP Federal Addendum should not drive LCAP development. ESSA funds are supplemental to state funds, just as the LCAP Federal Addendum supplements your LCAP. LEAs are encouraged to integrate their ESSA funds into their LCAP development as much as possible to promote strategic planning of all resources; however, this is not a requirement. In reviewing the LCAP Federal Addendum, staff will evaluate the LEA’s responses to the ESSA plan provisions. There is no standard length for the responses. LEAs will be asked to clarify insufficient responses during the review process.</w:t>
      </w:r>
    </w:p>
    <w:p w14:paraId="2BE77257" w14:textId="77777777" w:rsidR="002A5CEA" w:rsidRPr="00347A77" w:rsidRDefault="009056F7" w:rsidP="00AB5BE0">
      <w:pPr>
        <w:pStyle w:val="Heading4"/>
      </w:pPr>
      <w:r w:rsidRPr="00347A77">
        <w:t>TITLE I, PART A</w:t>
      </w:r>
    </w:p>
    <w:p w14:paraId="691A438D" w14:textId="77777777" w:rsidR="002A5CEA" w:rsidRPr="00347A77" w:rsidRDefault="009056F7">
      <w:pPr>
        <w:spacing w:before="240" w:after="120"/>
        <w:rPr>
          <w:sz w:val="22"/>
          <w:szCs w:val="22"/>
        </w:rPr>
      </w:pPr>
      <w:r w:rsidRPr="00AB5BE0">
        <w:rPr>
          <w:rStyle w:val="Heading5Char"/>
        </w:rPr>
        <w:t>Educator Equity</w:t>
      </w:r>
      <w:r w:rsidRPr="00347A77">
        <w:rPr>
          <w:rFonts w:eastAsia="Arial" w:cs="Arial"/>
          <w:b/>
          <w:sz w:val="28"/>
          <w:szCs w:val="28"/>
        </w:rPr>
        <w:br/>
      </w:r>
      <w:r w:rsidRPr="00347A77">
        <w:rPr>
          <w:smallCaps/>
        </w:rPr>
        <w:t>ESSA SECTION 1112</w:t>
      </w:r>
      <w:r w:rsidRPr="00347A77">
        <w:t>(b)(2)</w:t>
      </w:r>
    </w:p>
    <w:p w14:paraId="2F9E7129" w14:textId="77777777" w:rsidR="002A5CEA" w:rsidRPr="00347A77" w:rsidRDefault="009056F7">
      <w:pPr>
        <w:spacing w:after="120"/>
      </w:pPr>
      <w:r w:rsidRPr="00347A77">
        <w:t>Describe how the LEA will identify and address, as required under State plans as described in Section 1111(g)(1)(B), any disparities that result in low-income students and minority students being taught at higher rates than other students by ineffective, inexperienced, or out-of-field teachers. [(N/A if your LEA is a charter school or COE, or your district’s educator equity data does not demonstrate disparities)]</w:t>
      </w:r>
    </w:p>
    <w:p w14:paraId="6C67EBD0" w14:textId="77777777" w:rsidR="002A5CEA" w:rsidRPr="00347A77" w:rsidRDefault="009056F7">
      <w:pPr>
        <w:spacing w:before="360"/>
        <w:rPr>
          <w:b/>
          <w:smallCaps/>
        </w:rPr>
      </w:pPr>
      <w:r w:rsidRPr="00347A77">
        <w:rPr>
          <w:b/>
          <w:smallCaps/>
        </w:rPr>
        <w:t>THIS ESSA PROVISION IS ADDRESSED BELOW:</w:t>
      </w:r>
    </w:p>
    <w:p w14:paraId="69CE740F"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20"/>
      </w:pPr>
      <w:r w:rsidRPr="00347A77">
        <w:t>[Address the provision here]</w:t>
      </w:r>
    </w:p>
    <w:p w14:paraId="30475A10"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20"/>
      </w:pPr>
    </w:p>
    <w:p w14:paraId="3C56DFE5" w14:textId="77777777" w:rsidR="002A5CEA" w:rsidRPr="00347A77" w:rsidRDefault="009056F7">
      <w:pPr>
        <w:spacing w:before="360" w:after="120"/>
        <w:rPr>
          <w:b/>
          <w:sz w:val="28"/>
          <w:szCs w:val="28"/>
        </w:rPr>
      </w:pPr>
      <w:r w:rsidRPr="00AB5BE0">
        <w:rPr>
          <w:rStyle w:val="Heading5Char"/>
        </w:rPr>
        <w:t>Parent and Family Engagement</w:t>
      </w:r>
      <w:r w:rsidRPr="00347A77">
        <w:rPr>
          <w:rFonts w:eastAsia="Arial" w:cs="Arial"/>
          <w:b/>
          <w:sz w:val="28"/>
          <w:szCs w:val="28"/>
        </w:rPr>
        <w:br/>
      </w:r>
      <w:r w:rsidRPr="00347A77">
        <w:rPr>
          <w:smallCaps/>
        </w:rPr>
        <w:t>ESSA SECTIONS 1112</w:t>
      </w:r>
      <w:r w:rsidRPr="00347A77">
        <w:t>(b)(3) and 1112(b)(7)</w:t>
      </w:r>
    </w:p>
    <w:p w14:paraId="6BD823FD" w14:textId="77777777" w:rsidR="002A5CEA" w:rsidRPr="00347A77" w:rsidRDefault="009056F7">
      <w:pPr>
        <w:spacing w:before="120" w:after="120"/>
      </w:pPr>
      <w:r w:rsidRPr="00347A77">
        <w:t xml:space="preserve">Describe how the LEA will carry out its responsibility under Section 1111(d). </w:t>
      </w:r>
    </w:p>
    <w:p w14:paraId="5DE98BE8" w14:textId="77777777" w:rsidR="002A5CEA" w:rsidRPr="00347A77" w:rsidRDefault="009056F7">
      <w:pPr>
        <w:spacing w:before="120" w:after="120"/>
      </w:pPr>
      <w:r w:rsidRPr="00347A77">
        <w:t>Describe the strategy the LEA will use to implement effective parent and family engagement under Section 1116.</w:t>
      </w:r>
    </w:p>
    <w:p w14:paraId="63A92BCE" w14:textId="77777777" w:rsidR="002A5CEA" w:rsidRPr="00347A77" w:rsidRDefault="009056F7">
      <w:pPr>
        <w:spacing w:before="360"/>
        <w:rPr>
          <w:b/>
          <w:smallCaps/>
        </w:rPr>
      </w:pPr>
      <w:r w:rsidRPr="00347A77">
        <w:rPr>
          <w:b/>
          <w:smallCaps/>
        </w:rPr>
        <w:t>THIS ESSA PROVISION IS ADDRESSED BELOW:</w:t>
      </w:r>
    </w:p>
    <w:p w14:paraId="6C026695"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20"/>
      </w:pPr>
      <w:r w:rsidRPr="00347A77">
        <w:t>[Address the provision here]</w:t>
      </w:r>
    </w:p>
    <w:p w14:paraId="33265FC9"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20"/>
      </w:pPr>
    </w:p>
    <w:p w14:paraId="62356D05" w14:textId="77777777" w:rsidR="002A5CEA" w:rsidRPr="00347A77" w:rsidRDefault="009056F7">
      <w:pPr>
        <w:spacing w:before="360" w:after="120"/>
        <w:rPr>
          <w:b/>
          <w:sz w:val="28"/>
          <w:szCs w:val="28"/>
        </w:rPr>
      </w:pPr>
      <w:r w:rsidRPr="00AB5BE0">
        <w:rPr>
          <w:rStyle w:val="Heading5Char"/>
        </w:rPr>
        <w:t>Schoolwide Programs, Targeted Support Programs, and Programs for Neglected or Delinquent Children</w:t>
      </w:r>
      <w:r w:rsidRPr="00347A77">
        <w:rPr>
          <w:rFonts w:eastAsia="Arial" w:cs="Arial"/>
          <w:b/>
          <w:sz w:val="28"/>
          <w:szCs w:val="28"/>
        </w:rPr>
        <w:br/>
      </w:r>
      <w:r w:rsidRPr="00347A77">
        <w:rPr>
          <w:smallCaps/>
        </w:rPr>
        <w:t>ESSA SECTIONS 1112</w:t>
      </w:r>
      <w:r w:rsidRPr="00347A77">
        <w:t>(b)(5) and 1112(b)(9)</w:t>
      </w:r>
    </w:p>
    <w:p w14:paraId="36A45233" w14:textId="77777777" w:rsidR="002A5CEA" w:rsidRPr="00347A77" w:rsidRDefault="009056F7">
      <w:pPr>
        <w:spacing w:before="120" w:after="120"/>
      </w:pPr>
      <w:r w:rsidRPr="00347A77">
        <w:t>Describe, in general, the nature of the programs to be conducted by the LEA’s schools under sections 1114 and 1115 and, where appropriate, educational services outside such schools for children living in local institutions for neglected or delinquent children, and for neglected and delinquent children in community day school programs.</w:t>
      </w:r>
    </w:p>
    <w:p w14:paraId="58F25241" w14:textId="77777777" w:rsidR="002A5CEA" w:rsidRPr="00347A77" w:rsidRDefault="009056F7">
      <w:pPr>
        <w:spacing w:before="120" w:after="120"/>
      </w:pPr>
      <w:r w:rsidRPr="00347A77">
        <w:t>Describe how teachers and school leaders, in consultation with parents, administrators, paraprofessionals, and specialized instructional support personnel, in schools operating a targeted assistance school program under Section 1115, will identify the eligible children most in need of services under this part.</w:t>
      </w:r>
    </w:p>
    <w:p w14:paraId="634A7EBF" w14:textId="77777777" w:rsidR="002A5CEA" w:rsidRPr="00347A77" w:rsidRDefault="009056F7">
      <w:pPr>
        <w:spacing w:before="360"/>
        <w:rPr>
          <w:b/>
          <w:smallCaps/>
        </w:rPr>
      </w:pPr>
      <w:r w:rsidRPr="00347A77">
        <w:rPr>
          <w:b/>
          <w:smallCaps/>
        </w:rPr>
        <w:t>THIS ESSA PROVISION IS ADDRESSED BELOW:</w:t>
      </w:r>
    </w:p>
    <w:p w14:paraId="3BED5E3F"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20"/>
      </w:pPr>
      <w:r w:rsidRPr="00347A77">
        <w:t>[Address the provision here]</w:t>
      </w:r>
    </w:p>
    <w:p w14:paraId="1C457034"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20"/>
      </w:pPr>
    </w:p>
    <w:p w14:paraId="2EEE4226" w14:textId="77777777" w:rsidR="002A5CEA" w:rsidRPr="00347A77" w:rsidRDefault="009056F7">
      <w:pPr>
        <w:spacing w:before="240" w:after="120"/>
      </w:pPr>
      <w:r w:rsidRPr="00AB5BE0">
        <w:rPr>
          <w:rStyle w:val="Heading5Char"/>
        </w:rPr>
        <w:t>Homeless Children and Youth Services</w:t>
      </w:r>
      <w:r w:rsidRPr="00AB5BE0">
        <w:rPr>
          <w:rStyle w:val="Heading5Char"/>
        </w:rPr>
        <w:br/>
      </w:r>
      <w:r w:rsidRPr="00347A77">
        <w:rPr>
          <w:smallCaps/>
        </w:rPr>
        <w:t>ESSA SECTION 1112</w:t>
      </w:r>
      <w:r w:rsidRPr="00347A77">
        <w:t xml:space="preserve">(b)(6) </w:t>
      </w:r>
    </w:p>
    <w:p w14:paraId="056C7BAF" w14:textId="77777777" w:rsidR="002A5CEA" w:rsidRPr="00347A77" w:rsidRDefault="009056F7">
      <w:pPr>
        <w:spacing w:before="120" w:after="120"/>
      </w:pPr>
      <w:r w:rsidRPr="00347A77">
        <w:t>Describe the services the LEA will provide homeless children and youths, including services provided with funds reserved under Section 1113(c)(3)(A), to support the enrollment, attendance, and success of homeless children and youths, in coordination with the services the LEA is providing under the McKinney-Vento Homeless Assistance Act (42 United States Code 11301 et seq.).</w:t>
      </w:r>
    </w:p>
    <w:p w14:paraId="2DD18DD1" w14:textId="77777777" w:rsidR="002A5CEA" w:rsidRPr="00347A77" w:rsidRDefault="009056F7">
      <w:pPr>
        <w:spacing w:before="360"/>
        <w:rPr>
          <w:b/>
          <w:smallCaps/>
          <w:sz w:val="22"/>
          <w:szCs w:val="22"/>
        </w:rPr>
      </w:pPr>
      <w:r w:rsidRPr="00347A77">
        <w:rPr>
          <w:b/>
          <w:smallCaps/>
          <w:sz w:val="22"/>
          <w:szCs w:val="22"/>
        </w:rPr>
        <w:t>THIS ESSA PROVISION IS ADDRESSED BELOW:</w:t>
      </w:r>
    </w:p>
    <w:p w14:paraId="5B3A48F7"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20"/>
      </w:pPr>
      <w:r w:rsidRPr="00347A77">
        <w:t>[Address the provision here]</w:t>
      </w:r>
    </w:p>
    <w:p w14:paraId="660E14DA"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20"/>
      </w:pPr>
    </w:p>
    <w:p w14:paraId="4542E954" w14:textId="77777777" w:rsidR="002A5CEA" w:rsidRPr="00347A77" w:rsidRDefault="009056F7">
      <w:pPr>
        <w:spacing w:before="360" w:after="120"/>
        <w:rPr>
          <w:smallCaps/>
        </w:rPr>
      </w:pPr>
      <w:r w:rsidRPr="00AB5BE0">
        <w:rPr>
          <w:rStyle w:val="Heading5Char"/>
        </w:rPr>
        <w:t>Student Transitions</w:t>
      </w:r>
      <w:r w:rsidRPr="00347A77">
        <w:rPr>
          <w:rFonts w:eastAsia="Arial" w:cs="Arial"/>
          <w:b/>
          <w:sz w:val="28"/>
          <w:szCs w:val="28"/>
        </w:rPr>
        <w:br/>
      </w:r>
      <w:r w:rsidRPr="00347A77">
        <w:rPr>
          <w:smallCaps/>
        </w:rPr>
        <w:t xml:space="preserve">ESSA SECTIONS </w:t>
      </w:r>
      <w:r w:rsidRPr="00347A77">
        <w:t>1112(b)(8), 1112(b)(10), and 1112(b)(10) (A–B)</w:t>
      </w:r>
    </w:p>
    <w:p w14:paraId="32FE1834" w14:textId="77777777" w:rsidR="002A5CEA" w:rsidRPr="00347A77" w:rsidRDefault="009056F7">
      <w:pPr>
        <w:spacing w:before="120" w:after="120" w:line="271" w:lineRule="auto"/>
        <w:ind w:right="245"/>
      </w:pPr>
      <w:r w:rsidRPr="00347A77">
        <w:t>Describe, if applicable, how the LEA will support, coordinate, and integrate services provided under this part with early childhood education programs at the LEA or individual school level, including plans for the transition of participants in such programs to local elementary school programs.</w:t>
      </w:r>
    </w:p>
    <w:p w14:paraId="58F350D1" w14:textId="77777777" w:rsidR="002A5CEA" w:rsidRPr="00347A77" w:rsidRDefault="009056F7">
      <w:pPr>
        <w:spacing w:before="120" w:after="120" w:line="271" w:lineRule="auto"/>
        <w:ind w:right="245"/>
      </w:pPr>
      <w:r w:rsidRPr="00347A77">
        <w:lastRenderedPageBreak/>
        <w:t>Describe, if applicable, how the LEA will implement strategies to facilitate effective transitions for students from middle grades to high school and from high school to postsecondary education including:</w:t>
      </w:r>
    </w:p>
    <w:p w14:paraId="0970382C" w14:textId="77777777" w:rsidR="002A5CEA" w:rsidRPr="00347A77" w:rsidRDefault="009056F7">
      <w:pPr>
        <w:numPr>
          <w:ilvl w:val="0"/>
          <w:numId w:val="2"/>
        </w:numPr>
        <w:spacing w:before="120" w:after="120" w:line="271" w:lineRule="auto"/>
        <w:ind w:left="1170" w:right="245" w:hanging="450"/>
      </w:pPr>
      <w:r w:rsidRPr="00347A77">
        <w:t>coordination with institutions of higher education, employers, and other local partners; and</w:t>
      </w:r>
    </w:p>
    <w:p w14:paraId="3127A615" w14:textId="77777777" w:rsidR="002A5CEA" w:rsidRPr="00347A77" w:rsidRDefault="009056F7">
      <w:pPr>
        <w:numPr>
          <w:ilvl w:val="0"/>
          <w:numId w:val="2"/>
        </w:numPr>
        <w:spacing w:before="120" w:after="120" w:line="271" w:lineRule="auto"/>
        <w:ind w:left="1170" w:right="245" w:hanging="450"/>
      </w:pPr>
      <w:r w:rsidRPr="00347A77">
        <w:t>increased student access to early college high school or dual or concurrent enrollment opportunities, or career counseling to identify student interests and skills.</w:t>
      </w:r>
    </w:p>
    <w:p w14:paraId="591B5303" w14:textId="77777777" w:rsidR="002A5CEA" w:rsidRPr="00347A77" w:rsidRDefault="009056F7">
      <w:pPr>
        <w:spacing w:before="360" w:line="271" w:lineRule="auto"/>
        <w:ind w:right="245"/>
        <w:rPr>
          <w:b/>
          <w:smallCaps/>
        </w:rPr>
      </w:pPr>
      <w:r w:rsidRPr="00347A77">
        <w:rPr>
          <w:b/>
          <w:smallCaps/>
        </w:rPr>
        <w:t>THIS ESSA PROVISION IS ADDRESSED BELOW:</w:t>
      </w:r>
    </w:p>
    <w:p w14:paraId="084C7CB3"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60" w:line="271" w:lineRule="auto"/>
        <w:ind w:right="245"/>
      </w:pPr>
      <w:r w:rsidRPr="00347A77">
        <w:t>[Address the provision here]</w:t>
      </w:r>
    </w:p>
    <w:p w14:paraId="79589400"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60" w:line="271" w:lineRule="auto"/>
        <w:ind w:right="245"/>
      </w:pPr>
    </w:p>
    <w:p w14:paraId="5632ADF3" w14:textId="77777777" w:rsidR="002A5CEA" w:rsidRPr="00347A77" w:rsidRDefault="009056F7">
      <w:pPr>
        <w:spacing w:before="360" w:after="120"/>
        <w:rPr>
          <w:smallCaps/>
          <w:sz w:val="22"/>
          <w:szCs w:val="22"/>
        </w:rPr>
      </w:pPr>
      <w:r w:rsidRPr="00AB5BE0">
        <w:rPr>
          <w:rStyle w:val="Heading5Char"/>
        </w:rPr>
        <w:t>Additional Information Regarding Use of Funds Under this Part</w:t>
      </w:r>
      <w:r w:rsidRPr="00AB5BE0">
        <w:rPr>
          <w:rStyle w:val="Heading5Char"/>
        </w:rPr>
        <w:br/>
      </w:r>
      <w:r w:rsidRPr="00347A77">
        <w:rPr>
          <w:smallCaps/>
        </w:rPr>
        <w:t xml:space="preserve">ESSA SECTION </w:t>
      </w:r>
      <w:r w:rsidRPr="00347A77">
        <w:t>1112(b)(13) (A–B)</w:t>
      </w:r>
    </w:p>
    <w:p w14:paraId="7148171F" w14:textId="77777777" w:rsidR="002A5CEA" w:rsidRPr="00347A77" w:rsidRDefault="009056F7">
      <w:pPr>
        <w:spacing w:before="120" w:after="120" w:line="271" w:lineRule="auto"/>
        <w:ind w:right="245"/>
      </w:pPr>
      <w:r w:rsidRPr="00347A77">
        <w:t>Provide any other information on how the LEA proposes to use funds to meet the purposes of this part, and that the LEA determines appropriate to provide, which may include how the LEA will:</w:t>
      </w:r>
    </w:p>
    <w:p w14:paraId="75ABE3EA" w14:textId="77777777" w:rsidR="002A5CEA" w:rsidRPr="00347A77" w:rsidRDefault="009056F7">
      <w:pPr>
        <w:numPr>
          <w:ilvl w:val="0"/>
          <w:numId w:val="4"/>
        </w:numPr>
        <w:spacing w:before="120" w:after="120" w:line="271" w:lineRule="auto"/>
        <w:ind w:left="1080" w:right="245"/>
      </w:pPr>
      <w:r w:rsidRPr="00347A77">
        <w:t>assist schools in identifying and serving gifted and talented students; and</w:t>
      </w:r>
    </w:p>
    <w:p w14:paraId="5E537853" w14:textId="77777777" w:rsidR="002A5CEA" w:rsidRPr="00347A77" w:rsidRDefault="009056F7">
      <w:pPr>
        <w:numPr>
          <w:ilvl w:val="0"/>
          <w:numId w:val="4"/>
        </w:numPr>
        <w:spacing w:before="120" w:after="120" w:line="271" w:lineRule="auto"/>
        <w:ind w:left="1080" w:right="245"/>
      </w:pPr>
      <w:r w:rsidRPr="00347A77">
        <w:t>assist schools in developing effective school library programs to provide students an opportunity to develop digital literacy skills and improve academic achievement.</w:t>
      </w:r>
    </w:p>
    <w:p w14:paraId="433BECC8" w14:textId="77777777" w:rsidR="002A5CEA" w:rsidRPr="00347A77" w:rsidRDefault="009056F7">
      <w:pPr>
        <w:spacing w:before="360"/>
        <w:rPr>
          <w:b/>
          <w:smallCaps/>
        </w:rPr>
      </w:pPr>
      <w:r w:rsidRPr="00347A77">
        <w:rPr>
          <w:b/>
          <w:smallCaps/>
        </w:rPr>
        <w:t>THIS ESSA PROVISION IS ADDRESSED BELOW:</w:t>
      </w:r>
    </w:p>
    <w:p w14:paraId="6CF78C52" w14:textId="77777777" w:rsidR="002A5CEA" w:rsidRPr="00347A77" w:rsidRDefault="009056F7">
      <w:pPr>
        <w:pBdr>
          <w:top w:val="single" w:sz="4" w:space="12" w:color="9CC3E5"/>
          <w:left w:val="single" w:sz="4" w:space="6" w:color="9CC3E5"/>
          <w:bottom w:val="single" w:sz="4" w:space="12" w:color="9CC3E5"/>
          <w:right w:val="single" w:sz="4" w:space="6" w:color="9CC3E5"/>
        </w:pBdr>
        <w:shd w:val="clear" w:color="auto" w:fill="DEEBF6"/>
        <w:spacing w:before="120" w:after="120"/>
      </w:pPr>
      <w:r w:rsidRPr="00347A77">
        <w:t>[Address the provision here]</w:t>
      </w:r>
    </w:p>
    <w:p w14:paraId="6FCF138E" w14:textId="77777777" w:rsidR="002A5CEA" w:rsidRPr="00347A77" w:rsidRDefault="002A5CEA">
      <w:pPr>
        <w:pBdr>
          <w:top w:val="single" w:sz="4" w:space="12" w:color="9CC3E5"/>
          <w:left w:val="single" w:sz="4" w:space="6" w:color="9CC3E5"/>
          <w:bottom w:val="single" w:sz="4" w:space="12" w:color="9CC3E5"/>
          <w:right w:val="single" w:sz="4" w:space="6" w:color="9CC3E5"/>
        </w:pBdr>
        <w:shd w:val="clear" w:color="auto" w:fill="DEEBF6"/>
        <w:spacing w:before="360" w:after="120"/>
      </w:pPr>
    </w:p>
    <w:p w14:paraId="762E32D5" w14:textId="77777777" w:rsidR="002A5CEA" w:rsidRPr="00347A77" w:rsidRDefault="009056F7" w:rsidP="00AB5BE0">
      <w:pPr>
        <w:pStyle w:val="Heading4"/>
      </w:pPr>
      <w:r w:rsidRPr="00347A77">
        <w:t>TITLE I, PART D</w:t>
      </w:r>
    </w:p>
    <w:p w14:paraId="65610625" w14:textId="77777777" w:rsidR="002A5CEA" w:rsidRPr="00347A77" w:rsidRDefault="009056F7">
      <w:pPr>
        <w:spacing w:before="120" w:after="120"/>
        <w:rPr>
          <w:b/>
          <w:smallCaps/>
          <w:sz w:val="36"/>
          <w:szCs w:val="36"/>
        </w:rPr>
      </w:pPr>
      <w:r w:rsidRPr="00AB5BE0">
        <w:rPr>
          <w:rStyle w:val="Heading5Char"/>
        </w:rPr>
        <w:t>Description of Program</w:t>
      </w:r>
      <w:r w:rsidRPr="00347A77">
        <w:rPr>
          <w:rFonts w:eastAsia="Arial" w:cs="Arial"/>
          <w:b/>
          <w:sz w:val="28"/>
          <w:szCs w:val="28"/>
        </w:rPr>
        <w:br/>
      </w:r>
      <w:r w:rsidRPr="00347A77">
        <w:rPr>
          <w:smallCaps/>
        </w:rPr>
        <w:t>ESSA SECTION 1423(1)</w:t>
      </w:r>
    </w:p>
    <w:p w14:paraId="5635A184" w14:textId="77777777" w:rsidR="002A5CEA" w:rsidRPr="00347A77" w:rsidRDefault="009056F7">
      <w:pPr>
        <w:spacing w:before="120" w:after="120"/>
      </w:pPr>
      <w:r w:rsidRPr="00347A77">
        <w:t>Provide a description of the program to be assisted [by Title I, Part D].</w:t>
      </w:r>
    </w:p>
    <w:p w14:paraId="62822A41" w14:textId="77777777" w:rsidR="002A5CEA" w:rsidRPr="00347A77" w:rsidRDefault="009056F7">
      <w:pPr>
        <w:spacing w:before="360"/>
        <w:rPr>
          <w:b/>
          <w:smallCaps/>
        </w:rPr>
      </w:pPr>
      <w:r w:rsidRPr="00347A77">
        <w:rPr>
          <w:b/>
          <w:smallCaps/>
        </w:rPr>
        <w:t>THIS ESSA PROVISION IS ADDRESSED BELOW:</w:t>
      </w:r>
    </w:p>
    <w:p w14:paraId="369BEFA2"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lastRenderedPageBreak/>
        <w:t>Not aligned</w:t>
      </w:r>
    </w:p>
    <w:p w14:paraId="1744E289"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48B35C97" w14:textId="77777777" w:rsidR="002A5CEA" w:rsidRPr="00347A77" w:rsidRDefault="009056F7">
      <w:pPr>
        <w:spacing w:before="240" w:after="120"/>
        <w:rPr>
          <w:sz w:val="22"/>
          <w:szCs w:val="22"/>
        </w:rPr>
      </w:pPr>
      <w:r w:rsidRPr="00AB5BE0">
        <w:rPr>
          <w:rStyle w:val="Heading5Char"/>
        </w:rPr>
        <w:t>Formal Agreements</w:t>
      </w:r>
      <w:r w:rsidRPr="00347A77">
        <w:rPr>
          <w:rFonts w:eastAsia="Arial" w:cs="Arial"/>
          <w:b/>
          <w:sz w:val="28"/>
          <w:szCs w:val="28"/>
        </w:rPr>
        <w:br/>
      </w:r>
      <w:r w:rsidRPr="00347A77">
        <w:rPr>
          <w:smallCaps/>
        </w:rPr>
        <w:t>ESSA SECTION 1423(2)</w:t>
      </w:r>
    </w:p>
    <w:p w14:paraId="23F3D6E3" w14:textId="77777777" w:rsidR="002A5CEA" w:rsidRPr="00347A77" w:rsidRDefault="009056F7">
      <w:pPr>
        <w:spacing w:before="120" w:after="120"/>
      </w:pPr>
      <w:r w:rsidRPr="00347A77">
        <w:t>Provide a description of formal agreements, regarding the program to be assisted, between the LEA and correctional facilities and alternative school programs serving children and youth involved with the juvenile justice system, including such facilities operated by the Secretary of the Interior and Indian tribes.</w:t>
      </w:r>
    </w:p>
    <w:p w14:paraId="5C87879F" w14:textId="77777777" w:rsidR="002A5CEA" w:rsidRPr="00347A77" w:rsidRDefault="009056F7">
      <w:pPr>
        <w:spacing w:before="360"/>
        <w:rPr>
          <w:b/>
          <w:smallCaps/>
        </w:rPr>
      </w:pPr>
      <w:r w:rsidRPr="00347A77">
        <w:rPr>
          <w:b/>
          <w:smallCaps/>
        </w:rPr>
        <w:t>THIS ESSA PROVISION IS ADDRESSED BELOW:</w:t>
      </w:r>
    </w:p>
    <w:p w14:paraId="566AD1B3"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5AFBB24B"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120" w:after="120"/>
        <w:rPr>
          <w:sz w:val="22"/>
          <w:szCs w:val="22"/>
        </w:rPr>
      </w:pPr>
    </w:p>
    <w:p w14:paraId="04F3C12A" w14:textId="77777777" w:rsidR="002A5CEA" w:rsidRPr="00347A77" w:rsidRDefault="009056F7">
      <w:pPr>
        <w:spacing w:before="240" w:after="120"/>
        <w:rPr>
          <w:smallCaps/>
        </w:rPr>
      </w:pPr>
      <w:r w:rsidRPr="00AB5BE0">
        <w:rPr>
          <w:rStyle w:val="Heading5Char"/>
        </w:rPr>
        <w:t>Comparable Education Program</w:t>
      </w:r>
      <w:r w:rsidRPr="00347A77">
        <w:rPr>
          <w:rFonts w:eastAsia="Arial" w:cs="Arial"/>
          <w:b/>
          <w:sz w:val="28"/>
          <w:szCs w:val="28"/>
        </w:rPr>
        <w:br/>
      </w:r>
      <w:r w:rsidRPr="00347A77">
        <w:rPr>
          <w:smallCaps/>
        </w:rPr>
        <w:t xml:space="preserve">ESSA SECTION </w:t>
      </w:r>
      <w:r w:rsidRPr="00347A77">
        <w:t>1423(3)</w:t>
      </w:r>
    </w:p>
    <w:p w14:paraId="16461A8A" w14:textId="77777777" w:rsidR="002A5CEA" w:rsidRPr="00347A77" w:rsidRDefault="009056F7">
      <w:pPr>
        <w:spacing w:before="120" w:after="120"/>
        <w:rPr>
          <w:b/>
          <w:smallCaps/>
        </w:rPr>
      </w:pPr>
      <w:r w:rsidRPr="00347A77">
        <w:t>As appropriate, provide a description of how participating schools will coordinate with facilities working with delinquent children and youth to ensure that such children and youth are participating in an education program comparable to one operating in the local school such youth would attend</w:t>
      </w:r>
      <w:r w:rsidRPr="00347A77">
        <w:rPr>
          <w:b/>
          <w:smallCaps/>
        </w:rPr>
        <w:t>.</w:t>
      </w:r>
    </w:p>
    <w:p w14:paraId="1A74CF0A" w14:textId="77777777" w:rsidR="002A5CEA" w:rsidRPr="00347A77" w:rsidRDefault="009056F7">
      <w:pPr>
        <w:spacing w:before="360"/>
        <w:rPr>
          <w:b/>
          <w:smallCaps/>
        </w:rPr>
      </w:pPr>
      <w:r w:rsidRPr="00347A77">
        <w:rPr>
          <w:b/>
          <w:smallCaps/>
        </w:rPr>
        <w:t>THIS ESSA PROVISION IS ADDRESSED BELOW:</w:t>
      </w:r>
    </w:p>
    <w:p w14:paraId="0E37813C"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0265A308"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120" w:after="120"/>
        <w:rPr>
          <w:sz w:val="22"/>
          <w:szCs w:val="22"/>
        </w:rPr>
      </w:pPr>
    </w:p>
    <w:p w14:paraId="102C2148" w14:textId="77777777" w:rsidR="002A5CEA" w:rsidRPr="00347A77" w:rsidRDefault="009056F7">
      <w:pPr>
        <w:spacing w:before="360" w:after="120"/>
        <w:rPr>
          <w:b/>
          <w:smallCaps/>
        </w:rPr>
      </w:pPr>
      <w:r w:rsidRPr="00AB5BE0">
        <w:rPr>
          <w:rStyle w:val="Heading5Char"/>
        </w:rPr>
        <w:t>Successful Transitions</w:t>
      </w:r>
      <w:r w:rsidRPr="00347A77">
        <w:rPr>
          <w:rFonts w:eastAsia="Arial" w:cs="Arial"/>
          <w:b/>
          <w:sz w:val="28"/>
          <w:szCs w:val="28"/>
        </w:rPr>
        <w:br/>
      </w:r>
      <w:r w:rsidRPr="00347A77">
        <w:rPr>
          <w:smallCaps/>
        </w:rPr>
        <w:t>ESSA SECTION 1423(4)</w:t>
      </w:r>
    </w:p>
    <w:p w14:paraId="0805838E" w14:textId="77777777" w:rsidR="002A5CEA" w:rsidRPr="00347A77" w:rsidRDefault="009056F7">
      <w:pPr>
        <w:spacing w:before="120" w:after="120"/>
      </w:pPr>
      <w:r w:rsidRPr="00347A77">
        <w:t>Provide a description of the program operated by participating schools to facilitate the successful transition of children and youth returning from correctional facilities and, as appropriate, the types of services that such schools will provide such children and youth and other at-risk children and youth.</w:t>
      </w:r>
    </w:p>
    <w:p w14:paraId="56949223" w14:textId="77777777" w:rsidR="002A5CEA" w:rsidRPr="00347A77" w:rsidRDefault="009056F7">
      <w:pPr>
        <w:spacing w:before="360"/>
        <w:rPr>
          <w:b/>
          <w:smallCaps/>
        </w:rPr>
      </w:pPr>
      <w:r w:rsidRPr="00347A77">
        <w:rPr>
          <w:b/>
          <w:smallCaps/>
        </w:rPr>
        <w:t>THIS ESSA PROVISION IS ADDRESSED BELOW:</w:t>
      </w:r>
    </w:p>
    <w:p w14:paraId="1CB7215C"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38877554"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3FACE61E" w14:textId="74517A04" w:rsidR="002A5CEA" w:rsidRPr="00347A77" w:rsidRDefault="00AB5BE0">
      <w:pPr>
        <w:spacing w:before="240" w:after="120"/>
      </w:pPr>
      <w:r>
        <w:rPr>
          <w:rStyle w:val="Heading5Char"/>
        </w:rPr>
        <w:t>Educational Needs</w:t>
      </w:r>
      <w:r w:rsidR="009056F7" w:rsidRPr="00347A77">
        <w:rPr>
          <w:rFonts w:eastAsia="Arial" w:cs="Arial"/>
          <w:b/>
          <w:smallCaps/>
          <w:sz w:val="28"/>
          <w:szCs w:val="28"/>
        </w:rPr>
        <w:br/>
      </w:r>
      <w:r w:rsidR="009056F7" w:rsidRPr="00347A77">
        <w:rPr>
          <w:smallCaps/>
        </w:rPr>
        <w:t>ESSA SECTION 1423(5)</w:t>
      </w:r>
    </w:p>
    <w:p w14:paraId="6704D521" w14:textId="77777777" w:rsidR="002A5CEA" w:rsidRPr="00347A77" w:rsidRDefault="009056F7">
      <w:pPr>
        <w:spacing w:before="120" w:after="120"/>
      </w:pPr>
      <w:r w:rsidRPr="00347A77">
        <w:t>Provide a description of the characteristics (including learning difficulties, substance abuse problems, and other special needs) of the children and youth who will be returning from correctional facilities and, as appropriate, other at-risk children and youth expected to be served by the program, and a description of how the school will coordinate existing educational programs to meet the unique educational needs of such children and youth.</w:t>
      </w:r>
    </w:p>
    <w:p w14:paraId="3F7130B9" w14:textId="77777777" w:rsidR="002A5CEA" w:rsidRPr="00347A77" w:rsidRDefault="009056F7">
      <w:pPr>
        <w:spacing w:before="360"/>
        <w:rPr>
          <w:b/>
          <w:smallCaps/>
        </w:rPr>
      </w:pPr>
      <w:r w:rsidRPr="00347A77">
        <w:rPr>
          <w:b/>
          <w:smallCaps/>
        </w:rPr>
        <w:t>THIS ESSA PROVISION IS ADDRESSED BELOW:</w:t>
      </w:r>
    </w:p>
    <w:p w14:paraId="74670BF6"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3042C5A5"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0CA5065D" w14:textId="77777777" w:rsidR="002A5CEA" w:rsidRPr="00347A77" w:rsidRDefault="009056F7">
      <w:pPr>
        <w:spacing w:before="360" w:after="120"/>
        <w:rPr>
          <w:smallCaps/>
        </w:rPr>
      </w:pPr>
      <w:r w:rsidRPr="00AB5BE0">
        <w:rPr>
          <w:rStyle w:val="Heading5Char"/>
        </w:rPr>
        <w:t>Social, Health, and Other Services</w:t>
      </w:r>
      <w:r w:rsidRPr="00347A77">
        <w:rPr>
          <w:rFonts w:eastAsia="Arial" w:cs="Arial"/>
          <w:b/>
          <w:sz w:val="28"/>
          <w:szCs w:val="28"/>
        </w:rPr>
        <w:br/>
      </w:r>
      <w:r w:rsidRPr="00347A77">
        <w:rPr>
          <w:smallCaps/>
        </w:rPr>
        <w:t xml:space="preserve">ESSA SECTION </w:t>
      </w:r>
      <w:r w:rsidRPr="00347A77">
        <w:t>1423(6)</w:t>
      </w:r>
    </w:p>
    <w:p w14:paraId="31F1D2D6" w14:textId="77777777" w:rsidR="002A5CEA" w:rsidRPr="00347A77" w:rsidRDefault="009056F7">
      <w:pPr>
        <w:spacing w:before="120" w:after="120"/>
      </w:pPr>
      <w:r w:rsidRPr="00347A77">
        <w:t>As appropriate, provide a description of how schools will coordinate with existing social, health, and other services to meet the needs of students returning from correctional facilities, at-risk children or youth, and other participating children or youth, including prenatal health care and nutrition services related to the health of the parent and the child or youth, parenting and child development classes, child care, targeted reentry and outreach programs, referrals to community resources, and scheduling flexibility.</w:t>
      </w:r>
    </w:p>
    <w:p w14:paraId="2532264C" w14:textId="77777777" w:rsidR="002A5CEA" w:rsidRPr="00347A77" w:rsidRDefault="009056F7">
      <w:pPr>
        <w:spacing w:before="360"/>
        <w:rPr>
          <w:b/>
          <w:smallCaps/>
        </w:rPr>
      </w:pPr>
      <w:r w:rsidRPr="00347A77">
        <w:rPr>
          <w:b/>
          <w:smallCaps/>
        </w:rPr>
        <w:t>THIS ESSA PROVISION IS ADDRESSED BELOW:</w:t>
      </w:r>
    </w:p>
    <w:p w14:paraId="0FF40130"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1EDE3E2B"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120" w:after="120"/>
        <w:rPr>
          <w:sz w:val="22"/>
          <w:szCs w:val="22"/>
        </w:rPr>
      </w:pPr>
    </w:p>
    <w:p w14:paraId="4F03C625" w14:textId="77777777" w:rsidR="002A5CEA" w:rsidRPr="00347A77" w:rsidRDefault="009056F7">
      <w:pPr>
        <w:spacing w:before="360" w:after="120"/>
        <w:rPr>
          <w:b/>
          <w:smallCaps/>
        </w:rPr>
      </w:pPr>
      <w:r w:rsidRPr="00AB5BE0">
        <w:rPr>
          <w:rStyle w:val="Heading5Char"/>
        </w:rPr>
        <w:t>Postsecondary and Workforce Partnerships</w:t>
      </w:r>
      <w:r w:rsidRPr="00AB5BE0">
        <w:rPr>
          <w:rStyle w:val="Heading5Char"/>
        </w:rPr>
        <w:br/>
      </w:r>
      <w:r w:rsidRPr="00347A77">
        <w:rPr>
          <w:smallCaps/>
        </w:rPr>
        <w:t>ESSA SECTION 1423(7)</w:t>
      </w:r>
    </w:p>
    <w:p w14:paraId="5ED56111" w14:textId="77777777" w:rsidR="002A5CEA" w:rsidRPr="00347A77" w:rsidRDefault="009056F7">
      <w:pPr>
        <w:spacing w:before="120" w:after="120"/>
      </w:pPr>
      <w:r w:rsidRPr="00347A77">
        <w:t>As appropriate, provide a description of any partnerships with institutions of higher education or local businesses to facilitate postsecondary and workforce success for children and youth returning from correctional facilities, such as through participation in credit-bearing coursework while in secondary school, enrollment in postsecondary education, participation in career and technical education programming, and mentoring services for participating students.</w:t>
      </w:r>
    </w:p>
    <w:p w14:paraId="3AF9AB08" w14:textId="77777777" w:rsidR="002A5CEA" w:rsidRPr="00347A77" w:rsidRDefault="009056F7">
      <w:pPr>
        <w:spacing w:before="360"/>
        <w:rPr>
          <w:b/>
          <w:smallCaps/>
        </w:rPr>
      </w:pPr>
      <w:r w:rsidRPr="00347A77">
        <w:rPr>
          <w:b/>
          <w:smallCaps/>
        </w:rPr>
        <w:t>THIS ESSA PROVISION IS ADDRESSED BELOW:</w:t>
      </w:r>
    </w:p>
    <w:p w14:paraId="1723344A"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lastRenderedPageBreak/>
        <w:t>[Address the provision here]</w:t>
      </w:r>
    </w:p>
    <w:p w14:paraId="3C99C151"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719A105F" w14:textId="77777777" w:rsidR="002A5CEA" w:rsidRPr="00347A77" w:rsidRDefault="009056F7">
      <w:pPr>
        <w:spacing w:before="360" w:after="120"/>
      </w:pPr>
      <w:r w:rsidRPr="00AB5BE0">
        <w:rPr>
          <w:rStyle w:val="Heading5Char"/>
        </w:rPr>
        <w:t>Parent and Family Involvement</w:t>
      </w:r>
      <w:r w:rsidRPr="00347A77">
        <w:rPr>
          <w:rFonts w:eastAsia="Arial" w:cs="Arial"/>
          <w:b/>
          <w:sz w:val="28"/>
          <w:szCs w:val="28"/>
        </w:rPr>
        <w:br/>
      </w:r>
      <w:r w:rsidRPr="00347A77">
        <w:rPr>
          <w:smallCaps/>
        </w:rPr>
        <w:t>ESSA SECTION 1423(8)</w:t>
      </w:r>
    </w:p>
    <w:p w14:paraId="3E730572" w14:textId="77777777" w:rsidR="002A5CEA" w:rsidRPr="00347A77" w:rsidRDefault="009056F7">
      <w:pPr>
        <w:spacing w:before="120" w:after="120"/>
      </w:pPr>
      <w:r w:rsidRPr="00347A77">
        <w:t>As appropriate, provide a description of how the program will involve parents and family members in efforts to improve the educational achievement of their children, assist in dropout prevention activities, and prevent the involvement.</w:t>
      </w:r>
    </w:p>
    <w:p w14:paraId="5DA4C6D8" w14:textId="77777777" w:rsidR="002A5CEA" w:rsidRPr="00347A77" w:rsidRDefault="009056F7">
      <w:pPr>
        <w:spacing w:before="360"/>
        <w:rPr>
          <w:b/>
          <w:smallCaps/>
        </w:rPr>
      </w:pPr>
      <w:r w:rsidRPr="00347A77">
        <w:rPr>
          <w:b/>
          <w:smallCaps/>
        </w:rPr>
        <w:t>THIS ESSA PROVISION IS ADDRESSED BELOW:</w:t>
      </w:r>
    </w:p>
    <w:p w14:paraId="156D43E8"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1BD2E34A"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046656B8" w14:textId="77777777" w:rsidR="002A5CEA" w:rsidRPr="00347A77" w:rsidRDefault="009056F7">
      <w:pPr>
        <w:spacing w:before="360" w:after="120"/>
        <w:rPr>
          <w:smallCaps/>
        </w:rPr>
      </w:pPr>
      <w:r w:rsidRPr="00AB5BE0">
        <w:rPr>
          <w:rStyle w:val="Heading5Char"/>
        </w:rPr>
        <w:t>Program Coordination</w:t>
      </w:r>
      <w:r w:rsidRPr="00347A77">
        <w:rPr>
          <w:rFonts w:eastAsia="Arial" w:cs="Arial"/>
          <w:b/>
          <w:sz w:val="28"/>
          <w:szCs w:val="28"/>
        </w:rPr>
        <w:br/>
      </w:r>
      <w:r w:rsidRPr="00347A77">
        <w:rPr>
          <w:smallCaps/>
        </w:rPr>
        <w:t xml:space="preserve">ESSA SECTION </w:t>
      </w:r>
      <w:r w:rsidRPr="00347A77">
        <w:t>1423(9</w:t>
      </w:r>
      <w:r w:rsidRPr="00347A77">
        <w:rPr>
          <w:smallCaps/>
        </w:rPr>
        <w:t>–</w:t>
      </w:r>
      <w:r w:rsidRPr="00347A77">
        <w:t>10)</w:t>
      </w:r>
    </w:p>
    <w:p w14:paraId="6519733C" w14:textId="77777777" w:rsidR="002A5CEA" w:rsidRPr="00347A77" w:rsidRDefault="009056F7">
      <w:pPr>
        <w:spacing w:before="120" w:after="120"/>
      </w:pPr>
      <w:r w:rsidRPr="00347A77">
        <w:t>Provide a description of how the program under this subpart will be coordinated with other Federal, State, and local programs, such as programs under title I of the Workforce Innovation and Opportunity Act and career and technical education programs serving at-risk children and youth.</w:t>
      </w:r>
    </w:p>
    <w:p w14:paraId="1C66ACF3" w14:textId="77777777" w:rsidR="002A5CEA" w:rsidRPr="00347A77" w:rsidRDefault="009056F7">
      <w:pPr>
        <w:spacing w:before="120" w:after="120"/>
      </w:pPr>
      <w:r w:rsidRPr="00347A77">
        <w:t>Include how the program will be coordinated with programs operated under the Juvenile Justice and Delinquency Prevention Act of 1974 and other comparable programs, if applicable.</w:t>
      </w:r>
    </w:p>
    <w:p w14:paraId="2A05AC30" w14:textId="77777777" w:rsidR="002A5CEA" w:rsidRPr="00347A77" w:rsidRDefault="009056F7">
      <w:pPr>
        <w:spacing w:before="360"/>
        <w:rPr>
          <w:b/>
          <w:smallCaps/>
        </w:rPr>
      </w:pPr>
      <w:r w:rsidRPr="00347A77">
        <w:rPr>
          <w:b/>
          <w:smallCaps/>
        </w:rPr>
        <w:t>THIS ESSA PROVISION IS ADDRESSED BELOW:</w:t>
      </w:r>
    </w:p>
    <w:p w14:paraId="36AB72F9"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6A668383"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79D0163F" w14:textId="77777777" w:rsidR="002A5CEA" w:rsidRPr="00347A77" w:rsidRDefault="009056F7">
      <w:pPr>
        <w:spacing w:before="360" w:after="120"/>
        <w:rPr>
          <w:b/>
          <w:smallCaps/>
        </w:rPr>
      </w:pPr>
      <w:r w:rsidRPr="00AB5BE0">
        <w:rPr>
          <w:rStyle w:val="Heading5Char"/>
        </w:rPr>
        <w:t>Probation Officer Coordination</w:t>
      </w:r>
      <w:r w:rsidRPr="00347A77">
        <w:rPr>
          <w:rFonts w:eastAsia="Arial" w:cs="Arial"/>
          <w:b/>
          <w:sz w:val="28"/>
          <w:szCs w:val="28"/>
        </w:rPr>
        <w:br/>
      </w:r>
      <w:r w:rsidRPr="00347A77">
        <w:rPr>
          <w:smallCaps/>
        </w:rPr>
        <w:t>ESSA SECTION 1423(11)</w:t>
      </w:r>
    </w:p>
    <w:p w14:paraId="3EF2710A" w14:textId="77777777" w:rsidR="002A5CEA" w:rsidRPr="00347A77" w:rsidRDefault="009056F7">
      <w:pPr>
        <w:spacing w:before="120" w:after="120"/>
      </w:pPr>
      <w:r w:rsidRPr="00347A77">
        <w:t>As appropriate, provide a description of how schools will work with probation officers to assist in meeting the needs of children and youth returning from correctional facilities.</w:t>
      </w:r>
    </w:p>
    <w:p w14:paraId="75E753BD" w14:textId="77777777" w:rsidR="002A5CEA" w:rsidRPr="00347A77" w:rsidRDefault="009056F7">
      <w:pPr>
        <w:spacing w:before="360"/>
        <w:rPr>
          <w:b/>
          <w:smallCaps/>
        </w:rPr>
      </w:pPr>
      <w:r w:rsidRPr="00347A77">
        <w:rPr>
          <w:b/>
          <w:smallCaps/>
        </w:rPr>
        <w:t>THIS ESSA PROVISION IS ADDRESSED BELOW:</w:t>
      </w:r>
    </w:p>
    <w:p w14:paraId="468461F6"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lastRenderedPageBreak/>
        <w:t>[Address the provision here]</w:t>
      </w:r>
    </w:p>
    <w:p w14:paraId="5FAEEE36"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54F57145" w14:textId="77777777" w:rsidR="002A5CEA" w:rsidRPr="00347A77" w:rsidRDefault="009056F7">
      <w:pPr>
        <w:spacing w:before="240" w:after="120"/>
      </w:pPr>
      <w:r w:rsidRPr="00AB5BE0">
        <w:rPr>
          <w:rStyle w:val="Heading5Char"/>
        </w:rPr>
        <w:t>Individualized Education Program Awareness</w:t>
      </w:r>
      <w:r w:rsidRPr="00347A77">
        <w:rPr>
          <w:rFonts w:eastAsia="Arial" w:cs="Arial"/>
          <w:b/>
          <w:sz w:val="28"/>
          <w:szCs w:val="28"/>
        </w:rPr>
        <w:br/>
      </w:r>
      <w:r w:rsidRPr="00347A77">
        <w:rPr>
          <w:smallCaps/>
        </w:rPr>
        <w:t>ESSA SECTION 1423(12)</w:t>
      </w:r>
    </w:p>
    <w:p w14:paraId="6707543B" w14:textId="77777777" w:rsidR="002A5CEA" w:rsidRPr="00347A77" w:rsidRDefault="009056F7">
      <w:pPr>
        <w:spacing w:before="120" w:after="120"/>
      </w:pPr>
      <w:r w:rsidRPr="00347A77">
        <w:t>Provide a description of the efforts participating schools will make to ensure correctional facilities working with children and youth are aware of a child’s or youth’s existing individualized education program.</w:t>
      </w:r>
    </w:p>
    <w:p w14:paraId="1F37586B" w14:textId="77777777" w:rsidR="002A5CEA" w:rsidRPr="00347A77" w:rsidRDefault="009056F7">
      <w:pPr>
        <w:spacing w:before="360"/>
        <w:rPr>
          <w:b/>
          <w:smallCaps/>
        </w:rPr>
      </w:pPr>
      <w:r w:rsidRPr="00347A77">
        <w:rPr>
          <w:b/>
          <w:smallCaps/>
        </w:rPr>
        <w:t>THIS ESSA PROVISION IS ADDRESSED BELOW:</w:t>
      </w:r>
    </w:p>
    <w:p w14:paraId="2947B373"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3EBC0D8E"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4F60E510" w14:textId="77777777" w:rsidR="002A5CEA" w:rsidRPr="00347A77" w:rsidRDefault="009056F7">
      <w:pPr>
        <w:spacing w:before="360" w:after="120"/>
        <w:rPr>
          <w:smallCaps/>
        </w:rPr>
      </w:pPr>
      <w:r w:rsidRPr="00AB5BE0">
        <w:rPr>
          <w:rStyle w:val="Heading5Char"/>
        </w:rPr>
        <w:t>Alternative Placements</w:t>
      </w:r>
      <w:r w:rsidRPr="00347A77">
        <w:rPr>
          <w:rFonts w:eastAsia="Arial" w:cs="Arial"/>
          <w:b/>
          <w:sz w:val="28"/>
          <w:szCs w:val="28"/>
        </w:rPr>
        <w:br/>
      </w:r>
      <w:r w:rsidRPr="00347A77">
        <w:rPr>
          <w:smallCaps/>
        </w:rPr>
        <w:t xml:space="preserve">ESSA SECTIONS </w:t>
      </w:r>
      <w:r w:rsidRPr="00347A77">
        <w:t>1423(13)</w:t>
      </w:r>
    </w:p>
    <w:p w14:paraId="534086E8" w14:textId="77777777" w:rsidR="002A5CEA" w:rsidRPr="00347A77" w:rsidRDefault="009056F7">
      <w:pPr>
        <w:spacing w:before="120" w:after="120"/>
      </w:pPr>
      <w:r w:rsidRPr="00347A77">
        <w:t xml:space="preserve">As appropriate, provide a description of the steps participating schools will take to find alternative placements for children and youth interested in continuing their education but unable to participate in a traditional </w:t>
      </w:r>
      <w:proofErr w:type="gramStart"/>
      <w:r w:rsidRPr="00347A77">
        <w:t>public school</w:t>
      </w:r>
      <w:proofErr w:type="gramEnd"/>
      <w:r w:rsidRPr="00347A77">
        <w:t xml:space="preserve"> program.</w:t>
      </w:r>
    </w:p>
    <w:p w14:paraId="6D8441ED" w14:textId="77777777" w:rsidR="002A5CEA" w:rsidRPr="00347A77" w:rsidRDefault="009056F7">
      <w:pPr>
        <w:spacing w:before="360"/>
        <w:rPr>
          <w:b/>
          <w:smallCaps/>
        </w:rPr>
      </w:pPr>
      <w:r w:rsidRPr="00347A77">
        <w:rPr>
          <w:b/>
          <w:smallCaps/>
        </w:rPr>
        <w:t>THIS ESSA PROVISION IS ADDRESSED BELOW:</w:t>
      </w:r>
    </w:p>
    <w:p w14:paraId="05E22487" w14:textId="77777777" w:rsidR="002A5CEA" w:rsidRPr="00347A77" w:rsidRDefault="009056F7">
      <w:pPr>
        <w:pBdr>
          <w:top w:val="single" w:sz="4" w:space="12" w:color="A8D08D"/>
          <w:left w:val="single" w:sz="4" w:space="6" w:color="A8D08D"/>
          <w:bottom w:val="single" w:sz="4" w:space="12" w:color="A8D08D"/>
          <w:right w:val="single" w:sz="4" w:space="6" w:color="A8D08D"/>
        </w:pBdr>
        <w:shd w:val="clear" w:color="auto" w:fill="E2EFD9"/>
        <w:spacing w:before="120" w:after="120"/>
      </w:pPr>
      <w:r w:rsidRPr="00347A77">
        <w:t>[Address the provision here]</w:t>
      </w:r>
    </w:p>
    <w:p w14:paraId="4F9FF33C" w14:textId="77777777" w:rsidR="002A5CEA" w:rsidRPr="00347A77" w:rsidRDefault="002A5CEA">
      <w:pPr>
        <w:pBdr>
          <w:top w:val="single" w:sz="4" w:space="12" w:color="A8D08D"/>
          <w:left w:val="single" w:sz="4" w:space="6" w:color="A8D08D"/>
          <w:bottom w:val="single" w:sz="4" w:space="12" w:color="A8D08D"/>
          <w:right w:val="single" w:sz="4" w:space="6" w:color="A8D08D"/>
        </w:pBdr>
        <w:shd w:val="clear" w:color="auto" w:fill="E2EFD9"/>
        <w:spacing w:before="360" w:after="120"/>
      </w:pPr>
    </w:p>
    <w:p w14:paraId="4643145F" w14:textId="77777777" w:rsidR="002A5CEA" w:rsidRPr="00347A77" w:rsidRDefault="002A5CEA">
      <w:pPr>
        <w:spacing w:before="120" w:after="120"/>
        <w:rPr>
          <w:sz w:val="22"/>
          <w:szCs w:val="22"/>
        </w:rPr>
      </w:pPr>
    </w:p>
    <w:p w14:paraId="1671569B" w14:textId="77777777" w:rsidR="002A5CEA" w:rsidRPr="00347A77" w:rsidRDefault="009056F7" w:rsidP="00AB5BE0">
      <w:pPr>
        <w:pStyle w:val="Heading4"/>
      </w:pPr>
      <w:r w:rsidRPr="00347A77">
        <w:br w:type="page"/>
      </w:r>
      <w:r w:rsidRPr="00347A77">
        <w:lastRenderedPageBreak/>
        <w:t>TITLE II, PART A</w:t>
      </w:r>
    </w:p>
    <w:p w14:paraId="151446D6" w14:textId="77777777" w:rsidR="002A5CEA" w:rsidRPr="00347A77" w:rsidRDefault="009056F7">
      <w:pPr>
        <w:spacing w:before="240" w:after="120"/>
        <w:rPr>
          <w:b/>
          <w:smallCaps/>
        </w:rPr>
      </w:pPr>
      <w:r w:rsidRPr="00AB5BE0">
        <w:rPr>
          <w:rStyle w:val="Heading5Char"/>
        </w:rPr>
        <w:t>Professional Growth and Improvement</w:t>
      </w:r>
      <w:r w:rsidRPr="00AB5BE0">
        <w:rPr>
          <w:rStyle w:val="Heading5Char"/>
        </w:rPr>
        <w:br/>
      </w:r>
      <w:r w:rsidRPr="00347A77">
        <w:rPr>
          <w:smallCaps/>
        </w:rPr>
        <w:t xml:space="preserve">ESSA SECTION </w:t>
      </w:r>
      <w:r w:rsidRPr="00347A77">
        <w:t>2102(b)(2)(B)</w:t>
      </w:r>
    </w:p>
    <w:p w14:paraId="45EE4101" w14:textId="77777777" w:rsidR="002A5CEA" w:rsidRPr="00347A77" w:rsidRDefault="009056F7">
      <w:pPr>
        <w:spacing w:before="120" w:after="120"/>
      </w:pPr>
      <w:r w:rsidRPr="00347A77">
        <w:t>Provide a description of the LEA’s systems of professional growth and improvement, such as induction for teachers, principals, or other school leaders and opportunities for building the capacity of teachers and opportunities to develop meaningful teacher leadership.</w:t>
      </w:r>
    </w:p>
    <w:p w14:paraId="6040A538" w14:textId="77777777" w:rsidR="002A5CEA" w:rsidRPr="00347A77" w:rsidRDefault="009056F7">
      <w:pPr>
        <w:spacing w:before="360"/>
        <w:rPr>
          <w:b/>
          <w:smallCaps/>
        </w:rPr>
      </w:pPr>
      <w:r w:rsidRPr="00347A77">
        <w:rPr>
          <w:b/>
          <w:smallCaps/>
        </w:rPr>
        <w:t>THIS ESSA PROVISION IS ADDRESSED BELOW:</w:t>
      </w:r>
    </w:p>
    <w:p w14:paraId="2B0F37BA" w14:textId="77777777" w:rsidR="002A5CEA" w:rsidRPr="00347A77" w:rsidRDefault="009056F7">
      <w:pPr>
        <w:pBdr>
          <w:top w:val="single" w:sz="4" w:space="12" w:color="F4B083"/>
          <w:left w:val="single" w:sz="4" w:space="6" w:color="F4B083"/>
          <w:bottom w:val="single" w:sz="4" w:space="12" w:color="F4B083"/>
          <w:right w:val="single" w:sz="4" w:space="6" w:color="F4B083"/>
        </w:pBdr>
        <w:shd w:val="clear" w:color="auto" w:fill="FBE5D5"/>
        <w:spacing w:before="120" w:after="120"/>
      </w:pPr>
      <w:r w:rsidRPr="00347A77">
        <w:t>[Address the provision here]</w:t>
      </w:r>
    </w:p>
    <w:p w14:paraId="01D9A102" w14:textId="77777777" w:rsidR="002A5CEA" w:rsidRPr="00347A77" w:rsidRDefault="002A5CEA">
      <w:pPr>
        <w:pBdr>
          <w:top w:val="single" w:sz="4" w:space="12" w:color="F4B083"/>
          <w:left w:val="single" w:sz="4" w:space="6" w:color="F4B083"/>
          <w:bottom w:val="single" w:sz="4" w:space="12" w:color="F4B083"/>
          <w:right w:val="single" w:sz="4" w:space="6" w:color="F4B083"/>
        </w:pBdr>
        <w:shd w:val="clear" w:color="auto" w:fill="FBE5D5"/>
        <w:spacing w:before="360" w:after="120"/>
      </w:pPr>
    </w:p>
    <w:p w14:paraId="15027351" w14:textId="77777777" w:rsidR="002A5CEA" w:rsidRPr="00347A77" w:rsidRDefault="009056F7">
      <w:pPr>
        <w:spacing w:before="240" w:after="120"/>
        <w:rPr>
          <w:b/>
          <w:smallCaps/>
        </w:rPr>
      </w:pPr>
      <w:r w:rsidRPr="00AB5BE0">
        <w:rPr>
          <w:rStyle w:val="Heading5Char"/>
        </w:rPr>
        <w:t>Prioritizing Funding</w:t>
      </w:r>
      <w:r w:rsidRPr="00347A77">
        <w:rPr>
          <w:rFonts w:eastAsia="Arial" w:cs="Arial"/>
          <w:b/>
          <w:sz w:val="28"/>
          <w:szCs w:val="28"/>
        </w:rPr>
        <w:br/>
      </w:r>
      <w:r w:rsidRPr="00347A77">
        <w:rPr>
          <w:smallCaps/>
        </w:rPr>
        <w:t xml:space="preserve">ESSA SECTION </w:t>
      </w:r>
      <w:r w:rsidRPr="00347A77">
        <w:t>2102(b)(2)(C)</w:t>
      </w:r>
    </w:p>
    <w:p w14:paraId="1A0E96A3" w14:textId="77777777" w:rsidR="002A5CEA" w:rsidRPr="00347A77" w:rsidRDefault="009056F7">
      <w:pPr>
        <w:spacing w:before="120" w:after="120"/>
      </w:pPr>
      <w:r w:rsidRPr="00347A77">
        <w:t>Provide a description of how the LEA will prioritize funds to schools served by the agency that are implementing comprehensive support and improvement activities and targeted support and improvement activities under Section 1111(d) and have the highest percentage of children counted under Section 1124(c).</w:t>
      </w:r>
    </w:p>
    <w:p w14:paraId="3CB5BC23" w14:textId="77777777" w:rsidR="002A5CEA" w:rsidRPr="00347A77" w:rsidRDefault="009056F7">
      <w:pPr>
        <w:spacing w:before="360"/>
        <w:rPr>
          <w:b/>
          <w:smallCaps/>
        </w:rPr>
      </w:pPr>
      <w:r w:rsidRPr="00347A77">
        <w:rPr>
          <w:b/>
          <w:smallCaps/>
        </w:rPr>
        <w:t>THIS ESSA PROVISION IS ADDRESSED BELOW:</w:t>
      </w:r>
    </w:p>
    <w:p w14:paraId="22FF6B26" w14:textId="77777777" w:rsidR="002A5CEA" w:rsidRPr="00347A77" w:rsidRDefault="009056F7">
      <w:pPr>
        <w:pBdr>
          <w:top w:val="single" w:sz="4" w:space="12" w:color="F4B083"/>
          <w:left w:val="single" w:sz="4" w:space="6" w:color="F4B083"/>
          <w:bottom w:val="single" w:sz="4" w:space="12" w:color="F4B083"/>
          <w:right w:val="single" w:sz="4" w:space="6" w:color="F4B083"/>
        </w:pBdr>
        <w:shd w:val="clear" w:color="auto" w:fill="FBE5D5"/>
        <w:spacing w:before="120" w:after="120"/>
      </w:pPr>
      <w:r w:rsidRPr="00347A77">
        <w:t>[Address the provision here]</w:t>
      </w:r>
    </w:p>
    <w:p w14:paraId="3BBE61E1" w14:textId="77777777" w:rsidR="002A5CEA" w:rsidRPr="00347A77" w:rsidRDefault="002A5CEA">
      <w:pPr>
        <w:pBdr>
          <w:top w:val="single" w:sz="4" w:space="12" w:color="F4B083"/>
          <w:left w:val="single" w:sz="4" w:space="6" w:color="F4B083"/>
          <w:bottom w:val="single" w:sz="4" w:space="12" w:color="F4B083"/>
          <w:right w:val="single" w:sz="4" w:space="6" w:color="F4B083"/>
        </w:pBdr>
        <w:shd w:val="clear" w:color="auto" w:fill="FBE5D5"/>
        <w:spacing w:before="360" w:after="120"/>
      </w:pPr>
    </w:p>
    <w:p w14:paraId="11BDBCBF" w14:textId="77777777" w:rsidR="002A5CEA" w:rsidRPr="00347A77" w:rsidRDefault="009056F7">
      <w:pPr>
        <w:spacing w:before="240" w:after="120"/>
      </w:pPr>
      <w:r w:rsidRPr="00AB5BE0">
        <w:rPr>
          <w:rStyle w:val="Heading5Char"/>
        </w:rPr>
        <w:t>Data and Ongoing Consultation to Support Continuous Improvement</w:t>
      </w:r>
      <w:r w:rsidRPr="00347A77">
        <w:rPr>
          <w:rFonts w:eastAsia="Arial" w:cs="Arial"/>
          <w:b/>
          <w:sz w:val="28"/>
          <w:szCs w:val="28"/>
        </w:rPr>
        <w:br/>
      </w:r>
      <w:r w:rsidRPr="00347A77">
        <w:rPr>
          <w:smallCaps/>
        </w:rPr>
        <w:t xml:space="preserve">ESSA SECTION </w:t>
      </w:r>
      <w:r w:rsidRPr="00347A77">
        <w:t>2102(b)(2)(D</w:t>
      </w:r>
      <w:r w:rsidRPr="00347A77">
        <w:rPr>
          <w:smallCaps/>
        </w:rPr>
        <w:t>)</w:t>
      </w:r>
    </w:p>
    <w:p w14:paraId="36FEB438" w14:textId="77777777" w:rsidR="002A5CEA" w:rsidRPr="00347A77" w:rsidRDefault="009056F7">
      <w:pPr>
        <w:spacing w:before="120" w:after="120"/>
      </w:pPr>
      <w:r w:rsidRPr="00347A77">
        <w:t>Provide a description of how the LEA will use data and ongoing consultation described in Section 2102(b)(3) to continually update and improve activities supported under this part.</w:t>
      </w:r>
    </w:p>
    <w:p w14:paraId="64549119" w14:textId="77777777" w:rsidR="002A5CEA" w:rsidRPr="00347A77" w:rsidRDefault="009056F7">
      <w:pPr>
        <w:spacing w:before="360"/>
        <w:rPr>
          <w:b/>
          <w:smallCaps/>
        </w:rPr>
      </w:pPr>
      <w:r w:rsidRPr="00347A77">
        <w:rPr>
          <w:b/>
          <w:smallCaps/>
        </w:rPr>
        <w:t>THIS ESSA PROVISION IS ADDRESSED BELOW:</w:t>
      </w:r>
    </w:p>
    <w:p w14:paraId="1B4F543C" w14:textId="77777777" w:rsidR="002A5CEA" w:rsidRPr="00347A77" w:rsidRDefault="009056F7">
      <w:pPr>
        <w:pBdr>
          <w:top w:val="single" w:sz="4" w:space="12" w:color="F4B083"/>
          <w:left w:val="single" w:sz="4" w:space="6" w:color="F4B083"/>
          <w:bottom w:val="single" w:sz="4" w:space="12" w:color="F4B083"/>
          <w:right w:val="single" w:sz="4" w:space="6" w:color="F4B083"/>
        </w:pBdr>
        <w:shd w:val="clear" w:color="auto" w:fill="FBE5D5"/>
        <w:spacing w:before="120" w:after="120"/>
      </w:pPr>
      <w:r w:rsidRPr="00347A77">
        <w:t>[Address the provision here]</w:t>
      </w:r>
    </w:p>
    <w:p w14:paraId="4D5F47B4" w14:textId="77777777" w:rsidR="002A5CEA" w:rsidRPr="00347A77" w:rsidRDefault="002A5CEA">
      <w:pPr>
        <w:pBdr>
          <w:top w:val="single" w:sz="4" w:space="12" w:color="F4B083"/>
          <w:left w:val="single" w:sz="4" w:space="6" w:color="F4B083"/>
          <w:bottom w:val="single" w:sz="4" w:space="12" w:color="F4B083"/>
          <w:right w:val="single" w:sz="4" w:space="6" w:color="F4B083"/>
        </w:pBdr>
        <w:shd w:val="clear" w:color="auto" w:fill="FBE5D5"/>
        <w:spacing w:before="360" w:after="120"/>
      </w:pPr>
    </w:p>
    <w:p w14:paraId="5B4EB049" w14:textId="77777777" w:rsidR="002A5CEA" w:rsidRPr="00347A77" w:rsidRDefault="009056F7" w:rsidP="00AB5BE0">
      <w:pPr>
        <w:pStyle w:val="Heading4"/>
      </w:pPr>
      <w:r w:rsidRPr="00347A77">
        <w:lastRenderedPageBreak/>
        <w:t>TITLE III, PART A</w:t>
      </w:r>
    </w:p>
    <w:p w14:paraId="74CDCFEF" w14:textId="77777777" w:rsidR="002A5CEA" w:rsidRPr="00347A77" w:rsidRDefault="009056F7">
      <w:pPr>
        <w:spacing w:before="240" w:after="120"/>
      </w:pPr>
      <w:r w:rsidRPr="00AB5BE0">
        <w:rPr>
          <w:rStyle w:val="Heading5Char"/>
        </w:rPr>
        <w:t>Title III Professional Development</w:t>
      </w:r>
      <w:r w:rsidRPr="00347A77">
        <w:rPr>
          <w:rFonts w:eastAsia="Arial" w:cs="Arial"/>
          <w:b/>
          <w:sz w:val="28"/>
          <w:szCs w:val="28"/>
        </w:rPr>
        <w:br/>
      </w:r>
      <w:r w:rsidRPr="00347A77">
        <w:rPr>
          <w:smallCaps/>
        </w:rPr>
        <w:t xml:space="preserve">ESSA SECTION </w:t>
      </w:r>
      <w:r w:rsidRPr="00347A77">
        <w:t>3115(c)(2)</w:t>
      </w:r>
    </w:p>
    <w:p w14:paraId="16AF07DA" w14:textId="77777777" w:rsidR="002A5CEA" w:rsidRPr="00347A77" w:rsidRDefault="009056F7">
      <w:pPr>
        <w:spacing w:after="120"/>
      </w:pPr>
      <w:r w:rsidRPr="00347A77">
        <w:t>Describe how the eligible entity will provide effective professional development to classroom teachers, principals and other school leaders, administrators, and other school or community-based organizational personnel.</w:t>
      </w:r>
    </w:p>
    <w:p w14:paraId="53CCEBC5" w14:textId="77777777" w:rsidR="002A5CEA" w:rsidRPr="00347A77" w:rsidRDefault="009056F7">
      <w:pPr>
        <w:spacing w:before="360"/>
        <w:rPr>
          <w:b/>
          <w:smallCaps/>
        </w:rPr>
      </w:pPr>
      <w:r w:rsidRPr="00347A77">
        <w:rPr>
          <w:b/>
          <w:smallCaps/>
        </w:rPr>
        <w:t>THIS ESSA PROVISION IS ADDRESSED BELOW:</w:t>
      </w:r>
    </w:p>
    <w:p w14:paraId="777DB988" w14:textId="77777777" w:rsidR="002A5CEA" w:rsidRPr="00347A77" w:rsidRDefault="009056F7">
      <w:pPr>
        <w:pBdr>
          <w:top w:val="single" w:sz="4" w:space="12" w:color="FFD965"/>
          <w:left w:val="single" w:sz="4" w:space="6" w:color="FFD965"/>
          <w:bottom w:val="single" w:sz="4" w:space="12" w:color="FFD965"/>
          <w:right w:val="single" w:sz="4" w:space="6" w:color="FFD965"/>
        </w:pBdr>
        <w:shd w:val="clear" w:color="auto" w:fill="FFF2CC"/>
        <w:spacing w:before="120" w:after="120"/>
      </w:pPr>
      <w:r w:rsidRPr="00347A77">
        <w:t>[Address the provision here]</w:t>
      </w:r>
    </w:p>
    <w:p w14:paraId="2D4395DC" w14:textId="77777777" w:rsidR="002A5CEA" w:rsidRPr="00347A77" w:rsidRDefault="002A5CEA">
      <w:pPr>
        <w:pBdr>
          <w:top w:val="single" w:sz="4" w:space="12" w:color="FFD965"/>
          <w:left w:val="single" w:sz="4" w:space="6" w:color="FFD965"/>
          <w:bottom w:val="single" w:sz="4" w:space="12" w:color="FFD965"/>
          <w:right w:val="single" w:sz="4" w:space="6" w:color="FFD965"/>
        </w:pBdr>
        <w:shd w:val="clear" w:color="auto" w:fill="FFF2CC"/>
        <w:spacing w:before="360" w:after="120"/>
      </w:pPr>
    </w:p>
    <w:p w14:paraId="14D8F1B7" w14:textId="77777777" w:rsidR="002A5CEA" w:rsidRPr="00347A77" w:rsidRDefault="009056F7">
      <w:pPr>
        <w:spacing w:before="360" w:after="120"/>
      </w:pPr>
      <w:r w:rsidRPr="00AB5BE0">
        <w:rPr>
          <w:rStyle w:val="Heading5Char"/>
        </w:rPr>
        <w:t>Enhanced Instructional Opportunities</w:t>
      </w:r>
      <w:r w:rsidRPr="00347A77">
        <w:rPr>
          <w:rFonts w:eastAsia="Arial" w:cs="Arial"/>
          <w:b/>
          <w:sz w:val="28"/>
          <w:szCs w:val="28"/>
        </w:rPr>
        <w:br/>
      </w:r>
      <w:r w:rsidRPr="00347A77">
        <w:rPr>
          <w:smallCaps/>
        </w:rPr>
        <w:t xml:space="preserve">ESSA SECTIONS </w:t>
      </w:r>
      <w:r w:rsidRPr="00347A77">
        <w:t>3115(e)(1) and 3116</w:t>
      </w:r>
    </w:p>
    <w:p w14:paraId="61BDB652" w14:textId="77777777" w:rsidR="002A5CEA" w:rsidRPr="00347A77" w:rsidRDefault="009056F7">
      <w:pPr>
        <w:spacing w:before="120" w:after="120"/>
      </w:pPr>
      <w:r w:rsidRPr="00347A77">
        <w:t>Describe how the eligible entity will provide enhanced instructional opportunities for immigrant children and youth.</w:t>
      </w:r>
    </w:p>
    <w:p w14:paraId="46085483" w14:textId="77777777" w:rsidR="002A5CEA" w:rsidRPr="00347A77" w:rsidRDefault="009056F7">
      <w:pPr>
        <w:spacing w:before="360"/>
        <w:rPr>
          <w:b/>
          <w:smallCaps/>
        </w:rPr>
      </w:pPr>
      <w:r w:rsidRPr="00347A77">
        <w:rPr>
          <w:b/>
          <w:smallCaps/>
        </w:rPr>
        <w:t>THIS ESSA PROVISION IS ADDRESSED BELOW:</w:t>
      </w:r>
    </w:p>
    <w:p w14:paraId="489EEE92" w14:textId="77777777" w:rsidR="002A5CEA" w:rsidRPr="00347A77" w:rsidRDefault="009056F7">
      <w:pPr>
        <w:pBdr>
          <w:top w:val="single" w:sz="4" w:space="12" w:color="FFD965"/>
          <w:left w:val="single" w:sz="4" w:space="6" w:color="FFD965"/>
          <w:bottom w:val="single" w:sz="4" w:space="12" w:color="FFD965"/>
          <w:right w:val="single" w:sz="4" w:space="6" w:color="FFD965"/>
        </w:pBdr>
        <w:shd w:val="clear" w:color="auto" w:fill="FFF2CC"/>
        <w:spacing w:before="120" w:after="120"/>
      </w:pPr>
      <w:r w:rsidRPr="00347A77">
        <w:t>[Address the provision here]</w:t>
      </w:r>
    </w:p>
    <w:p w14:paraId="14332DBC" w14:textId="77777777" w:rsidR="002A5CEA" w:rsidRPr="00347A77" w:rsidRDefault="002A5CEA">
      <w:pPr>
        <w:pBdr>
          <w:top w:val="single" w:sz="4" w:space="12" w:color="FFD965"/>
          <w:left w:val="single" w:sz="4" w:space="6" w:color="FFD965"/>
          <w:bottom w:val="single" w:sz="4" w:space="12" w:color="FFD965"/>
          <w:right w:val="single" w:sz="4" w:space="6" w:color="FFD965"/>
        </w:pBdr>
        <w:shd w:val="clear" w:color="auto" w:fill="FFF2CC"/>
        <w:spacing w:before="360" w:after="120"/>
      </w:pPr>
    </w:p>
    <w:p w14:paraId="0A6E3ED8" w14:textId="77777777" w:rsidR="002A5CEA" w:rsidRPr="00347A77" w:rsidRDefault="009056F7">
      <w:pPr>
        <w:spacing w:before="360" w:after="120"/>
      </w:pPr>
      <w:r w:rsidRPr="00AB5BE0">
        <w:rPr>
          <w:rStyle w:val="Heading5Char"/>
        </w:rPr>
        <w:t>Title III Programs and Activities</w:t>
      </w:r>
      <w:r w:rsidRPr="00347A77">
        <w:rPr>
          <w:rFonts w:eastAsia="Arial" w:cs="Arial"/>
          <w:b/>
          <w:sz w:val="28"/>
          <w:szCs w:val="28"/>
        </w:rPr>
        <w:br/>
      </w:r>
      <w:r w:rsidRPr="00347A77">
        <w:rPr>
          <w:smallCaps/>
        </w:rPr>
        <w:t xml:space="preserve">ESSA SECTIONS </w:t>
      </w:r>
      <w:r w:rsidRPr="00347A77">
        <w:t>3116(b)(1)</w:t>
      </w:r>
    </w:p>
    <w:p w14:paraId="426DAB20" w14:textId="77777777" w:rsidR="002A5CEA" w:rsidRPr="00347A77" w:rsidRDefault="009056F7">
      <w:pPr>
        <w:spacing w:before="120" w:after="120"/>
      </w:pPr>
      <w:r w:rsidRPr="00347A77">
        <w:t>Describe the effective programs and activities, including language instruction educational programs, proposed to be developed, implemented, and administered under the subgrant that will help English learners increase their English language proficiency and meet the challenging State academic standards.</w:t>
      </w:r>
    </w:p>
    <w:p w14:paraId="044ACF7C" w14:textId="77777777" w:rsidR="002A5CEA" w:rsidRPr="00347A77" w:rsidRDefault="009056F7">
      <w:pPr>
        <w:spacing w:before="360"/>
        <w:rPr>
          <w:b/>
          <w:smallCaps/>
        </w:rPr>
      </w:pPr>
      <w:r w:rsidRPr="00347A77">
        <w:rPr>
          <w:b/>
          <w:smallCaps/>
        </w:rPr>
        <w:t>THIS ESSA PROVISION IS ADDRESSED BELOW:</w:t>
      </w:r>
    </w:p>
    <w:p w14:paraId="450667E4" w14:textId="77777777" w:rsidR="002A5CEA" w:rsidRPr="00347A77" w:rsidRDefault="009056F7">
      <w:pPr>
        <w:pBdr>
          <w:top w:val="single" w:sz="4" w:space="12" w:color="FFD965"/>
          <w:left w:val="single" w:sz="4" w:space="6" w:color="FFD965"/>
          <w:bottom w:val="single" w:sz="4" w:space="12" w:color="FFD965"/>
          <w:right w:val="single" w:sz="4" w:space="6" w:color="FFD965"/>
        </w:pBdr>
        <w:shd w:val="clear" w:color="auto" w:fill="FFF2CC"/>
        <w:spacing w:before="120" w:after="120"/>
      </w:pPr>
      <w:r w:rsidRPr="00347A77">
        <w:t>[Address the provision here]</w:t>
      </w:r>
    </w:p>
    <w:p w14:paraId="21CC773D" w14:textId="77777777" w:rsidR="002A5CEA" w:rsidRPr="00347A77" w:rsidRDefault="002A5CEA">
      <w:pPr>
        <w:pBdr>
          <w:top w:val="single" w:sz="4" w:space="12" w:color="FFD965"/>
          <w:left w:val="single" w:sz="4" w:space="6" w:color="FFD965"/>
          <w:bottom w:val="single" w:sz="4" w:space="12" w:color="FFD965"/>
          <w:right w:val="single" w:sz="4" w:space="6" w:color="FFD965"/>
        </w:pBdr>
        <w:shd w:val="clear" w:color="auto" w:fill="FFF2CC"/>
        <w:spacing w:before="360" w:after="120"/>
      </w:pPr>
    </w:p>
    <w:p w14:paraId="3C0717BB" w14:textId="77777777" w:rsidR="002A5CEA" w:rsidRPr="00347A77" w:rsidRDefault="009056F7">
      <w:pPr>
        <w:spacing w:before="360" w:after="120"/>
      </w:pPr>
      <w:r w:rsidRPr="00AB5BE0">
        <w:rPr>
          <w:rStyle w:val="Heading5Char"/>
        </w:rPr>
        <w:t>English Proficiency and Academic Achievement</w:t>
      </w:r>
      <w:r w:rsidRPr="00347A77">
        <w:rPr>
          <w:rFonts w:eastAsia="Arial" w:cs="Arial"/>
          <w:b/>
          <w:sz w:val="28"/>
          <w:szCs w:val="28"/>
        </w:rPr>
        <w:br/>
      </w:r>
      <w:r w:rsidRPr="00347A77">
        <w:rPr>
          <w:smallCaps/>
        </w:rPr>
        <w:t xml:space="preserve">ESSA SECTIONS </w:t>
      </w:r>
      <w:r w:rsidRPr="00347A77">
        <w:t>3116(b)(2)(A-B)</w:t>
      </w:r>
    </w:p>
    <w:p w14:paraId="77264017" w14:textId="77777777" w:rsidR="002A5CEA" w:rsidRPr="00347A77" w:rsidRDefault="009056F7">
      <w:pPr>
        <w:spacing w:before="120" w:after="120"/>
      </w:pPr>
      <w:r w:rsidRPr="00347A77">
        <w:lastRenderedPageBreak/>
        <w:t>Describe how the eligible entity will ensure that elementary schools and secondary schools receiving funds under Subpart 1 assist English learners in:</w:t>
      </w:r>
    </w:p>
    <w:p w14:paraId="1175A66C" w14:textId="77777777" w:rsidR="002A5CEA" w:rsidRPr="00347A77" w:rsidRDefault="009056F7">
      <w:pPr>
        <w:spacing w:before="120" w:after="120"/>
        <w:ind w:left="720" w:hanging="360"/>
      </w:pPr>
      <w:r w:rsidRPr="00347A77">
        <w:t>(A)</w:t>
      </w:r>
      <w:r w:rsidRPr="00347A77">
        <w:tab/>
        <w:t>achieving English proficiency based on the State’s English language proficiency assessment under Section 1111(b)(2)(G), consistent with the State’s long-term goals, as described in Section 1111(c)(4)(A)(ii); and</w:t>
      </w:r>
    </w:p>
    <w:p w14:paraId="697E3EA5" w14:textId="77777777" w:rsidR="002A5CEA" w:rsidRPr="00347A77" w:rsidRDefault="009056F7">
      <w:pPr>
        <w:spacing w:before="120" w:after="120"/>
        <w:ind w:left="720" w:hanging="360"/>
      </w:pPr>
      <w:r w:rsidRPr="00347A77">
        <w:t>(B)</w:t>
      </w:r>
      <w:r w:rsidRPr="00347A77">
        <w:tab/>
        <w:t>meeting the challenging State academic standards.</w:t>
      </w:r>
    </w:p>
    <w:p w14:paraId="2B362FBC" w14:textId="77777777" w:rsidR="002A5CEA" w:rsidRPr="00347A77" w:rsidRDefault="009056F7">
      <w:pPr>
        <w:spacing w:before="360"/>
        <w:rPr>
          <w:b/>
          <w:smallCaps/>
        </w:rPr>
      </w:pPr>
      <w:r w:rsidRPr="00347A77">
        <w:rPr>
          <w:b/>
          <w:smallCaps/>
        </w:rPr>
        <w:t>THIS ESSA PROVISION IS ADDRESSED BELOW:</w:t>
      </w:r>
    </w:p>
    <w:p w14:paraId="58D2196F" w14:textId="77777777" w:rsidR="002A5CEA" w:rsidRPr="00347A77" w:rsidRDefault="009056F7">
      <w:pPr>
        <w:pBdr>
          <w:top w:val="single" w:sz="4" w:space="12" w:color="FFD965"/>
          <w:left w:val="single" w:sz="4" w:space="6" w:color="FFD965"/>
          <w:bottom w:val="single" w:sz="4" w:space="12" w:color="FFD965"/>
          <w:right w:val="single" w:sz="4" w:space="6" w:color="FFD965"/>
        </w:pBdr>
        <w:shd w:val="clear" w:color="auto" w:fill="FFF2CC"/>
        <w:spacing w:before="120" w:after="120"/>
      </w:pPr>
      <w:r w:rsidRPr="00347A77">
        <w:t>[Address the provision here]</w:t>
      </w:r>
    </w:p>
    <w:p w14:paraId="0F26A4DF" w14:textId="77777777" w:rsidR="002A5CEA" w:rsidRPr="00347A77" w:rsidRDefault="002A5CEA">
      <w:pPr>
        <w:pBdr>
          <w:top w:val="single" w:sz="4" w:space="12" w:color="FFD965"/>
          <w:left w:val="single" w:sz="4" w:space="6" w:color="FFD965"/>
          <w:bottom w:val="single" w:sz="4" w:space="12" w:color="FFD965"/>
          <w:right w:val="single" w:sz="4" w:space="6" w:color="FFD965"/>
        </w:pBdr>
        <w:shd w:val="clear" w:color="auto" w:fill="FFF2CC"/>
        <w:spacing w:before="360" w:after="120"/>
      </w:pPr>
    </w:p>
    <w:p w14:paraId="588FC7EA" w14:textId="77777777" w:rsidR="002A5CEA" w:rsidRPr="00347A77" w:rsidRDefault="009056F7" w:rsidP="00AB5BE0">
      <w:pPr>
        <w:pStyle w:val="Heading4"/>
      </w:pPr>
      <w:r w:rsidRPr="00347A77">
        <w:t>TITLE IV, PART A</w:t>
      </w:r>
    </w:p>
    <w:p w14:paraId="1EF55219" w14:textId="77777777" w:rsidR="002A5CEA" w:rsidRPr="00347A77" w:rsidRDefault="009056F7">
      <w:pPr>
        <w:spacing w:before="240" w:after="120"/>
      </w:pPr>
      <w:r w:rsidRPr="00AB5BE0">
        <w:rPr>
          <w:rStyle w:val="Heading5Char"/>
        </w:rPr>
        <w:t>Title IV, Part A Activities and Programs</w:t>
      </w:r>
      <w:r w:rsidRPr="00347A77">
        <w:rPr>
          <w:rFonts w:eastAsia="Arial" w:cs="Arial"/>
          <w:b/>
          <w:sz w:val="28"/>
          <w:szCs w:val="28"/>
        </w:rPr>
        <w:br/>
      </w:r>
      <w:r w:rsidRPr="00347A77">
        <w:rPr>
          <w:smallCaps/>
        </w:rPr>
        <w:t xml:space="preserve">ESSA SECTION </w:t>
      </w:r>
      <w:r w:rsidRPr="00347A77">
        <w:t>4106(e)(1)</w:t>
      </w:r>
    </w:p>
    <w:p w14:paraId="445B46C0" w14:textId="77777777" w:rsidR="002A5CEA" w:rsidRPr="00347A77" w:rsidRDefault="009056F7">
      <w:pPr>
        <w:spacing w:after="120"/>
      </w:pPr>
      <w:r w:rsidRPr="00347A77">
        <w:t>Describe the activities and programming that the LEA, or consortium of such agencies, will carry out under Subpart 1, including a description of:</w:t>
      </w:r>
    </w:p>
    <w:p w14:paraId="7CB5FA08" w14:textId="77777777" w:rsidR="002A5CEA" w:rsidRPr="00347A77" w:rsidRDefault="009056F7">
      <w:pPr>
        <w:spacing w:after="120"/>
        <w:ind w:left="720" w:hanging="360"/>
      </w:pPr>
      <w:r w:rsidRPr="00347A77">
        <w:t>(A)</w:t>
      </w:r>
      <w:r w:rsidRPr="00347A77">
        <w:tab/>
        <w:t xml:space="preserve">any partnership with an institution of higher education, business, nonprofit organization, community-based organization, or other public or private entity with a demonstrated record of success in implementing activities under this subpart; </w:t>
      </w:r>
    </w:p>
    <w:p w14:paraId="6C45ED47" w14:textId="77777777" w:rsidR="002A5CEA" w:rsidRPr="00347A77" w:rsidRDefault="009056F7">
      <w:pPr>
        <w:spacing w:after="120"/>
        <w:ind w:left="720" w:hanging="360"/>
      </w:pPr>
      <w:r w:rsidRPr="00347A77">
        <w:t>(B)</w:t>
      </w:r>
      <w:r w:rsidRPr="00347A77">
        <w:tab/>
        <w:t xml:space="preserve">if applicable, how funds will be used for activities related to supporting well-rounded education under Section 4107; </w:t>
      </w:r>
    </w:p>
    <w:p w14:paraId="51ACBE0B" w14:textId="77777777" w:rsidR="002A5CEA" w:rsidRPr="00347A77" w:rsidRDefault="009056F7">
      <w:pPr>
        <w:spacing w:after="120"/>
        <w:ind w:left="720" w:hanging="360"/>
      </w:pPr>
      <w:r w:rsidRPr="00347A77">
        <w:t>(C)</w:t>
      </w:r>
      <w:r w:rsidRPr="00347A77">
        <w:tab/>
        <w:t>if applicable, how funds will be used for activities related to supporting safe and healthy students under Section 4108;</w:t>
      </w:r>
    </w:p>
    <w:p w14:paraId="6B039292" w14:textId="77777777" w:rsidR="002A5CEA" w:rsidRPr="00347A77" w:rsidRDefault="009056F7">
      <w:pPr>
        <w:spacing w:after="120"/>
        <w:ind w:left="720" w:hanging="360"/>
      </w:pPr>
      <w:r w:rsidRPr="00347A77">
        <w:t>(D)</w:t>
      </w:r>
      <w:r w:rsidRPr="00347A77">
        <w:tab/>
        <w:t>if applicable, how funds will be used for activities related to supporting the effective use of technology in schools under Section 4109; and</w:t>
      </w:r>
    </w:p>
    <w:p w14:paraId="031ADE6F" w14:textId="77777777" w:rsidR="002A5CEA" w:rsidRPr="00347A77" w:rsidRDefault="009056F7">
      <w:pPr>
        <w:spacing w:after="120"/>
        <w:ind w:left="720" w:hanging="360"/>
      </w:pPr>
      <w:r w:rsidRPr="00347A77">
        <w:t>(E)</w:t>
      </w:r>
      <w:r w:rsidRPr="00347A77">
        <w:tab/>
        <w:t>the program objectives and intended outcomes for activities under Subpart 1, and how the LEA, or consortium of such agencies, will periodically evaluate the effectiveness of the activities carried out under this section based on such objectives and outcomes.</w:t>
      </w:r>
    </w:p>
    <w:p w14:paraId="38D3F150" w14:textId="77777777" w:rsidR="002A5CEA" w:rsidRPr="00347A77" w:rsidRDefault="009056F7">
      <w:pPr>
        <w:spacing w:before="360"/>
        <w:rPr>
          <w:b/>
          <w:smallCaps/>
        </w:rPr>
      </w:pPr>
      <w:r w:rsidRPr="00347A77">
        <w:rPr>
          <w:b/>
          <w:smallCaps/>
        </w:rPr>
        <w:t>THIS ESSA PROVISION IS ADDRESSED BELOW:</w:t>
      </w:r>
    </w:p>
    <w:p w14:paraId="35DD4B41" w14:textId="77777777" w:rsidR="002A5CEA" w:rsidRDefault="009056F7">
      <w:pPr>
        <w:pBdr>
          <w:top w:val="single" w:sz="4" w:space="12" w:color="CC99FF"/>
          <w:left w:val="single" w:sz="4" w:space="6" w:color="CC99FF"/>
          <w:bottom w:val="single" w:sz="4" w:space="12" w:color="CC99FF"/>
          <w:right w:val="single" w:sz="4" w:space="6" w:color="CC99FF"/>
        </w:pBdr>
        <w:shd w:val="clear" w:color="auto" w:fill="EEE1F7"/>
        <w:spacing w:before="120" w:after="120"/>
      </w:pPr>
      <w:r w:rsidRPr="00347A77">
        <w:t>[Address the provision here]</w:t>
      </w:r>
    </w:p>
    <w:p w14:paraId="059CC825" w14:textId="77777777" w:rsidR="002A5CEA" w:rsidRDefault="002A5CEA">
      <w:pPr>
        <w:pBdr>
          <w:top w:val="single" w:sz="4" w:space="12" w:color="CC99FF"/>
          <w:left w:val="single" w:sz="4" w:space="6" w:color="CC99FF"/>
          <w:bottom w:val="single" w:sz="4" w:space="12" w:color="CC99FF"/>
          <w:right w:val="single" w:sz="4" w:space="6" w:color="CC99FF"/>
        </w:pBdr>
        <w:shd w:val="clear" w:color="auto" w:fill="EEE1F7"/>
        <w:spacing w:before="120" w:after="120"/>
        <w:rPr>
          <w:sz w:val="22"/>
          <w:szCs w:val="22"/>
        </w:rPr>
      </w:pPr>
    </w:p>
    <w:sectPr w:rsidR="002A5CEA">
      <w:pgSz w:w="12240" w:h="15840"/>
      <w:pgMar w:top="720" w:right="720" w:bottom="720" w:left="720" w:header="288" w:footer="288" w:gutter="0"/>
      <w:cols w:space="720" w:equalWidth="0">
        <w:col w:w="9360"/>
      </w:cols>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6EF25CC" w16cex:dateUtc="2021-07-21T17:17:25.542Z"/>
  <w16cex:commentExtensible w16cex:durableId="2EF05259" w16cex:dateUtc="2021-07-21T17:19:32.314Z"/>
  <w16cex:commentExtensible w16cex:durableId="6A21FB6F" w16cex:dateUtc="2021-07-21T17:21:52.941Z"/>
  <w16cex:commentExtensible w16cex:durableId="608E3B54" w16cex:dateUtc="2021-07-21T17:22:54.444Z"/>
  <w16cex:commentExtensible w16cex:durableId="34A60552" w16cex:dateUtc="2021-07-21T17:23:11.88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FAE9A" w14:textId="77777777" w:rsidR="007739B6" w:rsidRDefault="007739B6">
      <w:r>
        <w:separator/>
      </w:r>
    </w:p>
  </w:endnote>
  <w:endnote w:type="continuationSeparator" w:id="0">
    <w:p w14:paraId="3461EE37" w14:textId="77777777" w:rsidR="007739B6" w:rsidRDefault="0077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5ED11" w14:textId="77777777" w:rsidR="007739B6" w:rsidRDefault="00773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CB8FD" w14:textId="77777777" w:rsidR="007739B6" w:rsidRDefault="007739B6">
    <w:pPr>
      <w:pBdr>
        <w:top w:val="nil"/>
        <w:left w:val="nil"/>
        <w:bottom w:val="nil"/>
        <w:right w:val="nil"/>
        <w:between w:val="nil"/>
      </w:pBdr>
      <w:tabs>
        <w:tab w:val="center" w:pos="4680"/>
        <w:tab w:val="right" w:pos="9360"/>
      </w:tabs>
      <w:rPr>
        <w:rFonts w:eastAsia="Arial" w:cs="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D9362" w14:textId="77777777" w:rsidR="007739B6" w:rsidRDefault="007739B6">
    <w:pPr>
      <w:pBdr>
        <w:top w:val="nil"/>
        <w:left w:val="nil"/>
        <w:bottom w:val="nil"/>
        <w:right w:val="nil"/>
        <w:between w:val="nil"/>
      </w:pBdr>
      <w:tabs>
        <w:tab w:val="center" w:pos="4680"/>
        <w:tab w:val="right" w:pos="9360"/>
        <w:tab w:val="center" w:pos="5400"/>
        <w:tab w:val="right" w:pos="10800"/>
      </w:tabs>
      <w:rPr>
        <w:rFonts w:eastAsia="Arial" w:cs="Arial"/>
        <w:color w:val="000000"/>
        <w:sz w:val="18"/>
        <w:szCs w:val="18"/>
      </w:rPr>
    </w:pPr>
    <w:r>
      <w:rPr>
        <w:rFonts w:eastAsia="Arial" w:cs="Arial"/>
        <w:color w:val="000000"/>
        <w:sz w:val="18"/>
        <w:szCs w:val="18"/>
      </w:rPr>
      <w:t>Draft</w:t>
    </w:r>
    <w:r>
      <w:rPr>
        <w:rFonts w:eastAsia="Arial" w:cs="Arial"/>
        <w:b/>
        <w:color w:val="000000"/>
        <w:sz w:val="18"/>
        <w:szCs w:val="18"/>
      </w:rPr>
      <w:tab/>
    </w:r>
    <w:r>
      <w:rPr>
        <w:rFonts w:eastAsia="Arial" w:cs="Arial"/>
        <w:color w:val="000000"/>
        <w:sz w:val="18"/>
        <w:szCs w:val="18"/>
      </w:rPr>
      <w:t xml:space="preserve">Page </w:t>
    </w:r>
    <w:r>
      <w:rPr>
        <w:rFonts w:eastAsia="Arial" w:cs="Arial"/>
        <w:color w:val="000000"/>
        <w:sz w:val="18"/>
        <w:szCs w:val="18"/>
      </w:rPr>
      <w:fldChar w:fldCharType="begin"/>
    </w:r>
    <w:r>
      <w:rPr>
        <w:rFonts w:eastAsia="Arial" w:cs="Arial"/>
        <w:color w:val="000000"/>
        <w:sz w:val="18"/>
        <w:szCs w:val="18"/>
      </w:rPr>
      <w:instrText>PAGE</w:instrText>
    </w:r>
    <w:r>
      <w:rPr>
        <w:rFonts w:eastAsia="Arial" w:cs="Arial"/>
        <w:color w:val="000000"/>
        <w:sz w:val="18"/>
        <w:szCs w:val="18"/>
      </w:rPr>
      <w:fldChar w:fldCharType="end"/>
    </w:r>
    <w:r>
      <w:rPr>
        <w:rFonts w:eastAsia="Arial" w:cs="Arial"/>
        <w:color w:val="000000"/>
        <w:sz w:val="18"/>
        <w:szCs w:val="18"/>
      </w:rPr>
      <w:t xml:space="preserve"> of </w:t>
    </w:r>
    <w:r>
      <w:rPr>
        <w:rFonts w:eastAsia="Arial" w:cs="Arial"/>
        <w:color w:val="000000"/>
        <w:sz w:val="18"/>
        <w:szCs w:val="18"/>
      </w:rPr>
      <w:fldChar w:fldCharType="begin"/>
    </w:r>
    <w:r>
      <w:rPr>
        <w:rFonts w:eastAsia="Arial" w:cs="Arial"/>
        <w:color w:val="000000"/>
        <w:sz w:val="18"/>
        <w:szCs w:val="18"/>
      </w:rPr>
      <w:instrText>NUMPAGES</w:instrText>
    </w:r>
    <w:r>
      <w:rPr>
        <w:rFonts w:eastAsia="Arial" w:cs="Arial"/>
        <w:color w:val="000000"/>
        <w:sz w:val="18"/>
        <w:szCs w:val="18"/>
      </w:rPr>
      <w:fldChar w:fldCharType="end"/>
    </w:r>
    <w:r>
      <w:rPr>
        <w:rFonts w:eastAsia="Arial" w:cs="Arial"/>
        <w:b/>
        <w:color w:val="000000"/>
        <w:sz w:val="18"/>
        <w:szCs w:val="18"/>
      </w:rPr>
      <w:tab/>
    </w:r>
    <w:r>
      <w:rPr>
        <w:rFonts w:eastAsia="Arial" w:cs="Arial"/>
        <w:color w:val="000000"/>
        <w:sz w:val="18"/>
        <w:szCs w:val="18"/>
      </w:rPr>
      <w:t>2/26/2018 2:52 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BEBCB" w14:textId="77777777" w:rsidR="007739B6" w:rsidRDefault="007739B6">
      <w:r>
        <w:separator/>
      </w:r>
    </w:p>
  </w:footnote>
  <w:footnote w:type="continuationSeparator" w:id="0">
    <w:p w14:paraId="38D0EB7D" w14:textId="77777777" w:rsidR="007739B6" w:rsidRDefault="00773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FDBB" w14:textId="2469BB0B" w:rsidR="007739B6" w:rsidRDefault="007739B6">
    <w:pPr>
      <w:tabs>
        <w:tab w:val="center" w:pos="4680"/>
        <w:tab w:val="right" w:pos="9360"/>
      </w:tabs>
      <w:jc w:val="right"/>
    </w:pPr>
    <w:r w:rsidRPr="00FE29E6">
      <w:t>sssb</w:t>
    </w:r>
    <w:r>
      <w:t>-sasd-jul22item01</w:t>
    </w:r>
  </w:p>
  <w:p w14:paraId="4AE0B6B7" w14:textId="77777777" w:rsidR="007739B6" w:rsidRDefault="007739B6" w:rsidP="003129D2">
    <w:pPr>
      <w:pBdr>
        <w:top w:val="nil"/>
        <w:left w:val="nil"/>
        <w:bottom w:val="nil"/>
        <w:right w:val="nil"/>
        <w:between w:val="nil"/>
      </w:pBdr>
      <w:tabs>
        <w:tab w:val="center" w:pos="4680"/>
        <w:tab w:val="right" w:pos="9360"/>
      </w:tabs>
      <w:spacing w:after="480"/>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Pr>
        <w:rFonts w:eastAsia="Arial" w:cs="Arial"/>
        <w:noProof/>
        <w:color w:val="000000"/>
      </w:rPr>
      <w:t>4</w:t>
    </w:r>
    <w:r>
      <w:rPr>
        <w:rFonts w:eastAsia="Arial" w:cs="Arial"/>
        <w:color w:val="000000"/>
      </w:rPr>
      <w:fldChar w:fldCharType="end"/>
    </w:r>
    <w:r>
      <w:rPr>
        <w:rFonts w:eastAsia="Arial" w:cs="Arial"/>
        <w:color w:val="000000"/>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CAEAF" w14:textId="77777777" w:rsidR="007739B6" w:rsidRDefault="007739B6">
    <w:pPr>
      <w:pBdr>
        <w:top w:val="nil"/>
        <w:left w:val="nil"/>
        <w:bottom w:val="nil"/>
        <w:right w:val="nil"/>
        <w:between w:val="nil"/>
      </w:pBdr>
      <w:tabs>
        <w:tab w:val="center" w:pos="4680"/>
        <w:tab w:val="right" w:pos="9360"/>
      </w:tabs>
      <w:rPr>
        <w:rFonts w:eastAsia="Arial" w:cs="Arial"/>
        <w:color w:val="000000"/>
      </w:rPr>
    </w:pPr>
  </w:p>
  <w:p w14:paraId="11C6569B" w14:textId="77777777" w:rsidR="007739B6" w:rsidRDefault="007739B6">
    <w:pPr>
      <w:pBdr>
        <w:top w:val="nil"/>
        <w:left w:val="nil"/>
        <w:bottom w:val="nil"/>
        <w:right w:val="nil"/>
        <w:between w:val="nil"/>
      </w:pBdr>
      <w:tabs>
        <w:tab w:val="center" w:pos="4680"/>
        <w:tab w:val="right" w:pos="9360"/>
      </w:tabs>
      <w:rPr>
        <w:rFonts w:eastAsia="Arial" w:cs="Arial"/>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91FBA" w14:textId="28AE0C10" w:rsidR="007739B6" w:rsidRDefault="007739B6">
    <w:pPr>
      <w:pBdr>
        <w:top w:val="nil"/>
        <w:left w:val="nil"/>
        <w:bottom w:val="nil"/>
        <w:right w:val="nil"/>
        <w:between w:val="nil"/>
      </w:pBdr>
      <w:tabs>
        <w:tab w:val="center" w:pos="4680"/>
        <w:tab w:val="right" w:pos="9360"/>
      </w:tabs>
      <w:jc w:val="right"/>
      <w:rPr>
        <w:rFonts w:eastAsia="Arial" w:cs="Arial"/>
        <w:color w:val="000000"/>
      </w:rPr>
    </w:pPr>
    <w:r w:rsidRPr="00FE29E6">
      <w:rPr>
        <w:rFonts w:eastAsia="Arial" w:cs="Arial"/>
        <w:color w:val="000000"/>
      </w:rPr>
      <w:t>sssb</w:t>
    </w:r>
    <w:r>
      <w:rPr>
        <w:rFonts w:eastAsia="Arial" w:cs="Arial"/>
        <w:color w:val="000000"/>
      </w:rPr>
      <w:t>-sasd-jul22item01</w:t>
    </w:r>
  </w:p>
  <w:p w14:paraId="45830840" w14:textId="77777777" w:rsidR="007739B6" w:rsidRDefault="007739B6">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Attachment 1</w:t>
    </w:r>
  </w:p>
  <w:p w14:paraId="4EE050D9" w14:textId="7EB1B008" w:rsidR="007739B6" w:rsidRDefault="007739B6" w:rsidP="003129D2">
    <w:pPr>
      <w:pBdr>
        <w:top w:val="nil"/>
        <w:left w:val="nil"/>
        <w:bottom w:val="nil"/>
        <w:right w:val="nil"/>
        <w:between w:val="nil"/>
      </w:pBdr>
      <w:tabs>
        <w:tab w:val="center" w:pos="4680"/>
        <w:tab w:val="right" w:pos="9360"/>
      </w:tabs>
      <w:spacing w:after="480"/>
      <w:jc w:val="right"/>
      <w:rPr>
        <w:rFonts w:eastAsia="Arial" w:cs="Arial"/>
        <w:color w:val="000000"/>
      </w:rPr>
    </w:pPr>
    <w:r>
      <w:rPr>
        <w:rFonts w:eastAsia="Arial" w:cs="Arial"/>
        <w:color w:val="000000"/>
      </w:rPr>
      <w:t xml:space="preserve">Page </w:t>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Pr>
        <w:rFonts w:eastAsia="Arial" w:cs="Arial"/>
        <w:noProof/>
        <w:color w:val="000000"/>
      </w:rPr>
      <w:t>1</w:t>
    </w:r>
    <w:r>
      <w:rPr>
        <w:rFonts w:eastAsia="Arial" w:cs="Arial"/>
        <w:color w:val="000000"/>
      </w:rPr>
      <w:fldChar w:fldCharType="end"/>
    </w:r>
    <w:r>
      <w:rPr>
        <w:rFonts w:eastAsia="Arial" w:cs="Arial"/>
        <w:color w:val="000000"/>
      </w:rPr>
      <w:t xml:space="preserve"> of </w:t>
    </w:r>
    <w:r w:rsidRPr="000C0514">
      <w:rPr>
        <w:rFonts w:eastAsia="Arial" w:cs="Arial"/>
        <w:color w:val="000000"/>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FAF5" w14:textId="77777777" w:rsidR="007739B6" w:rsidRDefault="007739B6">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imb-sasd-jul20itemxx</w:t>
    </w:r>
  </w:p>
  <w:p w14:paraId="3D537ABF" w14:textId="77777777" w:rsidR="007739B6" w:rsidRDefault="007739B6">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Attachment 1</w:t>
    </w:r>
  </w:p>
  <w:p w14:paraId="4698C109" w14:textId="77777777" w:rsidR="007739B6" w:rsidRDefault="007739B6">
    <w:pPr>
      <w:pBdr>
        <w:top w:val="nil"/>
        <w:left w:val="nil"/>
        <w:bottom w:val="nil"/>
        <w:right w:val="nil"/>
        <w:between w:val="nil"/>
      </w:pBdr>
      <w:tabs>
        <w:tab w:val="center" w:pos="4680"/>
        <w:tab w:val="right" w:pos="9360"/>
      </w:tabs>
      <w:jc w:val="right"/>
      <w:rPr>
        <w:rFonts w:eastAsia="Arial" w:cs="Arial"/>
        <w:color w:val="000000"/>
      </w:rPr>
    </w:pPr>
    <w:r>
      <w:rPr>
        <w:rFonts w:eastAsia="Arial" w:cs="Arial"/>
        <w:color w:val="000000"/>
      </w:rPr>
      <w:t>Page _ of _</w:t>
    </w:r>
  </w:p>
  <w:p w14:paraId="6D325354" w14:textId="77777777" w:rsidR="007739B6" w:rsidRDefault="007739B6">
    <w:pPr>
      <w:pBdr>
        <w:top w:val="nil"/>
        <w:left w:val="nil"/>
        <w:bottom w:val="nil"/>
        <w:right w:val="nil"/>
        <w:between w:val="nil"/>
      </w:pBdr>
      <w:tabs>
        <w:tab w:val="center" w:pos="4680"/>
        <w:tab w:val="right" w:pos="9360"/>
      </w:tabs>
      <w:rPr>
        <w:rFonts w:eastAsia="Arial" w:cs="Arial"/>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E83C" w14:textId="17646766" w:rsidR="007739B6" w:rsidRDefault="007739B6">
    <w:pPr>
      <w:tabs>
        <w:tab w:val="center" w:pos="4320"/>
        <w:tab w:val="right" w:pos="8640"/>
      </w:tabs>
      <w:jc w:val="right"/>
    </w:pPr>
    <w:r w:rsidRPr="00FE29E6">
      <w:t>sssb</w:t>
    </w:r>
    <w:r>
      <w:t>-sasd-jul22item01</w:t>
    </w:r>
  </w:p>
  <w:p w14:paraId="2BA704BD" w14:textId="38BCB009" w:rsidR="007739B6" w:rsidRDefault="007739B6">
    <w:pPr>
      <w:tabs>
        <w:tab w:val="center" w:pos="4320"/>
        <w:tab w:val="right" w:pos="8640"/>
      </w:tabs>
      <w:jc w:val="right"/>
    </w:pPr>
    <w:r>
      <w:t>Attachment 2</w:t>
    </w:r>
  </w:p>
  <w:p w14:paraId="416D9051" w14:textId="70CC94A0" w:rsidR="007739B6" w:rsidRDefault="007739B6">
    <w:pPr>
      <w:tabs>
        <w:tab w:val="center" w:pos="4320"/>
        <w:tab w:val="right" w:pos="8640"/>
      </w:tabs>
      <w:spacing w:after="480"/>
      <w:jc w:val="right"/>
    </w:pPr>
    <w:r>
      <w:t xml:space="preserve">Page </w:t>
    </w:r>
    <w:r>
      <w:fldChar w:fldCharType="begin"/>
    </w:r>
    <w:r>
      <w:instrText>PAGE</w:instrText>
    </w:r>
    <w:r>
      <w:fldChar w:fldCharType="separate"/>
    </w:r>
    <w:r>
      <w:rPr>
        <w:noProof/>
      </w:rPr>
      <w:t>15</w:t>
    </w:r>
    <w:r>
      <w:fldChar w:fldCharType="end"/>
    </w:r>
    <w:r>
      <w:t xml:space="preserve"> of 1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21F7E" w14:textId="77777777" w:rsidR="007739B6" w:rsidRDefault="007739B6">
    <w:pPr>
      <w:tabs>
        <w:tab w:val="left" w:pos="9660"/>
      </w:tabs>
      <w:jc w:val="right"/>
    </w:pPr>
    <w:r>
      <w:t>pptb-lasso-mar18item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132F2"/>
    <w:multiLevelType w:val="multilevel"/>
    <w:tmpl w:val="66AEADEC"/>
    <w:lvl w:ilvl="0">
      <w:start w:val="1"/>
      <w:numFmt w:val="upperLetter"/>
      <w:lvlText w:val="(%1)"/>
      <w:lvlJc w:val="left"/>
      <w:pPr>
        <w:ind w:left="720" w:hanging="360"/>
      </w:pPr>
      <w:rPr>
        <w:rFonts w:ascii="Arial" w:eastAsia="Arial" w:hAnsi="Arial" w:cs="Arial"/>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04138D"/>
    <w:multiLevelType w:val="multilevel"/>
    <w:tmpl w:val="9CC6D3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4877DEF"/>
    <w:multiLevelType w:val="multilevel"/>
    <w:tmpl w:val="3DA8C7DC"/>
    <w:lvl w:ilvl="0">
      <w:start w:val="1"/>
      <w:numFmt w:val="upperLetter"/>
      <w:lvlText w:val="(%1)"/>
      <w:lvlJc w:val="left"/>
      <w:pPr>
        <w:ind w:left="1080" w:hanging="360"/>
      </w:pPr>
      <w:rPr>
        <w:i w:val="0"/>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55A43076"/>
    <w:multiLevelType w:val="hybridMultilevel"/>
    <w:tmpl w:val="C61A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7B7414"/>
    <w:multiLevelType w:val="multilevel"/>
    <w:tmpl w:val="DFBCE2C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D2C1EE9"/>
    <w:multiLevelType w:val="multilevel"/>
    <w:tmpl w:val="071AD4D4"/>
    <w:lvl w:ilvl="0">
      <w:start w:val="1"/>
      <w:numFmt w:val="decimal"/>
      <w:pStyle w:val="descriptionsubpoin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426575F"/>
    <w:multiLevelType w:val="multilevel"/>
    <w:tmpl w:val="231C30C0"/>
    <w:lvl w:ilvl="0">
      <w:start w:val="1"/>
      <w:numFmt w:val="upperLetter"/>
      <w:lvlText w:val="(%1)"/>
      <w:lvlJc w:val="left"/>
      <w:pPr>
        <w:ind w:left="720" w:hanging="360"/>
      </w:pPr>
      <w:rPr>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sDSyMDI0NTIxN7VU0lEKTi0uzszPAykwrAUAO6XCXiwAAAA="/>
  </w:docVars>
  <w:rsids>
    <w:rsidRoot w:val="002A5CEA"/>
    <w:rsid w:val="00021D9B"/>
    <w:rsid w:val="00026DDF"/>
    <w:rsid w:val="00033EC2"/>
    <w:rsid w:val="00054575"/>
    <w:rsid w:val="00076A78"/>
    <w:rsid w:val="00081901"/>
    <w:rsid w:val="00095D01"/>
    <w:rsid w:val="000A2758"/>
    <w:rsid w:val="000B456F"/>
    <w:rsid w:val="000C0514"/>
    <w:rsid w:val="000C1E9C"/>
    <w:rsid w:val="000D24CB"/>
    <w:rsid w:val="00115DFA"/>
    <w:rsid w:val="00144B42"/>
    <w:rsid w:val="001A5195"/>
    <w:rsid w:val="001C69D4"/>
    <w:rsid w:val="001D40CF"/>
    <w:rsid w:val="001E6094"/>
    <w:rsid w:val="001E748A"/>
    <w:rsid w:val="00212712"/>
    <w:rsid w:val="00226FF6"/>
    <w:rsid w:val="0024045A"/>
    <w:rsid w:val="00242F10"/>
    <w:rsid w:val="00251547"/>
    <w:rsid w:val="00252D18"/>
    <w:rsid w:val="00266514"/>
    <w:rsid w:val="00290E5E"/>
    <w:rsid w:val="002A2228"/>
    <w:rsid w:val="002A5CEA"/>
    <w:rsid w:val="002A71BF"/>
    <w:rsid w:val="002B7414"/>
    <w:rsid w:val="002C0CC8"/>
    <w:rsid w:val="002C5779"/>
    <w:rsid w:val="002C7354"/>
    <w:rsid w:val="0031121A"/>
    <w:rsid w:val="003129D2"/>
    <w:rsid w:val="00347A77"/>
    <w:rsid w:val="003536EA"/>
    <w:rsid w:val="0035750A"/>
    <w:rsid w:val="00357FDA"/>
    <w:rsid w:val="0038364D"/>
    <w:rsid w:val="003B2BAD"/>
    <w:rsid w:val="003E2973"/>
    <w:rsid w:val="003E733C"/>
    <w:rsid w:val="003E7D35"/>
    <w:rsid w:val="003F6A45"/>
    <w:rsid w:val="00420BCA"/>
    <w:rsid w:val="004218C8"/>
    <w:rsid w:val="004301A4"/>
    <w:rsid w:val="00433860"/>
    <w:rsid w:val="00441668"/>
    <w:rsid w:val="00451FEA"/>
    <w:rsid w:val="004522A9"/>
    <w:rsid w:val="004634DA"/>
    <w:rsid w:val="00464FC2"/>
    <w:rsid w:val="004728D0"/>
    <w:rsid w:val="00483FBD"/>
    <w:rsid w:val="004B448F"/>
    <w:rsid w:val="004B485D"/>
    <w:rsid w:val="004E2B69"/>
    <w:rsid w:val="00502E82"/>
    <w:rsid w:val="00532664"/>
    <w:rsid w:val="0055087C"/>
    <w:rsid w:val="0055087D"/>
    <w:rsid w:val="00550E91"/>
    <w:rsid w:val="005551C6"/>
    <w:rsid w:val="00563759"/>
    <w:rsid w:val="005846F0"/>
    <w:rsid w:val="005C2C02"/>
    <w:rsid w:val="005C6E3F"/>
    <w:rsid w:val="005E1AB0"/>
    <w:rsid w:val="005E3F5B"/>
    <w:rsid w:val="00601249"/>
    <w:rsid w:val="00647064"/>
    <w:rsid w:val="0065146E"/>
    <w:rsid w:val="00653C4E"/>
    <w:rsid w:val="00655C01"/>
    <w:rsid w:val="00671463"/>
    <w:rsid w:val="00674490"/>
    <w:rsid w:val="00685335"/>
    <w:rsid w:val="0068772D"/>
    <w:rsid w:val="00691778"/>
    <w:rsid w:val="006A7E79"/>
    <w:rsid w:val="006C3378"/>
    <w:rsid w:val="006C4177"/>
    <w:rsid w:val="006D38AD"/>
    <w:rsid w:val="006F0A73"/>
    <w:rsid w:val="006F1B77"/>
    <w:rsid w:val="006F20D1"/>
    <w:rsid w:val="006F797A"/>
    <w:rsid w:val="007073FB"/>
    <w:rsid w:val="00723B17"/>
    <w:rsid w:val="00744DF5"/>
    <w:rsid w:val="00746F23"/>
    <w:rsid w:val="007739B6"/>
    <w:rsid w:val="0077639F"/>
    <w:rsid w:val="00777295"/>
    <w:rsid w:val="007950AF"/>
    <w:rsid w:val="007964B3"/>
    <w:rsid w:val="007B4B5B"/>
    <w:rsid w:val="007C171E"/>
    <w:rsid w:val="007C673B"/>
    <w:rsid w:val="007C7AEB"/>
    <w:rsid w:val="007D2EF8"/>
    <w:rsid w:val="007D5AA8"/>
    <w:rsid w:val="007D7C87"/>
    <w:rsid w:val="007E7C13"/>
    <w:rsid w:val="007F1AD8"/>
    <w:rsid w:val="007F643B"/>
    <w:rsid w:val="0081151E"/>
    <w:rsid w:val="00830D2A"/>
    <w:rsid w:val="00876381"/>
    <w:rsid w:val="008805D6"/>
    <w:rsid w:val="008942B7"/>
    <w:rsid w:val="008949A3"/>
    <w:rsid w:val="00897A48"/>
    <w:rsid w:val="008A3BAB"/>
    <w:rsid w:val="008A46B4"/>
    <w:rsid w:val="008C0E60"/>
    <w:rsid w:val="008C3A96"/>
    <w:rsid w:val="009056F7"/>
    <w:rsid w:val="00912CF5"/>
    <w:rsid w:val="0095771B"/>
    <w:rsid w:val="00965D92"/>
    <w:rsid w:val="00971093"/>
    <w:rsid w:val="00971ACF"/>
    <w:rsid w:val="009B18B1"/>
    <w:rsid w:val="009B2169"/>
    <w:rsid w:val="009B4888"/>
    <w:rsid w:val="00A0341B"/>
    <w:rsid w:val="00A246A5"/>
    <w:rsid w:val="00A77D25"/>
    <w:rsid w:val="00A82237"/>
    <w:rsid w:val="00AB5BE0"/>
    <w:rsid w:val="00AD4F5A"/>
    <w:rsid w:val="00AF1C18"/>
    <w:rsid w:val="00B4599E"/>
    <w:rsid w:val="00B57DF6"/>
    <w:rsid w:val="00B701D2"/>
    <w:rsid w:val="00B83497"/>
    <w:rsid w:val="00B96F18"/>
    <w:rsid w:val="00BA74A4"/>
    <w:rsid w:val="00BC0E1E"/>
    <w:rsid w:val="00BC4762"/>
    <w:rsid w:val="00BD433B"/>
    <w:rsid w:val="00BF0F5D"/>
    <w:rsid w:val="00BF15D3"/>
    <w:rsid w:val="00BF2CDB"/>
    <w:rsid w:val="00C029E3"/>
    <w:rsid w:val="00C347E2"/>
    <w:rsid w:val="00C73DED"/>
    <w:rsid w:val="00C81191"/>
    <w:rsid w:val="00C96BA8"/>
    <w:rsid w:val="00CE1C76"/>
    <w:rsid w:val="00CE652B"/>
    <w:rsid w:val="00CF2084"/>
    <w:rsid w:val="00CF368F"/>
    <w:rsid w:val="00CF3A2C"/>
    <w:rsid w:val="00D077B9"/>
    <w:rsid w:val="00D1105F"/>
    <w:rsid w:val="00D4196B"/>
    <w:rsid w:val="00D5344E"/>
    <w:rsid w:val="00D668E5"/>
    <w:rsid w:val="00D83CE8"/>
    <w:rsid w:val="00D8455A"/>
    <w:rsid w:val="00DC1D8D"/>
    <w:rsid w:val="00DC48C8"/>
    <w:rsid w:val="00DD30E1"/>
    <w:rsid w:val="00DD76C5"/>
    <w:rsid w:val="00E04BE6"/>
    <w:rsid w:val="00E07369"/>
    <w:rsid w:val="00E477F7"/>
    <w:rsid w:val="00E55CBB"/>
    <w:rsid w:val="00E80436"/>
    <w:rsid w:val="00E807B2"/>
    <w:rsid w:val="00E83440"/>
    <w:rsid w:val="00E92101"/>
    <w:rsid w:val="00E935F6"/>
    <w:rsid w:val="00E9671B"/>
    <w:rsid w:val="00E96EFB"/>
    <w:rsid w:val="00EA6E91"/>
    <w:rsid w:val="00EB33EA"/>
    <w:rsid w:val="00EB3EE4"/>
    <w:rsid w:val="00ED1A39"/>
    <w:rsid w:val="00EE181F"/>
    <w:rsid w:val="00EE4B3A"/>
    <w:rsid w:val="00EF071D"/>
    <w:rsid w:val="00EF2DEC"/>
    <w:rsid w:val="00F6668D"/>
    <w:rsid w:val="00F706C2"/>
    <w:rsid w:val="00F90D6C"/>
    <w:rsid w:val="00FC5C28"/>
    <w:rsid w:val="00FD1AE1"/>
    <w:rsid w:val="00FD2351"/>
    <w:rsid w:val="00FE29E6"/>
    <w:rsid w:val="00FF3702"/>
    <w:rsid w:val="02C4F145"/>
    <w:rsid w:val="06924AF8"/>
    <w:rsid w:val="10B5735E"/>
    <w:rsid w:val="1D288DBA"/>
    <w:rsid w:val="3AA3C127"/>
    <w:rsid w:val="4081BEDB"/>
    <w:rsid w:val="45741AB6"/>
    <w:rsid w:val="47F801DE"/>
    <w:rsid w:val="5A1333A6"/>
    <w:rsid w:val="645A36CF"/>
    <w:rsid w:val="76159C34"/>
    <w:rsid w:val="7BBA3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DECD636"/>
  <w15:docId w15:val="{92F4E168-C0B1-4CCB-9FB0-C9ECC047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rPr>
      <w:rFonts w:eastAsia="Times New Roman" w:cs="Times New Roman"/>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026DDF"/>
    <w:pPr>
      <w:jc w:val="center"/>
      <w:outlineLvl w:val="1"/>
    </w:pPr>
  </w:style>
  <w:style w:type="paragraph" w:styleId="Heading3">
    <w:name w:val="heading 3"/>
    <w:basedOn w:val="Heading2"/>
    <w:next w:val="Normal"/>
    <w:link w:val="Heading3Char"/>
    <w:uiPriority w:val="9"/>
    <w:unhideWhenUsed/>
    <w:qFormat/>
    <w:rsid w:val="00E9671B"/>
    <w:pPr>
      <w:spacing w:before="240" w:after="240"/>
      <w:outlineLvl w:val="2"/>
    </w:pPr>
    <w:rPr>
      <w:sz w:val="36"/>
      <w:szCs w:val="36"/>
    </w:rPr>
  </w:style>
  <w:style w:type="paragraph" w:styleId="Heading4">
    <w:name w:val="heading 4"/>
    <w:basedOn w:val="Heading3"/>
    <w:next w:val="Normal"/>
    <w:link w:val="Heading4Char"/>
    <w:uiPriority w:val="9"/>
    <w:unhideWhenUsed/>
    <w:qFormat/>
    <w:rsid w:val="00C81191"/>
    <w:pPr>
      <w:jc w:val="left"/>
      <w:outlineLvl w:val="3"/>
    </w:pPr>
    <w:rPr>
      <w:sz w:val="32"/>
    </w:rPr>
  </w:style>
  <w:style w:type="paragraph" w:styleId="Heading5">
    <w:name w:val="heading 5"/>
    <w:basedOn w:val="Normal"/>
    <w:next w:val="Normal"/>
    <w:link w:val="Heading5Char"/>
    <w:uiPriority w:val="9"/>
    <w:unhideWhenUsed/>
    <w:qFormat/>
    <w:rsid w:val="00AB5BE0"/>
    <w:pPr>
      <w:keepNext/>
      <w:keepLines/>
      <w:spacing w:before="240" w:after="240"/>
      <w:outlineLvl w:val="4"/>
    </w:pPr>
    <w:rPr>
      <w:rFonts w:eastAsiaTheme="majorEastAsia" w:cstheme="majorBidi"/>
      <w:b/>
      <w:sz w:val="28"/>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26DDF"/>
    <w:rPr>
      <w:rFonts w:eastAsiaTheme="majorEastAsia" w:cstheme="majorBidi"/>
      <w:b/>
      <w:sz w:val="32"/>
      <w:szCs w:val="32"/>
    </w:rPr>
  </w:style>
  <w:style w:type="character" w:customStyle="1" w:styleId="Heading3Char">
    <w:name w:val="Heading 3 Char"/>
    <w:basedOn w:val="DefaultParagraphFont"/>
    <w:link w:val="Heading3"/>
    <w:uiPriority w:val="9"/>
    <w:rsid w:val="00E9671B"/>
    <w:rPr>
      <w:rFonts w:eastAsiaTheme="majorEastAsia" w:cstheme="majorBidi"/>
      <w:b/>
      <w:sz w:val="36"/>
      <w:szCs w:val="36"/>
    </w:rPr>
  </w:style>
  <w:style w:type="character" w:customStyle="1" w:styleId="Heading4Char">
    <w:name w:val="Heading 4 Char"/>
    <w:basedOn w:val="DefaultParagraphFont"/>
    <w:link w:val="Heading4"/>
    <w:uiPriority w:val="9"/>
    <w:rsid w:val="00C81191"/>
    <w:rPr>
      <w:rFonts w:eastAsiaTheme="majorEastAsia" w:cstheme="majorBidi"/>
      <w:b/>
      <w:sz w:val="32"/>
      <w:szCs w:val="36"/>
    </w:rPr>
  </w:style>
  <w:style w:type="character" w:customStyle="1" w:styleId="Heading5Char">
    <w:name w:val="Heading 5 Char"/>
    <w:basedOn w:val="DefaultParagraphFont"/>
    <w:link w:val="Heading5"/>
    <w:uiPriority w:val="9"/>
    <w:rsid w:val="00AB5BE0"/>
    <w:rPr>
      <w:rFonts w:eastAsiaTheme="majorEastAsia" w:cstheme="majorBidi"/>
      <w:b/>
      <w:sz w:val="28"/>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428B8"/>
  </w:style>
  <w:style w:type="paragraph" w:styleId="Subtitle">
    <w:name w:val="Subtitle"/>
    <w:basedOn w:val="Normal"/>
    <w:next w:val="Normal"/>
    <w:link w:val="SubtitleChar"/>
    <w:rPr>
      <w:color w:val="5A5A5A"/>
      <w:sz w:val="28"/>
      <w:szCs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customStyle="1" w:styleId="descriptionsubpoints">
    <w:name w:val="description subpoints"/>
    <w:basedOn w:val="Normal"/>
    <w:rsid w:val="00FB2A3F"/>
    <w:pPr>
      <w:numPr>
        <w:numId w:val="6"/>
      </w:numPr>
      <w:spacing w:after="160" w:line="271" w:lineRule="auto"/>
      <w:ind w:right="245"/>
    </w:pPr>
    <w:rPr>
      <w:rFonts w:eastAsiaTheme="minorHAnsi" w:cs="Arial"/>
    </w:rPr>
  </w:style>
  <w:style w:type="character" w:styleId="FollowedHyperlink">
    <w:name w:val="FollowedHyperlink"/>
    <w:basedOn w:val="DefaultParagraphFont"/>
    <w:uiPriority w:val="99"/>
    <w:semiHidden/>
    <w:unhideWhenUsed/>
    <w:rsid w:val="00434503"/>
    <w:rPr>
      <w:color w:val="954F72" w:themeColor="followedHyperlink"/>
      <w:u w:val="single"/>
    </w:rPr>
  </w:style>
  <w:style w:type="table" w:customStyle="1" w:styleId="ESSATable">
    <w:name w:val="ESSA Table"/>
    <w:basedOn w:val="TableNormal"/>
    <w:uiPriority w:val="99"/>
    <w:rsid w:val="002A35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EEAF6" w:themeFill="accent1" w:themeFillTint="33"/>
    </w:tcPr>
    <w:tblStylePr w:type="firstRow">
      <w:rPr>
        <w:b/>
      </w:rPr>
    </w:tblStylePr>
  </w:style>
  <w:style w:type="character" w:styleId="CommentReference">
    <w:name w:val="annotation reference"/>
    <w:basedOn w:val="DefaultParagraphFont"/>
    <w:uiPriority w:val="99"/>
    <w:semiHidden/>
    <w:unhideWhenUsed/>
    <w:rsid w:val="00E021B2"/>
    <w:rPr>
      <w:sz w:val="16"/>
      <w:szCs w:val="16"/>
    </w:rPr>
  </w:style>
  <w:style w:type="paragraph" w:styleId="CommentText">
    <w:name w:val="annotation text"/>
    <w:basedOn w:val="Normal"/>
    <w:link w:val="CommentTextChar"/>
    <w:uiPriority w:val="99"/>
    <w:semiHidden/>
    <w:unhideWhenUsed/>
    <w:rsid w:val="00E021B2"/>
    <w:rPr>
      <w:sz w:val="20"/>
      <w:szCs w:val="20"/>
    </w:rPr>
  </w:style>
  <w:style w:type="character" w:customStyle="1" w:styleId="CommentTextChar">
    <w:name w:val="Comment Text Char"/>
    <w:basedOn w:val="DefaultParagraphFont"/>
    <w:link w:val="CommentText"/>
    <w:uiPriority w:val="99"/>
    <w:semiHidden/>
    <w:rsid w:val="00E021B2"/>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021B2"/>
    <w:rPr>
      <w:b/>
      <w:bCs/>
    </w:rPr>
  </w:style>
  <w:style w:type="character" w:customStyle="1" w:styleId="CommentSubjectChar">
    <w:name w:val="Comment Subject Char"/>
    <w:basedOn w:val="CommentTextChar"/>
    <w:link w:val="CommentSubject"/>
    <w:uiPriority w:val="99"/>
    <w:semiHidden/>
    <w:rsid w:val="00E021B2"/>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43337D"/>
    <w:rPr>
      <w:color w:val="605E5C"/>
      <w:shd w:val="clear" w:color="auto" w:fill="E1DFDD"/>
    </w:rPr>
  </w:style>
  <w:style w:type="paragraph" w:styleId="NormalWeb">
    <w:name w:val="Normal (Web)"/>
    <w:basedOn w:val="Normal"/>
    <w:uiPriority w:val="99"/>
    <w:unhideWhenUsed/>
    <w:rsid w:val="00DF1289"/>
    <w:pPr>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DF1289"/>
  </w:style>
  <w:style w:type="character" w:customStyle="1" w:styleId="UnresolvedMention2">
    <w:name w:val="Unresolved Mention2"/>
    <w:basedOn w:val="DefaultParagraphFont"/>
    <w:uiPriority w:val="99"/>
    <w:semiHidden/>
    <w:unhideWhenUsed/>
    <w:rsid w:val="00DF1289"/>
    <w:rPr>
      <w:color w:val="605E5C"/>
      <w:shd w:val="clear" w:color="auto" w:fill="E1DFDD"/>
    </w:rPr>
  </w:style>
  <w:style w:type="character" w:customStyle="1" w:styleId="UnresolvedMention3">
    <w:name w:val="Unresolved Mention3"/>
    <w:basedOn w:val="DefaultParagraphFont"/>
    <w:uiPriority w:val="99"/>
    <w:semiHidden/>
    <w:unhideWhenUsed/>
    <w:rsid w:val="00CA2809"/>
    <w:rPr>
      <w:color w:val="605E5C"/>
      <w:shd w:val="clear" w:color="auto" w:fill="E1DFDD"/>
    </w:rPr>
  </w:style>
  <w:style w:type="table" w:styleId="PlainTable1">
    <w:name w:val="Plain Table 1"/>
    <w:basedOn w:val="TableNormal"/>
    <w:uiPriority w:val="41"/>
    <w:rsid w:val="0089624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5B7B41"/>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xl65">
    <w:name w:val="xl65"/>
    <w:basedOn w:val="Normal"/>
    <w:rsid w:val="00CE625D"/>
    <w:pPr>
      <w:spacing w:before="100" w:beforeAutospacing="1" w:after="100" w:afterAutospacing="1"/>
    </w:pPr>
    <w:rPr>
      <w:rFonts w:cs="Arial"/>
    </w:rPr>
  </w:style>
  <w:style w:type="paragraph" w:customStyle="1" w:styleId="xl66">
    <w:name w:val="xl66"/>
    <w:basedOn w:val="Normal"/>
    <w:rsid w:val="00CE625D"/>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7">
    <w:name w:val="xl67"/>
    <w:basedOn w:val="Normal"/>
    <w:rsid w:val="00CE625D"/>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8">
    <w:name w:val="xl68"/>
    <w:basedOn w:val="Normal"/>
    <w:rsid w:val="00CE625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color w:val="000000"/>
    </w:rPr>
  </w:style>
  <w:style w:type="paragraph" w:customStyle="1" w:styleId="xl69">
    <w:name w:val="xl69"/>
    <w:basedOn w:val="Normal"/>
    <w:rsid w:val="00CE625D"/>
    <w:pPr>
      <w:pBdr>
        <w:left w:val="single" w:sz="4" w:space="0" w:color="auto"/>
        <w:bottom w:val="single" w:sz="4" w:space="0" w:color="auto"/>
        <w:right w:val="single" w:sz="4" w:space="0" w:color="auto"/>
      </w:pBdr>
      <w:spacing w:before="100" w:beforeAutospacing="1" w:after="100" w:afterAutospacing="1"/>
      <w:textAlignment w:val="top"/>
    </w:pPr>
    <w:rPr>
      <w:rFonts w:cs="Arial"/>
      <w:color w:val="000000"/>
    </w:rPr>
  </w:style>
  <w:style w:type="paragraph" w:customStyle="1" w:styleId="xl70">
    <w:name w:val="xl70"/>
    <w:basedOn w:val="Normal"/>
    <w:rsid w:val="00CE625D"/>
    <w:pPr>
      <w:pBdr>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CE625D"/>
    <w:pPr>
      <w:pBdr>
        <w:bottom w:val="single" w:sz="8" w:space="0" w:color="auto"/>
      </w:pBdr>
      <w:spacing w:before="100" w:beforeAutospacing="1" w:after="100" w:afterAutospacing="1"/>
    </w:pPr>
    <w:rPr>
      <w:rFonts w:cs="Arial"/>
    </w:rPr>
  </w:style>
  <w:style w:type="paragraph" w:customStyle="1" w:styleId="xl72">
    <w:name w:val="xl72"/>
    <w:basedOn w:val="Normal"/>
    <w:rsid w:val="00CE625D"/>
    <w:pPr>
      <w:pBdr>
        <w:top w:val="single" w:sz="4" w:space="0" w:color="auto"/>
        <w:left w:val="single" w:sz="4" w:space="0" w:color="auto"/>
        <w:bottom w:val="single" w:sz="8" w:space="0" w:color="auto"/>
        <w:right w:val="single" w:sz="4" w:space="0" w:color="auto"/>
      </w:pBdr>
      <w:shd w:val="clear" w:color="000000" w:fill="E2EFDA"/>
      <w:spacing w:before="100" w:beforeAutospacing="1" w:after="100" w:afterAutospacing="1"/>
    </w:pPr>
    <w:rPr>
      <w:rFonts w:cs="Arial"/>
    </w:rPr>
  </w:style>
  <w:style w:type="paragraph" w:customStyle="1" w:styleId="xl73">
    <w:name w:val="xl73"/>
    <w:basedOn w:val="Normal"/>
    <w:rsid w:val="00CE625D"/>
    <w:pPr>
      <w:pBdr>
        <w:top w:val="single" w:sz="4" w:space="0" w:color="auto"/>
        <w:left w:val="single" w:sz="4" w:space="0" w:color="auto"/>
        <w:bottom w:val="single" w:sz="8" w:space="0" w:color="auto"/>
        <w:right w:val="single" w:sz="4" w:space="0" w:color="auto"/>
      </w:pBdr>
      <w:shd w:val="clear" w:color="000000" w:fill="E2EFDA"/>
      <w:spacing w:before="100" w:beforeAutospacing="1" w:after="100" w:afterAutospacing="1"/>
    </w:pPr>
    <w:rPr>
      <w:rFonts w:cs="Arial"/>
    </w:rPr>
  </w:style>
  <w:style w:type="table" w:styleId="GridTable4-Accent5">
    <w:name w:val="Grid Table 4 Accent 5"/>
    <w:basedOn w:val="TableNormal"/>
    <w:uiPriority w:val="49"/>
    <w:rsid w:val="00CE625D"/>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CE625D"/>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l63">
    <w:name w:val="xl63"/>
    <w:basedOn w:val="Normal"/>
    <w:rsid w:val="004147DC"/>
    <w:pPr>
      <w:spacing w:before="100" w:beforeAutospacing="1" w:after="100" w:afterAutospacing="1"/>
    </w:pPr>
    <w:rPr>
      <w:rFonts w:cs="Arial"/>
    </w:rPr>
  </w:style>
  <w:style w:type="paragraph" w:customStyle="1" w:styleId="xl64">
    <w:name w:val="xl64"/>
    <w:basedOn w:val="Normal"/>
    <w:rsid w:val="004147DC"/>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4">
    <w:name w:val="xl74"/>
    <w:basedOn w:val="Normal"/>
    <w:rsid w:val="004147D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Arial"/>
      <w:color w:val="000000"/>
    </w:rPr>
  </w:style>
  <w:style w:type="paragraph" w:customStyle="1" w:styleId="xl75">
    <w:name w:val="xl75"/>
    <w:basedOn w:val="Normal"/>
    <w:rsid w:val="004147DC"/>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rPr>
  </w:style>
  <w:style w:type="paragraph" w:customStyle="1" w:styleId="xl76">
    <w:name w:val="xl76"/>
    <w:basedOn w:val="Normal"/>
    <w:rsid w:val="004147DC"/>
    <w:pPr>
      <w:pBdr>
        <w:top w:val="single" w:sz="4" w:space="0" w:color="auto"/>
        <w:left w:val="single" w:sz="4" w:space="0" w:color="auto"/>
        <w:right w:val="single" w:sz="4" w:space="0" w:color="auto"/>
      </w:pBdr>
      <w:spacing w:before="100" w:beforeAutospacing="1" w:after="100" w:afterAutospacing="1"/>
      <w:textAlignment w:val="top"/>
    </w:pPr>
    <w:rPr>
      <w:rFonts w:cs="Arial"/>
      <w:color w:val="000000"/>
    </w:rPr>
  </w:style>
  <w:style w:type="paragraph" w:customStyle="1" w:styleId="xl77">
    <w:name w:val="xl77"/>
    <w:basedOn w:val="Normal"/>
    <w:rsid w:val="004147DC"/>
    <w:pPr>
      <w:pBdr>
        <w:top w:val="single" w:sz="4" w:space="0" w:color="auto"/>
        <w:left w:val="single" w:sz="4" w:space="0" w:color="auto"/>
        <w:right w:val="single" w:sz="4" w:space="0" w:color="auto"/>
      </w:pBdr>
      <w:spacing w:before="100" w:beforeAutospacing="1" w:after="100" w:afterAutospacing="1"/>
    </w:pPr>
    <w:rPr>
      <w:rFonts w:cs="Arial"/>
    </w:rPr>
  </w:style>
  <w:style w:type="paragraph" w:customStyle="1" w:styleId="xl78">
    <w:name w:val="xl78"/>
    <w:basedOn w:val="Normal"/>
    <w:rsid w:val="004147DC"/>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rPr>
  </w:style>
  <w:style w:type="paragraph" w:customStyle="1" w:styleId="xl79">
    <w:name w:val="xl79"/>
    <w:basedOn w:val="Normal"/>
    <w:rsid w:val="004147DC"/>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table" w:customStyle="1" w:styleId="a">
    <w:basedOn w:val="TableNormal"/>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0">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table" w:customStyle="1" w:styleId="a1">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table" w:customStyle="1" w:styleId="a2">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table" w:customStyle="1" w:styleId="a3">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table" w:customStyle="1" w:styleId="a4">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table" w:customStyle="1" w:styleId="a5">
    <w:basedOn w:val="TableNormal"/>
    <w:tblPr>
      <w:tblStyleRowBandSize w:val="1"/>
      <w:tblStyleColBandSize w:val="1"/>
      <w:tblCellMar>
        <w:left w:w="115" w:type="dxa"/>
        <w:right w:w="115" w:type="dxa"/>
      </w:tblCellMar>
    </w:tblPr>
    <w:tcPr>
      <w:shd w:val="clear" w:color="auto" w:fill="DEEBF6"/>
    </w:tcPr>
    <w:tblStylePr w:type="firstRow">
      <w:rPr>
        <w:b/>
      </w:rPr>
    </w:tblStylePr>
  </w:style>
  <w:style w:type="character" w:customStyle="1" w:styleId="UnresolvedMention4">
    <w:name w:val="Unresolved Mention4"/>
    <w:basedOn w:val="DefaultParagraphFont"/>
    <w:uiPriority w:val="99"/>
    <w:semiHidden/>
    <w:unhideWhenUsed/>
    <w:rsid w:val="00C73DED"/>
    <w:rPr>
      <w:color w:val="605E5C"/>
      <w:shd w:val="clear" w:color="auto" w:fill="E1DFDD"/>
    </w:rPr>
  </w:style>
  <w:style w:type="table" w:styleId="GridTable4-Accent3">
    <w:name w:val="Grid Table 4 Accent 3"/>
    <w:basedOn w:val="TableNormal"/>
    <w:uiPriority w:val="49"/>
    <w:rsid w:val="00E0736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1D4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847508">
      <w:bodyDiv w:val="1"/>
      <w:marLeft w:val="0"/>
      <w:marRight w:val="0"/>
      <w:marTop w:val="0"/>
      <w:marBottom w:val="0"/>
      <w:divBdr>
        <w:top w:val="none" w:sz="0" w:space="0" w:color="auto"/>
        <w:left w:val="none" w:sz="0" w:space="0" w:color="auto"/>
        <w:bottom w:val="none" w:sz="0" w:space="0" w:color="auto"/>
        <w:right w:val="none" w:sz="0" w:space="0" w:color="auto"/>
      </w:divBdr>
    </w:div>
    <w:div w:id="1865903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cde.ca.gov/re/lc/addendumguidance.as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de.ca.gov/re/es/documents/essa122020.doc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de.ca.gov/fg/aa/lc/documents/submitfedadden.pdf" TargetMode="External"/><Relationship Id="rId25" Type="http://schemas.openxmlformats.org/officeDocument/2006/relationships/hyperlink" Target="https://www.cde.ca.gov/be/ag/ag/yr17/documents/nov17item05.doc"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e.ca.gov/re/lc/addendumguidance.asp" TargetMode="External"/><Relationship Id="rId20" Type="http://schemas.openxmlformats.org/officeDocument/2006/relationships/hyperlink" Target="https://www.cde.ca.gov/be/ag/ag/yr18/documents/jan18item05.docx"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de.ca.gov/be/ag/ag/yr18/documents/mar18item12.docx"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cde.ca.gov/fg/aa/co/" TargetMode="External"/><Relationship Id="rId23" Type="http://schemas.openxmlformats.org/officeDocument/2006/relationships/hyperlink" Target="https://www.cde.ca.gov/be/ag/ag/yr20/documents/sep20item03.docx"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www2.ed.gov/admins/lead/account/stateplan17/map/ca.html" TargetMode="External"/><Relationship Id="rId31" Type="http://schemas.openxmlformats.org/officeDocument/2006/relationships/header" Target="header6.xml"/><Relationship Id="R898c1a0f4fd54f4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cde.ca.gov/be/ag/ag/yr21/documents/sep21item06.docx" TargetMode="External"/><Relationship Id="rId27" Type="http://schemas.openxmlformats.org/officeDocument/2006/relationships/footer" Target="foot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ACA62EA46D8543A27DCB637A7F67BD" ma:contentTypeVersion="4" ma:contentTypeDescription="Create a new document." ma:contentTypeScope="" ma:versionID="29ed876df64706b14451e2d987816f07">
  <xsd:schema xmlns:xsd="http://www.w3.org/2001/XMLSchema" xmlns:xs="http://www.w3.org/2001/XMLSchema" xmlns:p="http://schemas.microsoft.com/office/2006/metadata/properties" xmlns:ns2="359f0bce-ac31-4316-89ee-e6b18e0b30c4" targetNamespace="http://schemas.microsoft.com/office/2006/metadata/properties" ma:root="true" ma:fieldsID="7dc9aec397ecbd62a130131eaf2137ae" ns2:_="">
    <xsd:import namespace="359f0bce-ac31-4316-89ee-e6b18e0b30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9f0bce-ac31-4316-89ee-e6b18e0b30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mS/1f2V81WXBoryrN12YnLhBntg==">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</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73543B8-7DB2-44FD-894D-4E80E03370EF}">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359f0bce-ac31-4316-89ee-e6b18e0b30c4"/>
    <ds:schemaRef ds:uri="http://www.w3.org/XML/1998/namespace"/>
  </ds:schemaRefs>
</ds:datastoreItem>
</file>

<file path=customXml/itemProps2.xml><?xml version="1.0" encoding="utf-8"?>
<ds:datastoreItem xmlns:ds="http://schemas.openxmlformats.org/officeDocument/2006/customXml" ds:itemID="{143A040C-7773-42F5-BD33-D28D2C3F9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9f0bce-ac31-4316-89ee-e6b18e0b3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088ADA-2270-40ED-9A56-2A297690DED7}">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9C0CB247-CE20-4803-BC90-D14D7C0E8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3</Pages>
  <Words>5415</Words>
  <Characters>30866</Characters>
  <DocSecurity>0</DocSecurity>
  <Lines>257</Lines>
  <Paragraphs>72</Paragraphs>
  <ScaleCrop>false</ScaleCrop>
  <HeadingPairs>
    <vt:vector size="2" baseType="variant">
      <vt:variant>
        <vt:lpstr>Title</vt:lpstr>
      </vt:variant>
      <vt:variant>
        <vt:i4>1</vt:i4>
      </vt:variant>
    </vt:vector>
  </HeadingPairs>
  <TitlesOfParts>
    <vt:vector size="1" baseType="lpstr">
      <vt:lpstr>July 2022 Agenda Item - Meeting Agendas (CA State Board of Education)</vt:lpstr>
    </vt:vector>
  </TitlesOfParts>
  <Company>California State Board of Education</Company>
  <LinksUpToDate>false</LinksUpToDate>
  <CharactersWithSpaces>3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2 Agenda Item 09 - Meeting Agendas (CA State Board of Education)</dc:title>
  <dc:subject>Approval of Local Educational Agency Plans as Required by the Every Student Succeeds Act through the Completion of the Local Control and Accountability Plan Federal Addendum.</dc:subject>
  <dc:creator/>
  <cp:keywords/>
  <dc:description/>
  <dcterms:created xsi:type="dcterms:W3CDTF">2022-05-18T20:31:00Z</dcterms:created>
  <dcterms:modified xsi:type="dcterms:W3CDTF">2022-06-27T2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ACA62EA46D8543A27DCB637A7F67BD</vt:lpwstr>
  </property>
</Properties>
</file>